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C3CA4" w14:textId="77777777" w:rsidR="00981AC9" w:rsidRPr="007162BC" w:rsidRDefault="00981AC9" w:rsidP="00981AC9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Cs w:val="24"/>
        </w:rPr>
      </w:pPr>
      <w:bookmarkStart w:id="0" w:name="_Hlk102743244"/>
      <w:r w:rsidRPr="007162BC">
        <w:rPr>
          <w:rFonts w:ascii="Times New Roman" w:hAnsi="Times New Roman" w:cs="Times New Roman"/>
          <w:b/>
          <w:color w:val="C00000"/>
          <w:szCs w:val="24"/>
        </w:rPr>
        <w:t>University of Mumbai</w:t>
      </w:r>
    </w:p>
    <w:p w14:paraId="05F40B5A" w14:textId="23403656" w:rsidR="00C06609" w:rsidRPr="007162BC" w:rsidRDefault="009453E1" w:rsidP="00981AC9">
      <w:pPr>
        <w:spacing w:after="0"/>
        <w:jc w:val="center"/>
        <w:rPr>
          <w:rFonts w:ascii="Times New Roman" w:hAnsi="Times New Roman" w:cs="Times New Roman"/>
          <w:b/>
          <w:color w:val="002060"/>
          <w:szCs w:val="24"/>
        </w:rPr>
      </w:pPr>
      <w:r w:rsidRPr="007162BC">
        <w:rPr>
          <w:rFonts w:ascii="Times New Roman" w:hAnsi="Times New Roman" w:cs="Times New Roman"/>
          <w:b/>
          <w:color w:val="002060"/>
          <w:szCs w:val="24"/>
        </w:rPr>
        <w:t>Examinations Summer 2022</w:t>
      </w:r>
      <w:r w:rsidR="00C06609" w:rsidRPr="007162BC">
        <w:rPr>
          <w:rFonts w:ascii="Times New Roman" w:hAnsi="Times New Roman" w:cs="Times New Roman"/>
          <w:b/>
          <w:color w:val="002060"/>
          <w:szCs w:val="24"/>
        </w:rPr>
        <w:t xml:space="preserve"> </w:t>
      </w:r>
    </w:p>
    <w:p w14:paraId="6379AE4D" w14:textId="77777777" w:rsidR="0091385B" w:rsidRPr="007162BC" w:rsidRDefault="0091385B" w:rsidP="0091385B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7162BC">
        <w:rPr>
          <w:rFonts w:ascii="Times New Roman" w:hAnsi="Times New Roman" w:cs="Times New Roman"/>
          <w:szCs w:val="24"/>
        </w:rPr>
        <w:t>Program: Electronics &amp; Telecommunication</w:t>
      </w:r>
    </w:p>
    <w:p w14:paraId="4E20BE00" w14:textId="77777777" w:rsidR="0091385B" w:rsidRPr="007162BC" w:rsidRDefault="0091385B" w:rsidP="0091385B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7162BC">
        <w:rPr>
          <w:rFonts w:ascii="Times New Roman" w:hAnsi="Times New Roman" w:cs="Times New Roman"/>
          <w:szCs w:val="24"/>
        </w:rPr>
        <w:t xml:space="preserve">ECC403: Linear Integrated Circuits </w:t>
      </w:r>
    </w:p>
    <w:p w14:paraId="12445B92" w14:textId="77777777" w:rsidR="0091385B" w:rsidRPr="007162BC" w:rsidRDefault="0091385B" w:rsidP="00981AC9">
      <w:pPr>
        <w:spacing w:after="0"/>
        <w:jc w:val="center"/>
        <w:rPr>
          <w:rFonts w:ascii="Times New Roman" w:hAnsi="Times New Roman" w:cs="Times New Roman"/>
          <w:b/>
          <w:color w:val="002060"/>
          <w:szCs w:val="24"/>
        </w:rPr>
      </w:pPr>
    </w:p>
    <w:p w14:paraId="419A3ED0" w14:textId="54AE1871" w:rsidR="001454D2" w:rsidRPr="007162BC" w:rsidRDefault="001454D2" w:rsidP="0064118F">
      <w:pPr>
        <w:spacing w:after="0"/>
        <w:rPr>
          <w:rFonts w:ascii="Times New Roman" w:hAnsi="Times New Roman" w:cs="Times New Roman"/>
          <w:szCs w:val="24"/>
        </w:rPr>
      </w:pPr>
      <w:r w:rsidRPr="007162BC">
        <w:rPr>
          <w:rFonts w:ascii="Times New Roman" w:hAnsi="Times New Roman" w:cs="Times New Roman"/>
          <w:szCs w:val="24"/>
        </w:rPr>
        <w:t xml:space="preserve">Time: </w:t>
      </w:r>
      <w:proofErr w:type="gramStart"/>
      <w:r w:rsidR="00CF7700" w:rsidRPr="007162BC">
        <w:rPr>
          <w:rFonts w:ascii="Times New Roman" w:hAnsi="Times New Roman" w:cs="Times New Roman"/>
          <w:szCs w:val="24"/>
        </w:rPr>
        <w:t>2</w:t>
      </w:r>
      <w:r w:rsidR="00EB12D2" w:rsidRPr="007162BC">
        <w:rPr>
          <w:rFonts w:ascii="Times New Roman" w:hAnsi="Times New Roman" w:cs="Times New Roman"/>
          <w:szCs w:val="24"/>
        </w:rPr>
        <w:t xml:space="preserve"> </w:t>
      </w:r>
      <w:r w:rsidRPr="007162BC">
        <w:rPr>
          <w:rFonts w:ascii="Times New Roman" w:hAnsi="Times New Roman" w:cs="Times New Roman"/>
          <w:szCs w:val="24"/>
        </w:rPr>
        <w:t>hour</w:t>
      </w:r>
      <w:proofErr w:type="gramEnd"/>
      <w:r w:rsidR="003C3028" w:rsidRPr="007162BC">
        <w:rPr>
          <w:rFonts w:ascii="Times New Roman" w:hAnsi="Times New Roman" w:cs="Times New Roman"/>
          <w:szCs w:val="24"/>
        </w:rPr>
        <w:t xml:space="preserve"> 30 minutes </w:t>
      </w:r>
      <w:r w:rsidRPr="007162BC">
        <w:rPr>
          <w:rFonts w:ascii="Times New Roman" w:hAnsi="Times New Roman" w:cs="Times New Roman"/>
          <w:szCs w:val="24"/>
        </w:rPr>
        <w:t xml:space="preserve">                                                                         </w:t>
      </w:r>
      <w:r w:rsidR="0064118F" w:rsidRPr="007162BC">
        <w:rPr>
          <w:rFonts w:ascii="Times New Roman" w:hAnsi="Times New Roman" w:cs="Times New Roman"/>
          <w:szCs w:val="24"/>
        </w:rPr>
        <w:t xml:space="preserve">                </w:t>
      </w:r>
      <w:r w:rsidRPr="007162BC">
        <w:rPr>
          <w:rFonts w:ascii="Times New Roman" w:hAnsi="Times New Roman" w:cs="Times New Roman"/>
          <w:szCs w:val="24"/>
        </w:rPr>
        <w:t xml:space="preserve">Max. Marks: </w:t>
      </w:r>
      <w:r w:rsidR="00CF7700" w:rsidRPr="007162BC">
        <w:rPr>
          <w:rFonts w:ascii="Times New Roman" w:hAnsi="Times New Roman" w:cs="Times New Roman"/>
          <w:szCs w:val="24"/>
        </w:rPr>
        <w:t>8</w:t>
      </w:r>
      <w:r w:rsidRPr="007162BC">
        <w:rPr>
          <w:rFonts w:ascii="Times New Roman" w:hAnsi="Times New Roman" w:cs="Times New Roman"/>
          <w:szCs w:val="24"/>
        </w:rPr>
        <w:t>0</w:t>
      </w:r>
    </w:p>
    <w:p w14:paraId="7486B115" w14:textId="5AF6B8AE" w:rsidR="00AD4FD3" w:rsidRPr="007162BC" w:rsidRDefault="00AD4FD3" w:rsidP="0064118F">
      <w:pPr>
        <w:spacing w:after="0"/>
        <w:rPr>
          <w:rFonts w:ascii="Times New Roman" w:hAnsi="Times New Roman" w:cs="Times New Roman"/>
          <w:szCs w:val="24"/>
        </w:rPr>
      </w:pPr>
      <w:r w:rsidRPr="007162BC">
        <w:rPr>
          <w:rFonts w:ascii="Times New Roman" w:hAnsi="Times New Roman" w:cs="Times New Roman"/>
          <w:szCs w:val="24"/>
        </w:rPr>
        <w:t>===============================================</w:t>
      </w:r>
      <w:r w:rsidR="0064118F" w:rsidRPr="007162BC">
        <w:rPr>
          <w:rFonts w:ascii="Times New Roman" w:hAnsi="Times New Roman" w:cs="Times New Roman"/>
          <w:szCs w:val="24"/>
        </w:rPr>
        <w:t>======================</w:t>
      </w:r>
      <w:bookmarkEnd w:id="0"/>
    </w:p>
    <w:p w14:paraId="690C5BFE" w14:textId="77777777" w:rsidR="002A4868" w:rsidRPr="007162BC" w:rsidRDefault="002A4868" w:rsidP="00701521">
      <w:pPr>
        <w:spacing w:after="0"/>
        <w:jc w:val="both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8685D" w:rsidRPr="007162BC" w14:paraId="492C4BF2" w14:textId="77777777" w:rsidTr="00A8685D">
        <w:tc>
          <w:tcPr>
            <w:tcW w:w="1345" w:type="dxa"/>
            <w:vAlign w:val="center"/>
          </w:tcPr>
          <w:p w14:paraId="5E88C77B" w14:textId="6474D2C3" w:rsidR="00A8685D" w:rsidRPr="007162BC" w:rsidRDefault="00A8685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b/>
                <w:szCs w:val="24"/>
              </w:rPr>
              <w:t>Q1.</w:t>
            </w:r>
          </w:p>
        </w:tc>
        <w:tc>
          <w:tcPr>
            <w:tcW w:w="8120" w:type="dxa"/>
          </w:tcPr>
          <w:p w14:paraId="40599EC2" w14:textId="3C37E451" w:rsidR="00A8685D" w:rsidRPr="007162BC" w:rsidRDefault="00A8685D" w:rsidP="00A8685D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7162BC"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 w:rsidR="004F6933" w:rsidRPr="007162BC" w14:paraId="58EDFF16" w14:textId="7F9CB822" w:rsidTr="00B36F35">
        <w:tc>
          <w:tcPr>
            <w:tcW w:w="1345" w:type="dxa"/>
          </w:tcPr>
          <w:p w14:paraId="512A2583" w14:textId="160238FC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.</w:t>
            </w:r>
          </w:p>
        </w:tc>
        <w:tc>
          <w:tcPr>
            <w:tcW w:w="8120" w:type="dxa"/>
            <w:vAlign w:val="bottom"/>
          </w:tcPr>
          <w:p w14:paraId="3A50F713" w14:textId="1BABFC07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With zero volts on both inputs, an OP amp ideally should have an output ...</w:t>
            </w:r>
          </w:p>
        </w:tc>
      </w:tr>
      <w:tr w:rsidR="004F6933" w:rsidRPr="007162BC" w14:paraId="1EBF6405" w14:textId="1E36F3CC" w:rsidTr="00B36F35">
        <w:tc>
          <w:tcPr>
            <w:tcW w:w="1345" w:type="dxa"/>
          </w:tcPr>
          <w:p w14:paraId="3D5FC96E" w14:textId="00C17457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3D33A623" w14:textId="2FF05BC1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equal to the positive supply voltage</w:t>
            </w:r>
          </w:p>
        </w:tc>
      </w:tr>
      <w:tr w:rsidR="004F6933" w:rsidRPr="007162BC" w14:paraId="7BE41161" w14:textId="1A4CFFAD" w:rsidTr="00B36F35">
        <w:tc>
          <w:tcPr>
            <w:tcW w:w="1345" w:type="dxa"/>
          </w:tcPr>
          <w:p w14:paraId="2F6CCC3D" w14:textId="1DB34096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16F95B7E" w14:textId="32FCD255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equal to the negative supply voltage</w:t>
            </w:r>
          </w:p>
        </w:tc>
      </w:tr>
      <w:tr w:rsidR="004F6933" w:rsidRPr="007162BC" w14:paraId="5F7D6585" w14:textId="4EB06DA6" w:rsidTr="00B36F35">
        <w:tc>
          <w:tcPr>
            <w:tcW w:w="1345" w:type="dxa"/>
          </w:tcPr>
          <w:p w14:paraId="777BB28B" w14:textId="3CB8EEF0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616B6AE5" w14:textId="281DCAD7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equal to zero </w:t>
            </w:r>
          </w:p>
        </w:tc>
      </w:tr>
      <w:tr w:rsidR="004F6933" w:rsidRPr="007162BC" w14:paraId="400C1306" w14:textId="6F3913BF" w:rsidTr="00B36F35">
        <w:tc>
          <w:tcPr>
            <w:tcW w:w="1345" w:type="dxa"/>
          </w:tcPr>
          <w:p w14:paraId="68AC963A" w14:textId="7B3712B0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BB7829D" w14:textId="19FB6A48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equal to the CMRR</w:t>
            </w:r>
          </w:p>
        </w:tc>
      </w:tr>
      <w:tr w:rsidR="00C770D4" w:rsidRPr="007162BC" w14:paraId="5BD4680E" w14:textId="5220ED74" w:rsidTr="00E40A4C">
        <w:tc>
          <w:tcPr>
            <w:tcW w:w="1345" w:type="dxa"/>
          </w:tcPr>
          <w:p w14:paraId="2A42B2DC" w14:textId="77777777" w:rsidR="00C770D4" w:rsidRPr="007162B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C770D4" w:rsidRPr="007162B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F6933" w:rsidRPr="007162BC" w14:paraId="2A2EE6BD" w14:textId="06273218" w:rsidTr="002B36E4">
        <w:tc>
          <w:tcPr>
            <w:tcW w:w="1345" w:type="dxa"/>
          </w:tcPr>
          <w:p w14:paraId="7EA8BB85" w14:textId="6E50D889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8120" w:type="dxa"/>
            <w:vAlign w:val="center"/>
          </w:tcPr>
          <w:p w14:paraId="28B97F0A" w14:textId="7F48B9B0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An opamp has a typical open loop gain of 1200 and the common mode rejection of 55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dB.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What is the common mode rejection ratio?</w:t>
            </w:r>
          </w:p>
        </w:tc>
      </w:tr>
      <w:tr w:rsidR="004F6933" w:rsidRPr="007162BC" w14:paraId="69414B97" w14:textId="4E869294" w:rsidTr="002B36E4">
        <w:tc>
          <w:tcPr>
            <w:tcW w:w="1345" w:type="dxa"/>
          </w:tcPr>
          <w:p w14:paraId="6456993B" w14:textId="24CE3A6F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1BB210EF" w14:textId="2408A0FB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542</w:t>
            </w:r>
          </w:p>
        </w:tc>
      </w:tr>
      <w:tr w:rsidR="004F6933" w:rsidRPr="007162BC" w14:paraId="0CB7C613" w14:textId="277AD9CE" w:rsidTr="002B36E4">
        <w:tc>
          <w:tcPr>
            <w:tcW w:w="1345" w:type="dxa"/>
          </w:tcPr>
          <w:p w14:paraId="08FDD3EC" w14:textId="30E38E13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2F0278EC" w14:textId="7A148363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562</w:t>
            </w:r>
          </w:p>
        </w:tc>
      </w:tr>
      <w:tr w:rsidR="004F6933" w:rsidRPr="007162BC" w14:paraId="2440930C" w14:textId="0FED5FD1" w:rsidTr="002B36E4">
        <w:tc>
          <w:tcPr>
            <w:tcW w:w="1345" w:type="dxa"/>
          </w:tcPr>
          <w:p w14:paraId="0136895E" w14:textId="595F1CDF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20818ABA" w14:textId="000174BD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580</w:t>
            </w:r>
          </w:p>
        </w:tc>
      </w:tr>
      <w:tr w:rsidR="004F6933" w:rsidRPr="007162BC" w14:paraId="696B1B8C" w14:textId="526813E6" w:rsidTr="002B36E4">
        <w:tc>
          <w:tcPr>
            <w:tcW w:w="1345" w:type="dxa"/>
          </w:tcPr>
          <w:p w14:paraId="5C55FA2B" w14:textId="3560B07B" w:rsidR="004F6933" w:rsidRPr="007162BC" w:rsidRDefault="004F6933" w:rsidP="004F693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7DD03039" w14:textId="52E82F3B" w:rsidR="004F6933" w:rsidRPr="007162BC" w:rsidRDefault="004F6933" w:rsidP="004F693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590</w:t>
            </w:r>
          </w:p>
        </w:tc>
      </w:tr>
      <w:tr w:rsidR="00C770D4" w:rsidRPr="007162BC" w14:paraId="7CB3D05F" w14:textId="4710F758" w:rsidTr="00E40A4C">
        <w:tc>
          <w:tcPr>
            <w:tcW w:w="1345" w:type="dxa"/>
          </w:tcPr>
          <w:p w14:paraId="4D0CBCCD" w14:textId="77777777" w:rsidR="00C770D4" w:rsidRPr="007162B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C770D4" w:rsidRPr="007162B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E1218" w:rsidRPr="007162BC" w14:paraId="58B63A06" w14:textId="1FAB5AB9" w:rsidTr="00C736B4">
        <w:tc>
          <w:tcPr>
            <w:tcW w:w="1345" w:type="dxa"/>
          </w:tcPr>
          <w:p w14:paraId="194DCCCB" w14:textId="2E8FFA6E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.</w:t>
            </w:r>
          </w:p>
        </w:tc>
        <w:tc>
          <w:tcPr>
            <w:tcW w:w="8120" w:type="dxa"/>
            <w:vAlign w:val="center"/>
          </w:tcPr>
          <w:p w14:paraId="0BC42FEB" w14:textId="62B2809F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he input stage of an op amp is usually a</w:t>
            </w:r>
          </w:p>
        </w:tc>
      </w:tr>
      <w:tr w:rsidR="005E1218" w:rsidRPr="007162BC" w14:paraId="6EC28360" w14:textId="3DC79BA8" w:rsidTr="00C736B4">
        <w:tc>
          <w:tcPr>
            <w:tcW w:w="1345" w:type="dxa"/>
          </w:tcPr>
          <w:p w14:paraId="61DCCD72" w14:textId="2E134C3E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2DAB4EE7" w14:textId="74FD468D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CE amplifier</w:t>
            </w:r>
          </w:p>
        </w:tc>
      </w:tr>
      <w:tr w:rsidR="005E1218" w:rsidRPr="007162BC" w14:paraId="50812154" w14:textId="1DAFFE1A" w:rsidTr="00C736B4">
        <w:tc>
          <w:tcPr>
            <w:tcW w:w="1345" w:type="dxa"/>
          </w:tcPr>
          <w:p w14:paraId="3736E878" w14:textId="1195776D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3B3E572" w14:textId="3388738D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Class B push pull amplifier</w:t>
            </w:r>
          </w:p>
        </w:tc>
      </w:tr>
      <w:tr w:rsidR="005E1218" w:rsidRPr="007162BC" w14:paraId="650E1E57" w14:textId="5A4C37D9" w:rsidTr="00C736B4">
        <w:tc>
          <w:tcPr>
            <w:tcW w:w="1345" w:type="dxa"/>
          </w:tcPr>
          <w:p w14:paraId="04E87646" w14:textId="21749C1B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907728C" w14:textId="14C5CA75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Differential amp</w:t>
            </w:r>
          </w:p>
        </w:tc>
      </w:tr>
      <w:tr w:rsidR="005E1218" w:rsidRPr="007162BC" w14:paraId="72A0BE81" w14:textId="711C5F5A" w:rsidTr="00C736B4">
        <w:tc>
          <w:tcPr>
            <w:tcW w:w="1345" w:type="dxa"/>
          </w:tcPr>
          <w:p w14:paraId="69AED14F" w14:textId="6349CE1A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6882E67F" w14:textId="02F4A301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Swamped amplifier</w:t>
            </w:r>
          </w:p>
        </w:tc>
      </w:tr>
      <w:tr w:rsidR="00C770D4" w:rsidRPr="007162BC" w14:paraId="2F3B2045" w14:textId="0D2BB65C" w:rsidTr="00E40A4C">
        <w:tc>
          <w:tcPr>
            <w:tcW w:w="1345" w:type="dxa"/>
          </w:tcPr>
          <w:p w14:paraId="1BB94FE7" w14:textId="77777777" w:rsidR="00C770D4" w:rsidRPr="007162B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C770D4" w:rsidRPr="007162B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E1218" w:rsidRPr="007162BC" w14:paraId="7C16707F" w14:textId="3C19B7C5" w:rsidTr="008F4C96">
        <w:tc>
          <w:tcPr>
            <w:tcW w:w="1345" w:type="dxa"/>
          </w:tcPr>
          <w:p w14:paraId="0A51B842" w14:textId="64870EC6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4.</w:t>
            </w:r>
          </w:p>
        </w:tc>
        <w:tc>
          <w:tcPr>
            <w:tcW w:w="8120" w:type="dxa"/>
            <w:vAlign w:val="center"/>
          </w:tcPr>
          <w:p w14:paraId="41ABDCCE" w14:textId="4F546C80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The op amp can amplify</w:t>
            </w:r>
          </w:p>
        </w:tc>
      </w:tr>
      <w:tr w:rsidR="005E1218" w:rsidRPr="007162BC" w14:paraId="47207D6C" w14:textId="2E6BC632" w:rsidTr="008F4C96">
        <w:tc>
          <w:tcPr>
            <w:tcW w:w="1345" w:type="dxa"/>
          </w:tcPr>
          <w:p w14:paraId="03E6C502" w14:textId="21DAD5D3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779F4148" w14:textId="74D34AC8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Both ac and dc signals</w:t>
            </w:r>
          </w:p>
        </w:tc>
      </w:tr>
      <w:tr w:rsidR="005E1218" w:rsidRPr="007162BC" w14:paraId="5AC8BF91" w14:textId="0A0884B8" w:rsidTr="008F4C96">
        <w:tc>
          <w:tcPr>
            <w:tcW w:w="1345" w:type="dxa"/>
          </w:tcPr>
          <w:p w14:paraId="44786BB4" w14:textId="1A1B3C09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3D84650" w14:textId="68E8C427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C signals only</w:t>
            </w:r>
          </w:p>
        </w:tc>
      </w:tr>
      <w:tr w:rsidR="005E1218" w:rsidRPr="007162BC" w14:paraId="16F8ACBD" w14:textId="503E8FA5" w:rsidTr="008F4C96">
        <w:tc>
          <w:tcPr>
            <w:tcW w:w="1345" w:type="dxa"/>
          </w:tcPr>
          <w:p w14:paraId="6269FC15" w14:textId="5111273D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0B1984B0" w14:textId="44BA02C8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AC signals only</w:t>
            </w:r>
          </w:p>
        </w:tc>
      </w:tr>
      <w:tr w:rsidR="005E1218" w:rsidRPr="007162BC" w14:paraId="06994D8D" w14:textId="197857E8" w:rsidTr="008F4C96">
        <w:tc>
          <w:tcPr>
            <w:tcW w:w="1345" w:type="dxa"/>
          </w:tcPr>
          <w:p w14:paraId="5D0792D8" w14:textId="5E0DC37B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38D12185" w14:textId="2F097ABD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Neither ac not dc signals </w:t>
            </w:r>
          </w:p>
        </w:tc>
      </w:tr>
      <w:tr w:rsidR="00C770D4" w:rsidRPr="007162BC" w14:paraId="4B50FB80" w14:textId="6089E155" w:rsidTr="00E40A4C">
        <w:tc>
          <w:tcPr>
            <w:tcW w:w="1345" w:type="dxa"/>
          </w:tcPr>
          <w:p w14:paraId="4240CEF9" w14:textId="77777777" w:rsidR="00C770D4" w:rsidRPr="007162B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C770D4" w:rsidRPr="007162B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E1218" w:rsidRPr="007162BC" w14:paraId="68BF6B8B" w14:textId="413CF760" w:rsidTr="00FB5536">
        <w:tc>
          <w:tcPr>
            <w:tcW w:w="1345" w:type="dxa"/>
          </w:tcPr>
          <w:p w14:paraId="7CCD3D8E" w14:textId="2C4EA057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5.</w:t>
            </w:r>
          </w:p>
        </w:tc>
        <w:tc>
          <w:tcPr>
            <w:tcW w:w="8120" w:type="dxa"/>
            <w:vAlign w:val="center"/>
          </w:tcPr>
          <w:p w14:paraId="5AEAEDF9" w14:textId="4C35C7EE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 If the bias current in IC 741 opamp is I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>Q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=19 µA and the internal frequency compensation capacitor C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 xml:space="preserve">1 </w:t>
            </w:r>
            <w:r w:rsidRPr="007162BC">
              <w:rPr>
                <w:rFonts w:ascii="Times New Roman" w:hAnsi="Times New Roman" w:cs="Times New Roman"/>
                <w:szCs w:val="24"/>
              </w:rPr>
              <w:t>= 30 pF, the slew rate of the opamp will be nearly</w:t>
            </w:r>
          </w:p>
        </w:tc>
      </w:tr>
      <w:tr w:rsidR="005E1218" w:rsidRPr="007162BC" w14:paraId="5BE12900" w14:textId="415F4FD1" w:rsidTr="00FB5536">
        <w:tc>
          <w:tcPr>
            <w:tcW w:w="1345" w:type="dxa"/>
          </w:tcPr>
          <w:p w14:paraId="128D902F" w14:textId="0D71B3DC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085E523" w14:textId="4643D572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.58 V/µs</w:t>
            </w:r>
          </w:p>
        </w:tc>
      </w:tr>
      <w:tr w:rsidR="005E1218" w:rsidRPr="007162BC" w14:paraId="4C9215FC" w14:textId="52B6622A" w:rsidTr="00FB5536">
        <w:tc>
          <w:tcPr>
            <w:tcW w:w="1345" w:type="dxa"/>
          </w:tcPr>
          <w:p w14:paraId="67EEBB3E" w14:textId="7820628D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39E0C744" w14:textId="3360440A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.26 V/µs</w:t>
            </w:r>
          </w:p>
        </w:tc>
      </w:tr>
      <w:tr w:rsidR="005E1218" w:rsidRPr="007162BC" w14:paraId="23D4E412" w14:textId="21F5A558" w:rsidTr="00FB5536">
        <w:tc>
          <w:tcPr>
            <w:tcW w:w="1345" w:type="dxa"/>
          </w:tcPr>
          <w:p w14:paraId="1B6243EF" w14:textId="07DE599C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67D4D411" w14:textId="0F1F145E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0.93 V/µs</w:t>
            </w:r>
          </w:p>
        </w:tc>
      </w:tr>
      <w:tr w:rsidR="005E1218" w:rsidRPr="007162BC" w14:paraId="237DFA8A" w14:textId="04C6E0D1" w:rsidTr="00FB5536">
        <w:tc>
          <w:tcPr>
            <w:tcW w:w="1345" w:type="dxa"/>
          </w:tcPr>
          <w:p w14:paraId="393E3B84" w14:textId="0AD4E041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5CAB68EC" w14:textId="365D20BB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0.63 V/µs</w:t>
            </w:r>
          </w:p>
        </w:tc>
      </w:tr>
      <w:tr w:rsidR="00C770D4" w:rsidRPr="007162BC" w14:paraId="54F9C1BC" w14:textId="0FA66825" w:rsidTr="00E40A4C">
        <w:tc>
          <w:tcPr>
            <w:tcW w:w="1345" w:type="dxa"/>
          </w:tcPr>
          <w:p w14:paraId="330153D4" w14:textId="77777777" w:rsidR="00C770D4" w:rsidRPr="007162B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C770D4" w:rsidRPr="007162B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E1218" w:rsidRPr="007162BC" w14:paraId="2947D4D7" w14:textId="52ADE71C" w:rsidTr="009F503A">
        <w:tc>
          <w:tcPr>
            <w:tcW w:w="1345" w:type="dxa"/>
          </w:tcPr>
          <w:p w14:paraId="0C8A1B59" w14:textId="5F69FE59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6.</w:t>
            </w:r>
          </w:p>
        </w:tc>
        <w:tc>
          <w:tcPr>
            <w:tcW w:w="8120" w:type="dxa"/>
            <w:vAlign w:val="center"/>
          </w:tcPr>
          <w:p w14:paraId="74880C96" w14:textId="0D35692F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he ideal opamp has</w:t>
            </w:r>
          </w:p>
        </w:tc>
      </w:tr>
      <w:tr w:rsidR="005E1218" w:rsidRPr="007162BC" w14:paraId="432BAE32" w14:textId="472860CC" w:rsidTr="009F503A">
        <w:tc>
          <w:tcPr>
            <w:tcW w:w="1345" w:type="dxa"/>
          </w:tcPr>
          <w:p w14:paraId="43BCF5BA" w14:textId="08A31369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73164B32" w14:textId="5510EBF1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finite voltage gain and zero input impedance</w:t>
            </w:r>
          </w:p>
        </w:tc>
      </w:tr>
      <w:tr w:rsidR="005E1218" w:rsidRPr="007162BC" w14:paraId="464B0223" w14:textId="5D406D51" w:rsidTr="009F503A">
        <w:tc>
          <w:tcPr>
            <w:tcW w:w="1345" w:type="dxa"/>
          </w:tcPr>
          <w:p w14:paraId="7DC694E5" w14:textId="720D7088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BAEAB66" w14:textId="05385B6A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finite voltage gain and infinite bandwidth</w:t>
            </w:r>
          </w:p>
        </w:tc>
      </w:tr>
      <w:tr w:rsidR="005E1218" w:rsidRPr="007162BC" w14:paraId="30445C04" w14:textId="2217A41C" w:rsidTr="009F503A">
        <w:tc>
          <w:tcPr>
            <w:tcW w:w="1345" w:type="dxa"/>
          </w:tcPr>
          <w:p w14:paraId="469DD6C0" w14:textId="6C902CA4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7FFF9644" w14:textId="5E17A355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Zero voltage gain and infinite CMRR</w:t>
            </w:r>
          </w:p>
        </w:tc>
      </w:tr>
      <w:tr w:rsidR="005E1218" w:rsidRPr="007162BC" w14:paraId="6F7CD3BA" w14:textId="64E5F94C" w:rsidTr="009F503A">
        <w:tc>
          <w:tcPr>
            <w:tcW w:w="1345" w:type="dxa"/>
          </w:tcPr>
          <w:p w14:paraId="498ADE3E" w14:textId="23ABC9E6" w:rsidR="005E1218" w:rsidRPr="007162BC" w:rsidRDefault="005E1218" w:rsidP="005E121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6599C82D" w14:textId="4BE1EC10" w:rsidR="005E1218" w:rsidRPr="007162BC" w:rsidRDefault="005E1218" w:rsidP="005E121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Zero output impedance and zero CMRR</w:t>
            </w:r>
          </w:p>
        </w:tc>
      </w:tr>
      <w:tr w:rsidR="00C770D4" w:rsidRPr="007162BC" w14:paraId="24FACD4E" w14:textId="4FA2D5A8" w:rsidTr="00E40A4C">
        <w:tc>
          <w:tcPr>
            <w:tcW w:w="1345" w:type="dxa"/>
          </w:tcPr>
          <w:p w14:paraId="22D3734B" w14:textId="77777777" w:rsidR="00C770D4" w:rsidRPr="007162B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C770D4" w:rsidRPr="007162B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081B" w:rsidRPr="007162BC" w14:paraId="379082A4" w14:textId="196F4F33" w:rsidTr="003B7A51">
        <w:tc>
          <w:tcPr>
            <w:tcW w:w="1345" w:type="dxa"/>
          </w:tcPr>
          <w:p w14:paraId="44A2E0A2" w14:textId="004F86E2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7.</w:t>
            </w:r>
          </w:p>
        </w:tc>
        <w:tc>
          <w:tcPr>
            <w:tcW w:w="8120" w:type="dxa"/>
            <w:vAlign w:val="center"/>
          </w:tcPr>
          <w:p w14:paraId="5E3E095A" w14:textId="39D8723B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What is the frequency of oscillation for an R-C phase shift oscillator with R of 10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kΩ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and C of 0.001 µF in each of its three RC sections?</w:t>
            </w:r>
          </w:p>
        </w:tc>
      </w:tr>
      <w:tr w:rsidR="0090081B" w:rsidRPr="007162BC" w14:paraId="51820601" w14:textId="7B405628" w:rsidTr="003B7A51">
        <w:tc>
          <w:tcPr>
            <w:tcW w:w="1345" w:type="dxa"/>
          </w:tcPr>
          <w:p w14:paraId="3DF0949C" w14:textId="1D17591C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6E362F65" w14:textId="3FA31D85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5.0 kHz</w:t>
            </w:r>
          </w:p>
        </w:tc>
      </w:tr>
      <w:tr w:rsidR="0090081B" w:rsidRPr="007162BC" w14:paraId="540A75CB" w14:textId="5EDCD0F0" w:rsidTr="003B7A51">
        <w:tc>
          <w:tcPr>
            <w:tcW w:w="1345" w:type="dxa"/>
          </w:tcPr>
          <w:p w14:paraId="042D2C55" w14:textId="2F8F0749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58488298" w14:textId="6FB05A38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5.5 kHz</w:t>
            </w:r>
          </w:p>
        </w:tc>
      </w:tr>
      <w:tr w:rsidR="0090081B" w:rsidRPr="007162BC" w14:paraId="698FED8B" w14:textId="2DB5F3A7" w:rsidTr="003B7A51">
        <w:tc>
          <w:tcPr>
            <w:tcW w:w="1345" w:type="dxa"/>
          </w:tcPr>
          <w:p w14:paraId="3055E070" w14:textId="400F8C88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  <w:vAlign w:val="center"/>
          </w:tcPr>
          <w:p w14:paraId="38511B98" w14:textId="5B820D8E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6.0 kHz</w:t>
            </w:r>
          </w:p>
        </w:tc>
      </w:tr>
      <w:tr w:rsidR="0090081B" w:rsidRPr="007162BC" w14:paraId="7279627B" w14:textId="7260C0E6" w:rsidTr="003B7A51">
        <w:tc>
          <w:tcPr>
            <w:tcW w:w="1345" w:type="dxa"/>
          </w:tcPr>
          <w:p w14:paraId="5198EAED" w14:textId="49DAFD6E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04D51A3D" w14:textId="274EDA21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6.5 kHz</w:t>
            </w:r>
          </w:p>
        </w:tc>
      </w:tr>
      <w:tr w:rsidR="00C770D4" w:rsidRPr="007162BC" w14:paraId="3C5F2098" w14:textId="699FDC63" w:rsidTr="00E40A4C">
        <w:tc>
          <w:tcPr>
            <w:tcW w:w="1345" w:type="dxa"/>
          </w:tcPr>
          <w:p w14:paraId="35C40777" w14:textId="77777777" w:rsidR="00C770D4" w:rsidRPr="007162B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C770D4" w:rsidRPr="007162B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081B" w:rsidRPr="007162BC" w14:paraId="4261CC2E" w14:textId="73973AC5" w:rsidTr="00653670">
        <w:tc>
          <w:tcPr>
            <w:tcW w:w="1345" w:type="dxa"/>
          </w:tcPr>
          <w:p w14:paraId="2872422F" w14:textId="05F64AD2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8.</w:t>
            </w:r>
          </w:p>
        </w:tc>
        <w:tc>
          <w:tcPr>
            <w:tcW w:w="8120" w:type="dxa"/>
            <w:vAlign w:val="center"/>
          </w:tcPr>
          <w:p w14:paraId="0BB68604" w14:textId="139B64C3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For a summing amplifier </w:t>
            </w:r>
            <w:proofErr w:type="gram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f  V</w:t>
            </w:r>
            <w:proofErr w:type="gram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1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= -3.3 V , V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2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= 0.8 V, R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1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= 33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kΩ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, R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2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= 10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kΩ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and R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F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= 330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kΩ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, calculate the output voltage.</w:t>
            </w:r>
          </w:p>
        </w:tc>
      </w:tr>
      <w:tr w:rsidR="0090081B" w:rsidRPr="007162BC" w14:paraId="6811EBEF" w14:textId="5995AE52" w:rsidTr="00653670">
        <w:tc>
          <w:tcPr>
            <w:tcW w:w="1345" w:type="dxa"/>
          </w:tcPr>
          <w:p w14:paraId="3CE2E903" w14:textId="7EE9B8AE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5E4D7739" w14:textId="4B753B25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0 V</w:t>
            </w:r>
          </w:p>
        </w:tc>
      </w:tr>
      <w:tr w:rsidR="0090081B" w:rsidRPr="007162BC" w14:paraId="7C191F7C" w14:textId="1E2883D7" w:rsidTr="00653670">
        <w:tc>
          <w:tcPr>
            <w:tcW w:w="1345" w:type="dxa"/>
          </w:tcPr>
          <w:p w14:paraId="1295137B" w14:textId="3FFA4304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135690E5" w14:textId="6B6ADE05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6.6 V</w:t>
            </w:r>
          </w:p>
        </w:tc>
      </w:tr>
      <w:tr w:rsidR="0090081B" w:rsidRPr="007162BC" w14:paraId="41CE467C" w14:textId="5FA1073D" w:rsidTr="00653670">
        <w:tc>
          <w:tcPr>
            <w:tcW w:w="1345" w:type="dxa"/>
          </w:tcPr>
          <w:p w14:paraId="6AD9D506" w14:textId="03E9EB73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F9F8CE5" w14:textId="7DD44F03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-4 V</w:t>
            </w:r>
          </w:p>
        </w:tc>
      </w:tr>
      <w:tr w:rsidR="0090081B" w:rsidRPr="007162BC" w14:paraId="4C51DC00" w14:textId="4DD33325" w:rsidTr="00653670">
        <w:tc>
          <w:tcPr>
            <w:tcW w:w="1345" w:type="dxa"/>
          </w:tcPr>
          <w:p w14:paraId="2172CDE7" w14:textId="3AC9800D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3A5DE6E3" w14:textId="54E82731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2 V</w:t>
            </w:r>
          </w:p>
        </w:tc>
      </w:tr>
      <w:tr w:rsidR="00C770D4" w:rsidRPr="007162BC" w14:paraId="59773B7B" w14:textId="0C7C8A69" w:rsidTr="00E40A4C">
        <w:tc>
          <w:tcPr>
            <w:tcW w:w="1345" w:type="dxa"/>
          </w:tcPr>
          <w:p w14:paraId="7B71D7F8" w14:textId="77777777" w:rsidR="00C770D4" w:rsidRPr="007162B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C770D4" w:rsidRPr="007162B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081B" w:rsidRPr="007162BC" w14:paraId="644EE1DE" w14:textId="2F2624DA" w:rsidTr="00E40A4C">
        <w:tc>
          <w:tcPr>
            <w:tcW w:w="1345" w:type="dxa"/>
          </w:tcPr>
          <w:p w14:paraId="4E31B739" w14:textId="54A10F0A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9.</w:t>
            </w:r>
          </w:p>
        </w:tc>
        <w:tc>
          <w:tcPr>
            <w:tcW w:w="8120" w:type="dxa"/>
          </w:tcPr>
          <w:p w14:paraId="65607C43" w14:textId="24D9AF47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Sustained oscillation in Wein bridge oscillator is possible when the value of ß is</w:t>
            </w:r>
          </w:p>
        </w:tc>
      </w:tr>
      <w:tr w:rsidR="0090081B" w:rsidRPr="007162BC" w14:paraId="32C74068" w14:textId="6491F2E9" w:rsidTr="00E40A4C">
        <w:tc>
          <w:tcPr>
            <w:tcW w:w="1345" w:type="dxa"/>
          </w:tcPr>
          <w:p w14:paraId="413BEB86" w14:textId="0E0E0E52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4E26076A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3</w:t>
            </w:r>
          </w:p>
        </w:tc>
      </w:tr>
      <w:tr w:rsidR="0090081B" w:rsidRPr="007162BC" w14:paraId="65A4386E" w14:textId="58131FAC" w:rsidTr="00E40A4C">
        <w:tc>
          <w:tcPr>
            <w:tcW w:w="1345" w:type="dxa"/>
          </w:tcPr>
          <w:p w14:paraId="20FEAF9F" w14:textId="0DEB1194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23F7586F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/3</w:t>
            </w:r>
          </w:p>
        </w:tc>
      </w:tr>
      <w:tr w:rsidR="0090081B" w:rsidRPr="007162BC" w14:paraId="2867E1B5" w14:textId="7A29D28F" w:rsidTr="00E40A4C">
        <w:tc>
          <w:tcPr>
            <w:tcW w:w="1345" w:type="dxa"/>
          </w:tcPr>
          <w:p w14:paraId="6815D3B6" w14:textId="510A299B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63085584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</w:t>
            </w:r>
          </w:p>
        </w:tc>
      </w:tr>
      <w:tr w:rsidR="0090081B" w:rsidRPr="007162BC" w14:paraId="2F2F4F35" w14:textId="5CBF0261" w:rsidTr="00E40A4C">
        <w:tc>
          <w:tcPr>
            <w:tcW w:w="1345" w:type="dxa"/>
          </w:tcPr>
          <w:p w14:paraId="344AA882" w14:textId="5F42545A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26CB35A8" w14:textId="51C595D3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2</w:t>
            </w:r>
          </w:p>
        </w:tc>
      </w:tr>
      <w:tr w:rsidR="00C770D4" w:rsidRPr="007162BC" w14:paraId="6D86A672" w14:textId="681F2F7F" w:rsidTr="00E40A4C">
        <w:tc>
          <w:tcPr>
            <w:tcW w:w="1345" w:type="dxa"/>
          </w:tcPr>
          <w:p w14:paraId="44FE5EC6" w14:textId="77777777" w:rsidR="00C770D4" w:rsidRPr="007162B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C770D4" w:rsidRPr="007162B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081B" w:rsidRPr="007162BC" w14:paraId="2CD57D64" w14:textId="20A84AD4" w:rsidTr="000C4822">
        <w:tc>
          <w:tcPr>
            <w:tcW w:w="1345" w:type="dxa"/>
          </w:tcPr>
          <w:p w14:paraId="61AC5F6B" w14:textId="41CAD60C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0.</w:t>
            </w:r>
          </w:p>
        </w:tc>
        <w:tc>
          <w:tcPr>
            <w:tcW w:w="8120" w:type="dxa"/>
            <w:vAlign w:val="bottom"/>
          </w:tcPr>
          <w:p w14:paraId="734B5BB0" w14:textId="0401187C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Op-amp integrator uses:</w:t>
            </w:r>
          </w:p>
        </w:tc>
      </w:tr>
      <w:tr w:rsidR="0090081B" w:rsidRPr="007162BC" w14:paraId="252D7C39" w14:textId="27FD330C" w:rsidTr="000C4822">
        <w:tc>
          <w:tcPr>
            <w:tcW w:w="1345" w:type="dxa"/>
          </w:tcPr>
          <w:p w14:paraId="15381FED" w14:textId="43DE438A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379C2B40" w14:textId="3914F3DC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Capacitor as feedback element</w:t>
            </w:r>
          </w:p>
        </w:tc>
      </w:tr>
      <w:tr w:rsidR="0090081B" w:rsidRPr="007162BC" w14:paraId="66C26AE2" w14:textId="3ED2D066" w:rsidTr="000C4822">
        <w:tc>
          <w:tcPr>
            <w:tcW w:w="1345" w:type="dxa"/>
          </w:tcPr>
          <w:p w14:paraId="5D03683A" w14:textId="2B82615F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3891BA9D" w14:textId="73DC1C34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Resistor as feedback element</w:t>
            </w:r>
          </w:p>
        </w:tc>
      </w:tr>
      <w:tr w:rsidR="0090081B" w:rsidRPr="007162BC" w14:paraId="3C7907D4" w14:textId="473BE6F5" w:rsidTr="000C4822">
        <w:tc>
          <w:tcPr>
            <w:tcW w:w="1345" w:type="dxa"/>
          </w:tcPr>
          <w:p w14:paraId="4B8B5CEF" w14:textId="6A4D1DF0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601825A9" w14:textId="5E32FC90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ductor as feedback element</w:t>
            </w:r>
          </w:p>
        </w:tc>
      </w:tr>
      <w:tr w:rsidR="0090081B" w:rsidRPr="007162BC" w14:paraId="2702F400" w14:textId="46E71845" w:rsidTr="000C4822">
        <w:tc>
          <w:tcPr>
            <w:tcW w:w="1345" w:type="dxa"/>
          </w:tcPr>
          <w:p w14:paraId="0A2E230A" w14:textId="4F73FE91" w:rsidR="0090081B" w:rsidRPr="007162BC" w:rsidRDefault="0090081B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2A9AF39F" w14:textId="650FFBF3" w:rsidR="0090081B" w:rsidRPr="007162BC" w:rsidRDefault="0090081B" w:rsidP="0090081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 simple wire as feedback element</w:t>
            </w:r>
          </w:p>
        </w:tc>
      </w:tr>
      <w:tr w:rsidR="0085034A" w:rsidRPr="007162BC" w14:paraId="19AAB3C9" w14:textId="77777777" w:rsidTr="000C4822">
        <w:tc>
          <w:tcPr>
            <w:tcW w:w="1345" w:type="dxa"/>
          </w:tcPr>
          <w:p w14:paraId="6288E19A" w14:textId="77777777" w:rsidR="0085034A" w:rsidRPr="007162BC" w:rsidRDefault="0085034A" w:rsidP="0090081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3843BCB1" w14:textId="77777777" w:rsidR="0085034A" w:rsidRPr="007162BC" w:rsidRDefault="0085034A" w:rsidP="0090081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85034A" w:rsidRPr="007162BC" w14:paraId="73FE6AC9" w14:textId="77777777" w:rsidTr="00271663">
        <w:tc>
          <w:tcPr>
            <w:tcW w:w="1345" w:type="dxa"/>
          </w:tcPr>
          <w:p w14:paraId="0F12ACFD" w14:textId="12EAA16D" w:rsidR="0085034A" w:rsidRPr="007162BC" w:rsidRDefault="0085034A" w:rsidP="008503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1.</w:t>
            </w:r>
          </w:p>
        </w:tc>
        <w:tc>
          <w:tcPr>
            <w:tcW w:w="8120" w:type="dxa"/>
            <w:vAlign w:val="center"/>
          </w:tcPr>
          <w:p w14:paraId="5A8323BA" w14:textId="7F474929" w:rsidR="0085034A" w:rsidRPr="007162BC" w:rsidRDefault="0085034A" w:rsidP="0085034A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oltage to current converter is also called as</w:t>
            </w:r>
          </w:p>
        </w:tc>
      </w:tr>
      <w:tr w:rsidR="0085034A" w:rsidRPr="007162BC" w14:paraId="7B9E50BA" w14:textId="77777777" w:rsidTr="00271663">
        <w:tc>
          <w:tcPr>
            <w:tcW w:w="1345" w:type="dxa"/>
          </w:tcPr>
          <w:p w14:paraId="7D29D650" w14:textId="1E4C392B" w:rsidR="0085034A" w:rsidRPr="007162BC" w:rsidRDefault="0085034A" w:rsidP="008503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490FBBA4" w14:textId="6CCEAD17" w:rsidR="0085034A" w:rsidRPr="007162BC" w:rsidRDefault="0085034A" w:rsidP="0085034A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Current series negative feedback amplifier</w:t>
            </w:r>
          </w:p>
        </w:tc>
      </w:tr>
      <w:tr w:rsidR="0085034A" w:rsidRPr="007162BC" w14:paraId="7ED7F30F" w14:textId="77777777" w:rsidTr="00271663">
        <w:tc>
          <w:tcPr>
            <w:tcW w:w="1345" w:type="dxa"/>
          </w:tcPr>
          <w:p w14:paraId="262E81CD" w14:textId="6D39F020" w:rsidR="0085034A" w:rsidRPr="007162BC" w:rsidRDefault="0085034A" w:rsidP="008503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61366545" w14:textId="4FD34DA8" w:rsidR="0085034A" w:rsidRPr="007162BC" w:rsidRDefault="0085034A" w:rsidP="0085034A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oltage series negative feedback amplifier</w:t>
            </w:r>
          </w:p>
        </w:tc>
      </w:tr>
      <w:tr w:rsidR="0085034A" w:rsidRPr="007162BC" w14:paraId="0F94A2A4" w14:textId="77777777" w:rsidTr="00271663">
        <w:tc>
          <w:tcPr>
            <w:tcW w:w="1345" w:type="dxa"/>
          </w:tcPr>
          <w:p w14:paraId="7E60836F" w14:textId="62BDDCBB" w:rsidR="0085034A" w:rsidRPr="007162BC" w:rsidRDefault="0085034A" w:rsidP="008503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579F267E" w14:textId="7856FB12" w:rsidR="0085034A" w:rsidRPr="007162BC" w:rsidRDefault="0085034A" w:rsidP="0085034A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Current series positive feedback amplifier</w:t>
            </w:r>
          </w:p>
        </w:tc>
      </w:tr>
      <w:tr w:rsidR="0085034A" w:rsidRPr="007162BC" w14:paraId="3A0FF21B" w14:textId="77777777" w:rsidTr="00271663">
        <w:tc>
          <w:tcPr>
            <w:tcW w:w="1345" w:type="dxa"/>
          </w:tcPr>
          <w:p w14:paraId="458E3764" w14:textId="28C9DB5C" w:rsidR="0085034A" w:rsidRPr="007162BC" w:rsidRDefault="0085034A" w:rsidP="008503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7BEFD01D" w14:textId="3BEAE7F6" w:rsidR="0085034A" w:rsidRPr="007162BC" w:rsidRDefault="0085034A" w:rsidP="0085034A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oltage series positive feedback amplifier</w:t>
            </w:r>
          </w:p>
        </w:tc>
      </w:tr>
      <w:tr w:rsidR="0085034A" w:rsidRPr="007162BC" w14:paraId="5465E348" w14:textId="77777777" w:rsidTr="000C4822">
        <w:tc>
          <w:tcPr>
            <w:tcW w:w="1345" w:type="dxa"/>
          </w:tcPr>
          <w:p w14:paraId="325A98A3" w14:textId="77777777" w:rsidR="0085034A" w:rsidRPr="007162BC" w:rsidRDefault="0085034A" w:rsidP="0085034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589E851F" w14:textId="77777777" w:rsidR="0085034A" w:rsidRPr="007162BC" w:rsidRDefault="0085034A" w:rsidP="0085034A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4022B1" w:rsidRPr="007162BC" w14:paraId="365F9D20" w14:textId="77777777" w:rsidTr="005F69A4">
        <w:tc>
          <w:tcPr>
            <w:tcW w:w="1345" w:type="dxa"/>
          </w:tcPr>
          <w:p w14:paraId="107CD005" w14:textId="338410A5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2.</w:t>
            </w:r>
          </w:p>
        </w:tc>
        <w:tc>
          <w:tcPr>
            <w:tcW w:w="8120" w:type="dxa"/>
            <w:vAlign w:val="center"/>
          </w:tcPr>
          <w:p w14:paraId="1F450864" w14:textId="130746AB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Calculate the cut-off frequency of a first-order low-pass filter for R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F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= 2.5 kΩ and C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 xml:space="preserve">1 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= 0.05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μF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.</w:t>
            </w:r>
          </w:p>
        </w:tc>
      </w:tr>
      <w:tr w:rsidR="004022B1" w:rsidRPr="007162BC" w14:paraId="77BA34F1" w14:textId="77777777" w:rsidTr="005F69A4">
        <w:tc>
          <w:tcPr>
            <w:tcW w:w="1345" w:type="dxa"/>
          </w:tcPr>
          <w:p w14:paraId="45986105" w14:textId="52C3658C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1CEDB28" w14:textId="192EBB88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.273 kHz</w:t>
            </w:r>
          </w:p>
        </w:tc>
      </w:tr>
      <w:tr w:rsidR="004022B1" w:rsidRPr="007162BC" w14:paraId="1A17B62C" w14:textId="77777777" w:rsidTr="005F69A4">
        <w:tc>
          <w:tcPr>
            <w:tcW w:w="1345" w:type="dxa"/>
          </w:tcPr>
          <w:p w14:paraId="4CB4184A" w14:textId="2D1B918A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3414B95B" w14:textId="30DD06BB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2.73 kHz</w:t>
            </w:r>
          </w:p>
        </w:tc>
      </w:tr>
      <w:tr w:rsidR="004022B1" w:rsidRPr="007162BC" w14:paraId="5B09749A" w14:textId="77777777" w:rsidTr="005F69A4">
        <w:tc>
          <w:tcPr>
            <w:tcW w:w="1345" w:type="dxa"/>
          </w:tcPr>
          <w:p w14:paraId="002F40A7" w14:textId="15AB2145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2FD00981" w14:textId="2A5801DC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27.3 kHz</w:t>
            </w:r>
          </w:p>
        </w:tc>
      </w:tr>
      <w:tr w:rsidR="004022B1" w:rsidRPr="007162BC" w14:paraId="4BD8EC5F" w14:textId="77777777" w:rsidTr="000C4822">
        <w:tc>
          <w:tcPr>
            <w:tcW w:w="1345" w:type="dxa"/>
          </w:tcPr>
          <w:p w14:paraId="29804B8F" w14:textId="61280824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39DF7003" w14:textId="0D4C2B2B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27.3 Hz</w:t>
            </w:r>
          </w:p>
        </w:tc>
      </w:tr>
      <w:tr w:rsidR="0085034A" w:rsidRPr="007162BC" w14:paraId="46792304" w14:textId="77777777" w:rsidTr="000C4822">
        <w:tc>
          <w:tcPr>
            <w:tcW w:w="1345" w:type="dxa"/>
          </w:tcPr>
          <w:p w14:paraId="1E4CDF71" w14:textId="77777777" w:rsidR="0085034A" w:rsidRPr="007162BC" w:rsidRDefault="0085034A" w:rsidP="0085034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0624A275" w14:textId="77777777" w:rsidR="0085034A" w:rsidRPr="007162BC" w:rsidRDefault="0085034A" w:rsidP="0085034A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4022B1" w:rsidRPr="007162BC" w14:paraId="68B51C2B" w14:textId="77777777" w:rsidTr="000C4822">
        <w:tc>
          <w:tcPr>
            <w:tcW w:w="1345" w:type="dxa"/>
          </w:tcPr>
          <w:p w14:paraId="6F7644C8" w14:textId="57CD7AF0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3.</w:t>
            </w:r>
          </w:p>
        </w:tc>
        <w:tc>
          <w:tcPr>
            <w:tcW w:w="8120" w:type="dxa"/>
            <w:vAlign w:val="bottom"/>
          </w:tcPr>
          <w:p w14:paraId="27399FD3" w14:textId="69CB5263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he advantages of precision rectifiers are</w:t>
            </w:r>
          </w:p>
        </w:tc>
      </w:tr>
      <w:tr w:rsidR="004022B1" w:rsidRPr="007162BC" w14:paraId="1B7F51C3" w14:textId="77777777" w:rsidTr="000C4822">
        <w:tc>
          <w:tcPr>
            <w:tcW w:w="1345" w:type="dxa"/>
          </w:tcPr>
          <w:p w14:paraId="0670E04F" w14:textId="0786C571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3359EA53" w14:textId="38249C7F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absence of forward voltage </w:t>
            </w:r>
            <w:proofErr w:type="gram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drop</w:t>
            </w:r>
            <w:proofErr w:type="gramEnd"/>
          </w:p>
        </w:tc>
      </w:tr>
      <w:tr w:rsidR="004022B1" w:rsidRPr="007162BC" w14:paraId="15F6CABC" w14:textId="77777777" w:rsidTr="000C4822">
        <w:tc>
          <w:tcPr>
            <w:tcW w:w="1345" w:type="dxa"/>
          </w:tcPr>
          <w:p w14:paraId="5B564753" w14:textId="5851389F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17FB1239" w14:textId="6F9489A1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bsence of forward current drop</w:t>
            </w:r>
          </w:p>
        </w:tc>
      </w:tr>
      <w:tr w:rsidR="004022B1" w:rsidRPr="007162BC" w14:paraId="0A5CAF57" w14:textId="77777777" w:rsidTr="000C4822">
        <w:tc>
          <w:tcPr>
            <w:tcW w:w="1345" w:type="dxa"/>
          </w:tcPr>
          <w:p w14:paraId="3343836A" w14:textId="3EF60AEC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4015409D" w14:textId="3070C8FF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absence of infinite voltage </w:t>
            </w:r>
            <w:proofErr w:type="gram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drop</w:t>
            </w:r>
            <w:proofErr w:type="gramEnd"/>
          </w:p>
        </w:tc>
      </w:tr>
      <w:tr w:rsidR="004022B1" w:rsidRPr="007162BC" w14:paraId="4899D553" w14:textId="77777777" w:rsidTr="000C4822">
        <w:tc>
          <w:tcPr>
            <w:tcW w:w="1345" w:type="dxa"/>
          </w:tcPr>
          <w:p w14:paraId="7CD3D71B" w14:textId="000DCD70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65F023C9" w14:textId="71DB9A80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present of infinite voltage drop</w:t>
            </w:r>
          </w:p>
        </w:tc>
      </w:tr>
      <w:tr w:rsidR="004022B1" w:rsidRPr="007162BC" w14:paraId="3C0C00E6" w14:textId="77777777" w:rsidTr="000C4822">
        <w:tc>
          <w:tcPr>
            <w:tcW w:w="1345" w:type="dxa"/>
          </w:tcPr>
          <w:p w14:paraId="05F23049" w14:textId="77777777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373309CE" w14:textId="77777777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4022B1" w:rsidRPr="007162BC" w14:paraId="448422A5" w14:textId="77777777" w:rsidTr="0040293C">
        <w:tc>
          <w:tcPr>
            <w:tcW w:w="1345" w:type="dxa"/>
          </w:tcPr>
          <w:p w14:paraId="2000D0B3" w14:textId="4A4BA042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4.</w:t>
            </w:r>
          </w:p>
        </w:tc>
        <w:tc>
          <w:tcPr>
            <w:tcW w:w="8120" w:type="dxa"/>
            <w:vAlign w:val="center"/>
          </w:tcPr>
          <w:p w14:paraId="5A5330CE" w14:textId="22F5DA26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Which of this is used as Zero crossing detector</w:t>
            </w:r>
          </w:p>
        </w:tc>
      </w:tr>
      <w:tr w:rsidR="004022B1" w:rsidRPr="007162BC" w14:paraId="2B530AF5" w14:textId="77777777" w:rsidTr="000C4822">
        <w:tc>
          <w:tcPr>
            <w:tcW w:w="1345" w:type="dxa"/>
          </w:tcPr>
          <w:p w14:paraId="7CC42B99" w14:textId="2559C799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0CC98DD6" w14:textId="4CBEAFC8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verting or non-inverting comparators</w:t>
            </w:r>
          </w:p>
        </w:tc>
      </w:tr>
      <w:tr w:rsidR="004022B1" w:rsidRPr="007162BC" w14:paraId="01DADCF3" w14:textId="77777777" w:rsidTr="000C4822">
        <w:tc>
          <w:tcPr>
            <w:tcW w:w="1345" w:type="dxa"/>
          </w:tcPr>
          <w:p w14:paraId="5E3D352A" w14:textId="004B108D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6D2D6725" w14:textId="4A6A6C8A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verting and non-inverting comparators</w:t>
            </w:r>
          </w:p>
        </w:tc>
      </w:tr>
      <w:tr w:rsidR="004022B1" w:rsidRPr="007162BC" w14:paraId="28C6CF49" w14:textId="77777777" w:rsidTr="000C4822">
        <w:tc>
          <w:tcPr>
            <w:tcW w:w="1345" w:type="dxa"/>
          </w:tcPr>
          <w:p w14:paraId="0AE49648" w14:textId="5AC6AE23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7E65F722" w14:textId="6FD2BEA6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verting or non-inverting amplifier</w:t>
            </w:r>
          </w:p>
        </w:tc>
      </w:tr>
      <w:tr w:rsidR="004022B1" w:rsidRPr="007162BC" w14:paraId="4457B451" w14:textId="77777777" w:rsidTr="000C4822">
        <w:tc>
          <w:tcPr>
            <w:tcW w:w="1345" w:type="dxa"/>
          </w:tcPr>
          <w:p w14:paraId="1DEF45C0" w14:textId="13136869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F5393BD" w14:textId="02E8E251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verting and non-inverting amplifier</w:t>
            </w:r>
          </w:p>
        </w:tc>
      </w:tr>
      <w:tr w:rsidR="004022B1" w:rsidRPr="007162BC" w14:paraId="1958D2E6" w14:textId="77777777" w:rsidTr="000C4822">
        <w:tc>
          <w:tcPr>
            <w:tcW w:w="1345" w:type="dxa"/>
          </w:tcPr>
          <w:p w14:paraId="3C76BFCE" w14:textId="77777777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32A90606" w14:textId="77777777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4022B1" w:rsidRPr="007162BC" w14:paraId="3D8DC965" w14:textId="77777777" w:rsidTr="003740E7">
        <w:tc>
          <w:tcPr>
            <w:tcW w:w="1345" w:type="dxa"/>
          </w:tcPr>
          <w:p w14:paraId="0F136060" w14:textId="589E3556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5.</w:t>
            </w:r>
          </w:p>
        </w:tc>
        <w:tc>
          <w:tcPr>
            <w:tcW w:w="8120" w:type="dxa"/>
            <w:vAlign w:val="center"/>
          </w:tcPr>
          <w:p w14:paraId="7564F812" w14:textId="15520AE6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he output of Schmitt trigger is</w:t>
            </w:r>
          </w:p>
        </w:tc>
      </w:tr>
      <w:tr w:rsidR="004022B1" w:rsidRPr="007162BC" w14:paraId="751851F4" w14:textId="77777777" w:rsidTr="003740E7">
        <w:tc>
          <w:tcPr>
            <w:tcW w:w="1345" w:type="dxa"/>
          </w:tcPr>
          <w:p w14:paraId="05D9678E" w14:textId="59C85D37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0667161" w14:textId="0778C3F8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riangle waveform</w:t>
            </w:r>
          </w:p>
        </w:tc>
      </w:tr>
      <w:tr w:rsidR="004022B1" w:rsidRPr="007162BC" w14:paraId="41897E10" w14:textId="77777777" w:rsidTr="003740E7">
        <w:tc>
          <w:tcPr>
            <w:tcW w:w="1345" w:type="dxa"/>
          </w:tcPr>
          <w:p w14:paraId="5C0501A6" w14:textId="76ACE935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471D13B2" w14:textId="3F02AD3A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sinusoidal waveform</w:t>
            </w:r>
          </w:p>
        </w:tc>
      </w:tr>
      <w:tr w:rsidR="004022B1" w:rsidRPr="007162BC" w14:paraId="24F6D3C1" w14:textId="77777777" w:rsidTr="003740E7">
        <w:tc>
          <w:tcPr>
            <w:tcW w:w="1345" w:type="dxa"/>
          </w:tcPr>
          <w:p w14:paraId="219D63EF" w14:textId="627B9B7A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2E0F8890" w14:textId="64BC6362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sawtooth waveform</w:t>
            </w:r>
          </w:p>
        </w:tc>
      </w:tr>
      <w:tr w:rsidR="004022B1" w:rsidRPr="007162BC" w14:paraId="43DE7E1B" w14:textId="77777777" w:rsidTr="000C4822">
        <w:tc>
          <w:tcPr>
            <w:tcW w:w="1345" w:type="dxa"/>
          </w:tcPr>
          <w:p w14:paraId="52E8DBDF" w14:textId="3B086FA9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4A47E9BB" w14:textId="2A3D9439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pulse waveform</w:t>
            </w:r>
          </w:p>
        </w:tc>
      </w:tr>
      <w:tr w:rsidR="004022B1" w:rsidRPr="007162BC" w14:paraId="49E1D8EB" w14:textId="77777777" w:rsidTr="000C4822">
        <w:tc>
          <w:tcPr>
            <w:tcW w:w="1345" w:type="dxa"/>
          </w:tcPr>
          <w:p w14:paraId="458EBB56" w14:textId="77777777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0FB5BB5F" w14:textId="77777777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4E2A6E" w:rsidRPr="007162BC" w14:paraId="622799D5" w14:textId="77777777" w:rsidTr="00F706B2">
        <w:tc>
          <w:tcPr>
            <w:tcW w:w="1345" w:type="dxa"/>
          </w:tcPr>
          <w:p w14:paraId="04943559" w14:textId="126C238F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6.</w:t>
            </w:r>
          </w:p>
        </w:tc>
        <w:tc>
          <w:tcPr>
            <w:tcW w:w="8120" w:type="dxa"/>
            <w:vAlign w:val="center"/>
          </w:tcPr>
          <w:p w14:paraId="44CF5CCA" w14:textId="118B2A7A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 an instrumentation amplifier, the output voltage is based on the _____ times a scale factor.</w:t>
            </w:r>
          </w:p>
        </w:tc>
      </w:tr>
      <w:tr w:rsidR="004E2A6E" w:rsidRPr="007162BC" w14:paraId="05D8AB89" w14:textId="77777777" w:rsidTr="00F706B2">
        <w:tc>
          <w:tcPr>
            <w:tcW w:w="1345" w:type="dxa"/>
          </w:tcPr>
          <w:p w14:paraId="14D39341" w14:textId="20F41548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13C4F431" w14:textId="22E93601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Summation of 2 inputs</w:t>
            </w:r>
          </w:p>
        </w:tc>
      </w:tr>
      <w:tr w:rsidR="004E2A6E" w:rsidRPr="007162BC" w14:paraId="6CF74C69" w14:textId="77777777" w:rsidTr="00F706B2">
        <w:tc>
          <w:tcPr>
            <w:tcW w:w="1345" w:type="dxa"/>
          </w:tcPr>
          <w:p w14:paraId="62F575D9" w14:textId="4EE11E55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7DB6E836" w14:textId="67C99A3B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Product of 2 inputs</w:t>
            </w:r>
          </w:p>
        </w:tc>
      </w:tr>
      <w:tr w:rsidR="004E2A6E" w:rsidRPr="007162BC" w14:paraId="1F5081DB" w14:textId="77777777" w:rsidTr="00F706B2">
        <w:tc>
          <w:tcPr>
            <w:tcW w:w="1345" w:type="dxa"/>
          </w:tcPr>
          <w:p w14:paraId="35C1E60F" w14:textId="2D557F0B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6AA38C76" w14:textId="3C2EA96B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Difference between 2 inputs</w:t>
            </w:r>
          </w:p>
        </w:tc>
      </w:tr>
      <w:tr w:rsidR="004E2A6E" w:rsidRPr="007162BC" w14:paraId="2CB49AF6" w14:textId="77777777" w:rsidTr="00F706B2">
        <w:tc>
          <w:tcPr>
            <w:tcW w:w="1345" w:type="dxa"/>
          </w:tcPr>
          <w:p w14:paraId="41917A29" w14:textId="43F78C82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05085BC0" w14:textId="65263B7F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Division of 2 inputs</w:t>
            </w:r>
          </w:p>
        </w:tc>
      </w:tr>
      <w:tr w:rsidR="004022B1" w:rsidRPr="007162BC" w14:paraId="59D20162" w14:textId="77777777" w:rsidTr="000C4822">
        <w:tc>
          <w:tcPr>
            <w:tcW w:w="1345" w:type="dxa"/>
          </w:tcPr>
          <w:p w14:paraId="7875876C" w14:textId="77777777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4FD92E4C" w14:textId="77777777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4E2A6E" w:rsidRPr="007162BC" w14:paraId="78F96710" w14:textId="77777777" w:rsidTr="00763186">
        <w:tc>
          <w:tcPr>
            <w:tcW w:w="1345" w:type="dxa"/>
          </w:tcPr>
          <w:p w14:paraId="0EB41A90" w14:textId="08C73D5C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7.</w:t>
            </w:r>
          </w:p>
        </w:tc>
        <w:tc>
          <w:tcPr>
            <w:tcW w:w="8120" w:type="dxa"/>
            <w:vAlign w:val="center"/>
          </w:tcPr>
          <w:p w14:paraId="2E6BCF38" w14:textId="1B2FB7E8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he Purpose of comparator is to</w:t>
            </w:r>
          </w:p>
        </w:tc>
      </w:tr>
      <w:tr w:rsidR="004E2A6E" w:rsidRPr="007162BC" w14:paraId="3DB9495A" w14:textId="77777777" w:rsidTr="00763186">
        <w:tc>
          <w:tcPr>
            <w:tcW w:w="1345" w:type="dxa"/>
          </w:tcPr>
          <w:p w14:paraId="53FABE04" w14:textId="486F3D42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55587625" w14:textId="10AF0378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Produce a change in input voltage when input voltage is equal to reference voltage</w:t>
            </w:r>
          </w:p>
        </w:tc>
      </w:tr>
      <w:tr w:rsidR="004E2A6E" w:rsidRPr="007162BC" w14:paraId="7A934A14" w14:textId="77777777" w:rsidTr="00763186">
        <w:tc>
          <w:tcPr>
            <w:tcW w:w="1345" w:type="dxa"/>
          </w:tcPr>
          <w:p w14:paraId="26D92C6F" w14:textId="6E8DE17E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748A595D" w14:textId="2524D150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detect the occurrence of a changing input voltage</w:t>
            </w:r>
          </w:p>
        </w:tc>
      </w:tr>
      <w:tr w:rsidR="004E2A6E" w:rsidRPr="007162BC" w14:paraId="52B00D54" w14:textId="77777777" w:rsidTr="00763186">
        <w:tc>
          <w:tcPr>
            <w:tcW w:w="1345" w:type="dxa"/>
          </w:tcPr>
          <w:p w14:paraId="5008D42A" w14:textId="54109AC7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7DC03B4E" w14:textId="107E9ED1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mplify an input voltage</w:t>
            </w:r>
          </w:p>
        </w:tc>
      </w:tr>
      <w:tr w:rsidR="004E2A6E" w:rsidRPr="007162BC" w14:paraId="024CFD80" w14:textId="77777777" w:rsidTr="00763186">
        <w:tc>
          <w:tcPr>
            <w:tcW w:w="1345" w:type="dxa"/>
          </w:tcPr>
          <w:p w14:paraId="618F8806" w14:textId="1C0EB5D0" w:rsidR="004E2A6E" w:rsidRPr="007162BC" w:rsidRDefault="004E2A6E" w:rsidP="004E2A6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5A6225B2" w14:textId="649F669B" w:rsidR="004E2A6E" w:rsidRPr="007162BC" w:rsidRDefault="004E2A6E" w:rsidP="004E2A6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Maintain a constant output when dc input voltage changes</w:t>
            </w:r>
          </w:p>
        </w:tc>
      </w:tr>
      <w:tr w:rsidR="004022B1" w:rsidRPr="007162BC" w14:paraId="5D73B861" w14:textId="77777777" w:rsidTr="000C4822">
        <w:tc>
          <w:tcPr>
            <w:tcW w:w="1345" w:type="dxa"/>
          </w:tcPr>
          <w:p w14:paraId="16370059" w14:textId="77777777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57150BD4" w14:textId="77777777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4C9471B5" w14:textId="77777777" w:rsidTr="00EE696B">
        <w:tc>
          <w:tcPr>
            <w:tcW w:w="1345" w:type="dxa"/>
          </w:tcPr>
          <w:p w14:paraId="6BCA50A8" w14:textId="4E39E26A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8.</w:t>
            </w:r>
          </w:p>
        </w:tc>
        <w:tc>
          <w:tcPr>
            <w:tcW w:w="8120" w:type="dxa"/>
            <w:vAlign w:val="center"/>
          </w:tcPr>
          <w:p w14:paraId="4B851C1D" w14:textId="77D06C34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Why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zener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diode is used at the output terminal of square wave generator?</w:t>
            </w:r>
          </w:p>
        </w:tc>
      </w:tr>
      <w:tr w:rsidR="001B1BCB" w:rsidRPr="007162BC" w14:paraId="229E8B81" w14:textId="77777777" w:rsidTr="00EE696B">
        <w:tc>
          <w:tcPr>
            <w:tcW w:w="1345" w:type="dxa"/>
          </w:tcPr>
          <w:p w14:paraId="5AD6E7DD" w14:textId="62308A11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189E839" w14:textId="11D4091F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o reduce both output and capacitor voltage swing</w:t>
            </w:r>
          </w:p>
        </w:tc>
      </w:tr>
      <w:tr w:rsidR="001B1BCB" w:rsidRPr="007162BC" w14:paraId="0F16230E" w14:textId="77777777" w:rsidTr="00EE696B">
        <w:tc>
          <w:tcPr>
            <w:tcW w:w="1345" w:type="dxa"/>
          </w:tcPr>
          <w:p w14:paraId="14BB0D07" w14:textId="7B2D8E75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66EF8D8C" w14:textId="0E6E920D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o reduce capacitor voltage swing</w:t>
            </w:r>
          </w:p>
        </w:tc>
      </w:tr>
      <w:tr w:rsidR="001B1BCB" w:rsidRPr="007162BC" w14:paraId="635B73ED" w14:textId="77777777" w:rsidTr="00EE696B">
        <w:tc>
          <w:tcPr>
            <w:tcW w:w="1345" w:type="dxa"/>
          </w:tcPr>
          <w:p w14:paraId="36CDA1E3" w14:textId="1DBF0801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09C84714" w14:textId="42E5C182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o reduce input voltage swing</w:t>
            </w:r>
          </w:p>
        </w:tc>
      </w:tr>
      <w:tr w:rsidR="001B1BCB" w:rsidRPr="007162BC" w14:paraId="32398908" w14:textId="77777777" w:rsidTr="00EE696B">
        <w:tc>
          <w:tcPr>
            <w:tcW w:w="1345" w:type="dxa"/>
          </w:tcPr>
          <w:p w14:paraId="1CC015C0" w14:textId="44A2DE9D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100F338E" w14:textId="033D6854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o reduce output voltage swing</w:t>
            </w:r>
          </w:p>
        </w:tc>
      </w:tr>
      <w:tr w:rsidR="004022B1" w:rsidRPr="007162BC" w14:paraId="5C236C1D" w14:textId="77777777" w:rsidTr="000C4822">
        <w:tc>
          <w:tcPr>
            <w:tcW w:w="1345" w:type="dxa"/>
          </w:tcPr>
          <w:p w14:paraId="64D268C5" w14:textId="77777777" w:rsidR="004022B1" w:rsidRPr="007162BC" w:rsidRDefault="004022B1" w:rsidP="004022B1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770A2B13" w14:textId="77777777" w:rsidR="004022B1" w:rsidRPr="007162BC" w:rsidRDefault="004022B1" w:rsidP="004022B1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537BA0" w:rsidRPr="007162BC" w14:paraId="7A770056" w14:textId="77777777" w:rsidTr="002E042B">
        <w:tc>
          <w:tcPr>
            <w:tcW w:w="1345" w:type="dxa"/>
          </w:tcPr>
          <w:p w14:paraId="7988F593" w14:textId="1F784AAA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9.</w:t>
            </w:r>
          </w:p>
        </w:tc>
        <w:tc>
          <w:tcPr>
            <w:tcW w:w="8120" w:type="dxa"/>
            <w:vAlign w:val="center"/>
          </w:tcPr>
          <w:p w14:paraId="1641EEE8" w14:textId="1886F71D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 a 555 timer, a series connection of three resistors sets the reference voltage levels to the two comparators at _______ and __________.</w:t>
            </w:r>
          </w:p>
        </w:tc>
      </w:tr>
      <w:tr w:rsidR="00537BA0" w:rsidRPr="007162BC" w14:paraId="1995FAD0" w14:textId="77777777" w:rsidTr="002E042B">
        <w:tc>
          <w:tcPr>
            <w:tcW w:w="1345" w:type="dxa"/>
          </w:tcPr>
          <w:p w14:paraId="6518E26A" w14:textId="640BC701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6B2EF60" w14:textId="0CC2E4FC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CC, VCC/2</w:t>
            </w:r>
          </w:p>
        </w:tc>
      </w:tr>
      <w:tr w:rsidR="00537BA0" w:rsidRPr="007162BC" w14:paraId="7EC1FA86" w14:textId="77777777" w:rsidTr="002E042B">
        <w:tc>
          <w:tcPr>
            <w:tcW w:w="1345" w:type="dxa"/>
          </w:tcPr>
          <w:p w14:paraId="020C199B" w14:textId="32DE593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253F0C27" w14:textId="2BD75C08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CC/2, VCC/4</w:t>
            </w:r>
          </w:p>
        </w:tc>
      </w:tr>
      <w:tr w:rsidR="00537BA0" w:rsidRPr="007162BC" w14:paraId="1D41718F" w14:textId="77777777" w:rsidTr="002E042B">
        <w:tc>
          <w:tcPr>
            <w:tcW w:w="1345" w:type="dxa"/>
          </w:tcPr>
          <w:p w14:paraId="7381794C" w14:textId="17116362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49174867" w14:textId="7FF2797E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2VCC/3, VCC/3</w:t>
            </w:r>
          </w:p>
        </w:tc>
      </w:tr>
      <w:tr w:rsidR="00537BA0" w:rsidRPr="007162BC" w14:paraId="4ED9BC9F" w14:textId="77777777" w:rsidTr="002E042B">
        <w:tc>
          <w:tcPr>
            <w:tcW w:w="1345" w:type="dxa"/>
          </w:tcPr>
          <w:p w14:paraId="078742C7" w14:textId="111E5642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6B1990ED" w14:textId="142BC7C5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CC, VCC</w:t>
            </w:r>
          </w:p>
        </w:tc>
      </w:tr>
      <w:tr w:rsidR="00537BA0" w:rsidRPr="007162BC" w14:paraId="56AA4D3A" w14:textId="77777777" w:rsidTr="000C4822">
        <w:tc>
          <w:tcPr>
            <w:tcW w:w="1345" w:type="dxa"/>
          </w:tcPr>
          <w:p w14:paraId="01D4F2ED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61781429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537BA0" w:rsidRPr="007162BC" w14:paraId="4494AA3C" w14:textId="77777777" w:rsidTr="00A12112">
        <w:tc>
          <w:tcPr>
            <w:tcW w:w="1345" w:type="dxa"/>
          </w:tcPr>
          <w:p w14:paraId="68C44217" w14:textId="686CA3A6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0.</w:t>
            </w:r>
          </w:p>
        </w:tc>
        <w:tc>
          <w:tcPr>
            <w:tcW w:w="8120" w:type="dxa"/>
            <w:vAlign w:val="center"/>
          </w:tcPr>
          <w:p w14:paraId="4C286417" w14:textId="69E95400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For 555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stable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multivibrator, </w:t>
            </w:r>
            <w:proofErr w:type="gram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f  C</w:t>
            </w:r>
            <w:proofErr w:type="gram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= 0.01 µF, R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A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= 10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kΩ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, R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B</w:t>
            </w: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= 50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kΩ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, the frequency and the duty cycle will be nearly</w:t>
            </w:r>
          </w:p>
        </w:tc>
      </w:tr>
      <w:tr w:rsidR="00537BA0" w:rsidRPr="007162BC" w14:paraId="7A1C00C1" w14:textId="77777777" w:rsidTr="00A12112">
        <w:tc>
          <w:tcPr>
            <w:tcW w:w="1345" w:type="dxa"/>
          </w:tcPr>
          <w:p w14:paraId="656367BF" w14:textId="30948350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318FF0F7" w14:textId="37488421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1.6 kHz and 54.5 %</w:t>
            </w:r>
          </w:p>
        </w:tc>
      </w:tr>
      <w:tr w:rsidR="00537BA0" w:rsidRPr="007162BC" w14:paraId="75855C71" w14:textId="77777777" w:rsidTr="00A12112">
        <w:tc>
          <w:tcPr>
            <w:tcW w:w="1345" w:type="dxa"/>
          </w:tcPr>
          <w:p w14:paraId="76B2DCA5" w14:textId="4C7E7432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46C7AEAF" w14:textId="7401B0B0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.3 kHz and 54.5%</w:t>
            </w:r>
          </w:p>
        </w:tc>
      </w:tr>
      <w:tr w:rsidR="00537BA0" w:rsidRPr="007162BC" w14:paraId="312D2661" w14:textId="77777777" w:rsidTr="00A12112">
        <w:tc>
          <w:tcPr>
            <w:tcW w:w="1345" w:type="dxa"/>
          </w:tcPr>
          <w:p w14:paraId="03380E2D" w14:textId="2A3C7DBA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188493F7" w14:textId="7FE453CF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1.6 kHz and 46.5%</w:t>
            </w:r>
          </w:p>
        </w:tc>
      </w:tr>
      <w:tr w:rsidR="00537BA0" w:rsidRPr="007162BC" w14:paraId="49C29B28" w14:textId="77777777" w:rsidTr="00A12112">
        <w:tc>
          <w:tcPr>
            <w:tcW w:w="1345" w:type="dxa"/>
          </w:tcPr>
          <w:p w14:paraId="13465D2C" w14:textId="6DB0210F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0D712C71" w14:textId="75702069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1.3 kHz and 46.5 %</w:t>
            </w:r>
          </w:p>
        </w:tc>
      </w:tr>
      <w:tr w:rsidR="00537BA0" w:rsidRPr="007162BC" w14:paraId="5FBEF910" w14:textId="77777777" w:rsidTr="000C4822">
        <w:tc>
          <w:tcPr>
            <w:tcW w:w="1345" w:type="dxa"/>
          </w:tcPr>
          <w:p w14:paraId="3BAEB31D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381A3062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537BA0" w:rsidRPr="007162BC" w14:paraId="12269017" w14:textId="77777777" w:rsidTr="007E0DAF">
        <w:tc>
          <w:tcPr>
            <w:tcW w:w="1345" w:type="dxa"/>
          </w:tcPr>
          <w:p w14:paraId="3B6DD1CB" w14:textId="1AD4398F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1.</w:t>
            </w:r>
          </w:p>
        </w:tc>
        <w:tc>
          <w:tcPr>
            <w:tcW w:w="8120" w:type="dxa"/>
            <w:vAlign w:val="center"/>
          </w:tcPr>
          <w:p w14:paraId="7F16361A" w14:textId="2E14B149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Multivibrator Circuit that remains in stable state until a triggering signal causes a transition to quasi stable state and returns to stable state after certain time is called</w:t>
            </w:r>
          </w:p>
        </w:tc>
      </w:tr>
      <w:tr w:rsidR="00537BA0" w:rsidRPr="007162BC" w14:paraId="0D78D766" w14:textId="77777777" w:rsidTr="007E0DAF">
        <w:tc>
          <w:tcPr>
            <w:tcW w:w="1345" w:type="dxa"/>
          </w:tcPr>
          <w:p w14:paraId="235BE965" w14:textId="73777203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18158AC1" w14:textId="6AE1F93C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stable multivibrator</w:t>
            </w:r>
          </w:p>
        </w:tc>
      </w:tr>
      <w:tr w:rsidR="00537BA0" w:rsidRPr="007162BC" w14:paraId="3C321F93" w14:textId="77777777" w:rsidTr="007E0DAF">
        <w:tc>
          <w:tcPr>
            <w:tcW w:w="1345" w:type="dxa"/>
          </w:tcPr>
          <w:p w14:paraId="53FB268E" w14:textId="485DC970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6502EC5A" w14:textId="7A236A14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Monostable multivibrator</w:t>
            </w:r>
          </w:p>
        </w:tc>
      </w:tr>
      <w:tr w:rsidR="00537BA0" w:rsidRPr="007162BC" w14:paraId="37E3F7A3" w14:textId="77777777" w:rsidTr="007E0DAF">
        <w:tc>
          <w:tcPr>
            <w:tcW w:w="1345" w:type="dxa"/>
          </w:tcPr>
          <w:p w14:paraId="22AD4C01" w14:textId="51059A5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6D4980ED" w14:textId="3BA98810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Bistable multivibrator</w:t>
            </w:r>
          </w:p>
        </w:tc>
      </w:tr>
      <w:tr w:rsidR="00537BA0" w:rsidRPr="007162BC" w14:paraId="49B4DFB6" w14:textId="77777777" w:rsidTr="007E0DAF">
        <w:tc>
          <w:tcPr>
            <w:tcW w:w="1345" w:type="dxa"/>
          </w:tcPr>
          <w:p w14:paraId="67A05A9E" w14:textId="5EFECE79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0DC13FAF" w14:textId="71D59EF5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Unistable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multivibrator</w:t>
            </w:r>
          </w:p>
        </w:tc>
      </w:tr>
      <w:tr w:rsidR="00537BA0" w:rsidRPr="007162BC" w14:paraId="33DCBC7D" w14:textId="77777777" w:rsidTr="000C4822">
        <w:tc>
          <w:tcPr>
            <w:tcW w:w="1345" w:type="dxa"/>
          </w:tcPr>
          <w:p w14:paraId="5143EE3B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3617386F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537BA0" w:rsidRPr="007162BC" w14:paraId="0CECA175" w14:textId="77777777" w:rsidTr="000C4822">
        <w:tc>
          <w:tcPr>
            <w:tcW w:w="1345" w:type="dxa"/>
          </w:tcPr>
          <w:p w14:paraId="23A93059" w14:textId="5A2553F8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2.</w:t>
            </w:r>
          </w:p>
        </w:tc>
        <w:tc>
          <w:tcPr>
            <w:tcW w:w="8120" w:type="dxa"/>
            <w:vAlign w:val="bottom"/>
          </w:tcPr>
          <w:p w14:paraId="2CB09263" w14:textId="3BB869CB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he 555 Timer IC got its name from the three 5KΩ resistors that are used in</w:t>
            </w:r>
          </w:p>
        </w:tc>
      </w:tr>
      <w:tr w:rsidR="00537BA0" w:rsidRPr="007162BC" w14:paraId="5B28501F" w14:textId="77777777" w:rsidTr="000C4822">
        <w:tc>
          <w:tcPr>
            <w:tcW w:w="1345" w:type="dxa"/>
          </w:tcPr>
          <w:p w14:paraId="24DDFABA" w14:textId="5FEA8D4A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72E876F3" w14:textId="2CBF5E86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put frequency network</w:t>
            </w:r>
          </w:p>
        </w:tc>
      </w:tr>
      <w:tr w:rsidR="00537BA0" w:rsidRPr="007162BC" w14:paraId="34DAE2B4" w14:textId="77777777" w:rsidTr="000C4822">
        <w:tc>
          <w:tcPr>
            <w:tcW w:w="1345" w:type="dxa"/>
          </w:tcPr>
          <w:p w14:paraId="56A61C93" w14:textId="443B3809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3DA317F5" w14:textId="449A02FC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oltage divider network.</w:t>
            </w:r>
          </w:p>
        </w:tc>
      </w:tr>
      <w:tr w:rsidR="00537BA0" w:rsidRPr="007162BC" w14:paraId="354F0963" w14:textId="77777777" w:rsidTr="000C4822">
        <w:tc>
          <w:tcPr>
            <w:tcW w:w="1345" w:type="dxa"/>
          </w:tcPr>
          <w:p w14:paraId="575E5E15" w14:textId="2EE18E2F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5A4C1F06" w14:textId="63716240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current divider network.</w:t>
            </w:r>
          </w:p>
        </w:tc>
      </w:tr>
      <w:tr w:rsidR="00537BA0" w:rsidRPr="007162BC" w14:paraId="1A1683A1" w14:textId="77777777" w:rsidTr="000C4822">
        <w:tc>
          <w:tcPr>
            <w:tcW w:w="1345" w:type="dxa"/>
          </w:tcPr>
          <w:p w14:paraId="6C89D3EE" w14:textId="1E185D8B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E944B37" w14:textId="0FD30FE3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Load network</w:t>
            </w:r>
          </w:p>
        </w:tc>
      </w:tr>
      <w:tr w:rsidR="00537BA0" w:rsidRPr="007162BC" w14:paraId="6609AED6" w14:textId="77777777" w:rsidTr="000C4822">
        <w:tc>
          <w:tcPr>
            <w:tcW w:w="1345" w:type="dxa"/>
          </w:tcPr>
          <w:p w14:paraId="5610C0D8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5BC31501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537BA0" w:rsidRPr="007162BC" w14:paraId="24B3F31F" w14:textId="77777777" w:rsidTr="00171AE3">
        <w:tc>
          <w:tcPr>
            <w:tcW w:w="1345" w:type="dxa"/>
          </w:tcPr>
          <w:p w14:paraId="006B0686" w14:textId="46B1A2B0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3.</w:t>
            </w:r>
          </w:p>
        </w:tc>
        <w:tc>
          <w:tcPr>
            <w:tcW w:w="8120" w:type="dxa"/>
          </w:tcPr>
          <w:p w14:paraId="24E5F34F" w14:textId="5B03CBCA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 xml:space="preserve">The time period of a monostable 555 multivibrator is given </w:t>
            </w:r>
            <w:proofErr w:type="gram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as .</w:t>
            </w:r>
            <w:proofErr w:type="gramEnd"/>
          </w:p>
        </w:tc>
      </w:tr>
      <w:tr w:rsidR="00537BA0" w:rsidRPr="007162BC" w14:paraId="15717F3C" w14:textId="77777777" w:rsidTr="00171AE3">
        <w:tc>
          <w:tcPr>
            <w:tcW w:w="1345" w:type="dxa"/>
          </w:tcPr>
          <w:p w14:paraId="0274E38E" w14:textId="463FA0D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94A60D4" w14:textId="52324C6B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T = 0.33RC</w:t>
            </w:r>
          </w:p>
        </w:tc>
      </w:tr>
      <w:tr w:rsidR="00537BA0" w:rsidRPr="007162BC" w14:paraId="4152CE91" w14:textId="77777777" w:rsidTr="00171AE3">
        <w:tc>
          <w:tcPr>
            <w:tcW w:w="1345" w:type="dxa"/>
          </w:tcPr>
          <w:p w14:paraId="0DEF5B54" w14:textId="120A2E93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328F5F96" w14:textId="6EAA92DD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T = 1.1RC</w:t>
            </w:r>
          </w:p>
        </w:tc>
      </w:tr>
      <w:tr w:rsidR="00537BA0" w:rsidRPr="007162BC" w14:paraId="073926A5" w14:textId="77777777" w:rsidTr="00171AE3">
        <w:tc>
          <w:tcPr>
            <w:tcW w:w="1345" w:type="dxa"/>
          </w:tcPr>
          <w:p w14:paraId="4A343089" w14:textId="2BA98868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F36DFEB" w14:textId="20D11B01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T = 3RC</w:t>
            </w:r>
          </w:p>
        </w:tc>
      </w:tr>
      <w:tr w:rsidR="00537BA0" w:rsidRPr="007162BC" w14:paraId="7D039E0E" w14:textId="77777777" w:rsidTr="00171AE3">
        <w:tc>
          <w:tcPr>
            <w:tcW w:w="1345" w:type="dxa"/>
          </w:tcPr>
          <w:p w14:paraId="6DEBE288" w14:textId="21E2D0CE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lastRenderedPageBreak/>
              <w:t>Option D:</w:t>
            </w:r>
          </w:p>
        </w:tc>
        <w:tc>
          <w:tcPr>
            <w:tcW w:w="8120" w:type="dxa"/>
          </w:tcPr>
          <w:p w14:paraId="0D5E7D8F" w14:textId="1105AC70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T = 3RC</w:t>
            </w:r>
          </w:p>
        </w:tc>
      </w:tr>
      <w:tr w:rsidR="00537BA0" w:rsidRPr="007162BC" w14:paraId="0F09A168" w14:textId="77777777" w:rsidTr="000C4822">
        <w:tc>
          <w:tcPr>
            <w:tcW w:w="1345" w:type="dxa"/>
          </w:tcPr>
          <w:p w14:paraId="1F552CDB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21A6975D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FA57AE" w:rsidRPr="007162BC" w14:paraId="164E73F0" w14:textId="77777777" w:rsidTr="00210D8D">
        <w:tc>
          <w:tcPr>
            <w:tcW w:w="1345" w:type="dxa"/>
          </w:tcPr>
          <w:p w14:paraId="4C08FA28" w14:textId="036E8EB9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4.</w:t>
            </w:r>
          </w:p>
        </w:tc>
        <w:tc>
          <w:tcPr>
            <w:tcW w:w="8120" w:type="dxa"/>
            <w:vAlign w:val="center"/>
          </w:tcPr>
          <w:p w14:paraId="0F71A833" w14:textId="125A310F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Output of LM317 is adjustable between</w:t>
            </w:r>
          </w:p>
        </w:tc>
      </w:tr>
      <w:tr w:rsidR="00FA57AE" w:rsidRPr="007162BC" w14:paraId="5581047E" w14:textId="77777777" w:rsidTr="000C4822">
        <w:tc>
          <w:tcPr>
            <w:tcW w:w="1345" w:type="dxa"/>
          </w:tcPr>
          <w:p w14:paraId="31E3D7D2" w14:textId="5EBE2FEB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0CDB560E" w14:textId="2918D91A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5 V and 37 V</w:t>
            </w:r>
          </w:p>
        </w:tc>
      </w:tr>
      <w:tr w:rsidR="00FA57AE" w:rsidRPr="007162BC" w14:paraId="1F1950E6" w14:textId="77777777" w:rsidTr="000C4822">
        <w:tc>
          <w:tcPr>
            <w:tcW w:w="1345" w:type="dxa"/>
          </w:tcPr>
          <w:p w14:paraId="3B7D8FFD" w14:textId="414122C9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5B09B95F" w14:textId="394D8D51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.2 V and 37 V</w:t>
            </w:r>
          </w:p>
        </w:tc>
      </w:tr>
      <w:tr w:rsidR="00FA57AE" w:rsidRPr="007162BC" w14:paraId="39D8267A" w14:textId="77777777" w:rsidTr="000C4822">
        <w:tc>
          <w:tcPr>
            <w:tcW w:w="1345" w:type="dxa"/>
          </w:tcPr>
          <w:p w14:paraId="7BC7335C" w14:textId="7AE05FBE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240A4A7B" w14:textId="6F333237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0 V and 37 V</w:t>
            </w:r>
          </w:p>
        </w:tc>
      </w:tr>
      <w:tr w:rsidR="00FA57AE" w:rsidRPr="007162BC" w14:paraId="513D5DED" w14:textId="77777777" w:rsidTr="000C4822">
        <w:tc>
          <w:tcPr>
            <w:tcW w:w="1345" w:type="dxa"/>
          </w:tcPr>
          <w:p w14:paraId="7AF7D544" w14:textId="0CC5FD5A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10BD8253" w14:textId="1A1A675C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.5 V and 37 V</w:t>
            </w:r>
          </w:p>
        </w:tc>
      </w:tr>
      <w:tr w:rsidR="00537BA0" w:rsidRPr="007162BC" w14:paraId="49F4EAAE" w14:textId="77777777" w:rsidTr="000C4822">
        <w:tc>
          <w:tcPr>
            <w:tcW w:w="1345" w:type="dxa"/>
          </w:tcPr>
          <w:p w14:paraId="226A188F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5B3CE39D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FA57AE" w:rsidRPr="007162BC" w14:paraId="3A13E8E6" w14:textId="77777777" w:rsidTr="003F1482">
        <w:tc>
          <w:tcPr>
            <w:tcW w:w="1345" w:type="dxa"/>
          </w:tcPr>
          <w:p w14:paraId="3A0F15DF" w14:textId="6CEBFF8E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5.</w:t>
            </w:r>
          </w:p>
        </w:tc>
        <w:tc>
          <w:tcPr>
            <w:tcW w:w="8120" w:type="dxa"/>
            <w:vAlign w:val="center"/>
          </w:tcPr>
          <w:p w14:paraId="6FC6D630" w14:textId="0305DCF9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he 7912 regulator IC provides _______</w:t>
            </w:r>
            <w:proofErr w:type="gram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_ .</w:t>
            </w:r>
            <w:proofErr w:type="gramEnd"/>
          </w:p>
        </w:tc>
      </w:tr>
      <w:tr w:rsidR="00FA57AE" w:rsidRPr="007162BC" w14:paraId="5DF2919F" w14:textId="77777777" w:rsidTr="003F1482">
        <w:tc>
          <w:tcPr>
            <w:tcW w:w="1345" w:type="dxa"/>
          </w:tcPr>
          <w:p w14:paraId="05674173" w14:textId="3D1A25B7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65468894" w14:textId="12FAFDF3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2V</w:t>
            </w:r>
          </w:p>
        </w:tc>
      </w:tr>
      <w:tr w:rsidR="00FA57AE" w:rsidRPr="007162BC" w14:paraId="7C7D82C3" w14:textId="77777777" w:rsidTr="003F1482">
        <w:tc>
          <w:tcPr>
            <w:tcW w:w="1345" w:type="dxa"/>
          </w:tcPr>
          <w:p w14:paraId="2D31BDAF" w14:textId="2F25B3B9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6846BAEA" w14:textId="41ECFD51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-12V</w:t>
            </w:r>
          </w:p>
        </w:tc>
      </w:tr>
      <w:tr w:rsidR="00FA57AE" w:rsidRPr="007162BC" w14:paraId="02D7459B" w14:textId="77777777" w:rsidTr="003F1482">
        <w:tc>
          <w:tcPr>
            <w:tcW w:w="1345" w:type="dxa"/>
          </w:tcPr>
          <w:p w14:paraId="6594D3CD" w14:textId="546C9CAB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198E4AC6" w14:textId="3BBED315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5V</w:t>
            </w:r>
          </w:p>
        </w:tc>
      </w:tr>
      <w:tr w:rsidR="00FA57AE" w:rsidRPr="007162BC" w14:paraId="042E615B" w14:textId="77777777" w:rsidTr="003F1482">
        <w:tc>
          <w:tcPr>
            <w:tcW w:w="1345" w:type="dxa"/>
          </w:tcPr>
          <w:p w14:paraId="10E464FE" w14:textId="65C32B81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250321A4" w14:textId="22B4B17C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-5V</w:t>
            </w:r>
          </w:p>
        </w:tc>
      </w:tr>
      <w:tr w:rsidR="00537BA0" w:rsidRPr="007162BC" w14:paraId="1D51E6AF" w14:textId="77777777" w:rsidTr="000C4822">
        <w:tc>
          <w:tcPr>
            <w:tcW w:w="1345" w:type="dxa"/>
          </w:tcPr>
          <w:p w14:paraId="5957FF28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1FE48869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FA57AE" w:rsidRPr="007162BC" w14:paraId="61D5DF66" w14:textId="77777777" w:rsidTr="00C96A11">
        <w:tc>
          <w:tcPr>
            <w:tcW w:w="1345" w:type="dxa"/>
          </w:tcPr>
          <w:p w14:paraId="1C32A277" w14:textId="13AA18D4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6.</w:t>
            </w:r>
          </w:p>
        </w:tc>
        <w:tc>
          <w:tcPr>
            <w:tcW w:w="8120" w:type="dxa"/>
            <w:vAlign w:val="center"/>
          </w:tcPr>
          <w:p w14:paraId="5D8F69AC" w14:textId="6C80091B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A negative adjustable voltage regulator produces </w:t>
            </w:r>
          </w:p>
        </w:tc>
      </w:tr>
      <w:tr w:rsidR="00FA57AE" w:rsidRPr="007162BC" w14:paraId="09998A4A" w14:textId="77777777" w:rsidTr="000C4822">
        <w:tc>
          <w:tcPr>
            <w:tcW w:w="1345" w:type="dxa"/>
          </w:tcPr>
          <w:p w14:paraId="44A8F4C9" w14:textId="6C2DCCD7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20C390DF" w14:textId="06EA35D1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 regulated negative voltage</w:t>
            </w:r>
          </w:p>
        </w:tc>
      </w:tr>
      <w:tr w:rsidR="00FA57AE" w:rsidRPr="007162BC" w14:paraId="2FB40105" w14:textId="77777777" w:rsidTr="000C4822">
        <w:tc>
          <w:tcPr>
            <w:tcW w:w="1345" w:type="dxa"/>
          </w:tcPr>
          <w:p w14:paraId="191D4745" w14:textId="34183DD5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1343EBA6" w14:textId="621F40B5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 regulated positive voltage</w:t>
            </w:r>
          </w:p>
        </w:tc>
      </w:tr>
      <w:tr w:rsidR="00FA57AE" w:rsidRPr="007162BC" w14:paraId="35144063" w14:textId="77777777" w:rsidTr="000C4822">
        <w:tc>
          <w:tcPr>
            <w:tcW w:w="1345" w:type="dxa"/>
          </w:tcPr>
          <w:p w14:paraId="47D8C008" w14:textId="2108D33F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614BD416" w14:textId="640238EB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 regulated negative and positive voltage</w:t>
            </w:r>
          </w:p>
        </w:tc>
      </w:tr>
      <w:tr w:rsidR="00FA57AE" w:rsidRPr="007162BC" w14:paraId="73C4A5FA" w14:textId="77777777" w:rsidTr="000C4822">
        <w:tc>
          <w:tcPr>
            <w:tcW w:w="1345" w:type="dxa"/>
          </w:tcPr>
          <w:p w14:paraId="7789C1CA" w14:textId="6A9CDA92" w:rsidR="00FA57AE" w:rsidRPr="007162BC" w:rsidRDefault="00FA57AE" w:rsidP="00FA57A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ADC62BB" w14:textId="444E6F0E" w:rsidR="00FA57AE" w:rsidRPr="007162BC" w:rsidRDefault="00FA57AE" w:rsidP="00FA57AE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 regulated positive or negative voltage</w:t>
            </w:r>
          </w:p>
        </w:tc>
      </w:tr>
      <w:tr w:rsidR="00537BA0" w:rsidRPr="007162BC" w14:paraId="43DD73AE" w14:textId="77777777" w:rsidTr="000C4822">
        <w:tc>
          <w:tcPr>
            <w:tcW w:w="1345" w:type="dxa"/>
          </w:tcPr>
          <w:p w14:paraId="46826DDC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14BD7926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43F002F2" w14:textId="77777777" w:rsidTr="000C4822">
        <w:tc>
          <w:tcPr>
            <w:tcW w:w="1345" w:type="dxa"/>
          </w:tcPr>
          <w:p w14:paraId="3F6E73BF" w14:textId="01487595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7.</w:t>
            </w:r>
          </w:p>
        </w:tc>
        <w:tc>
          <w:tcPr>
            <w:tcW w:w="8120" w:type="dxa"/>
            <w:vAlign w:val="bottom"/>
          </w:tcPr>
          <w:p w14:paraId="0B5B2D92" w14:textId="22936B02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Switching regulators are series type regulators, which has ______ power dissipation &amp; ______ efficiency.</w:t>
            </w:r>
          </w:p>
        </w:tc>
      </w:tr>
      <w:tr w:rsidR="001B1BCB" w:rsidRPr="007162BC" w14:paraId="4ADE8773" w14:textId="77777777" w:rsidTr="000C4822">
        <w:tc>
          <w:tcPr>
            <w:tcW w:w="1345" w:type="dxa"/>
          </w:tcPr>
          <w:p w14:paraId="3E79992B" w14:textId="76548403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59F5EEFF" w14:textId="0C7D0379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creased, increased</w:t>
            </w:r>
          </w:p>
        </w:tc>
      </w:tr>
      <w:tr w:rsidR="001B1BCB" w:rsidRPr="007162BC" w14:paraId="263D71BC" w14:textId="77777777" w:rsidTr="000C4822">
        <w:tc>
          <w:tcPr>
            <w:tcW w:w="1345" w:type="dxa"/>
          </w:tcPr>
          <w:p w14:paraId="5F033E9E" w14:textId="23595683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1A861E19" w14:textId="32FAE0F8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creased, reduced</w:t>
            </w:r>
          </w:p>
        </w:tc>
      </w:tr>
      <w:tr w:rsidR="001B1BCB" w:rsidRPr="007162BC" w14:paraId="5799C5F4" w14:textId="77777777" w:rsidTr="000C4822">
        <w:tc>
          <w:tcPr>
            <w:tcW w:w="1345" w:type="dxa"/>
          </w:tcPr>
          <w:p w14:paraId="0895F287" w14:textId="355896F6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7B85D06C" w14:textId="5D9563C8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 reduced, increased</w:t>
            </w:r>
          </w:p>
        </w:tc>
      </w:tr>
      <w:tr w:rsidR="001B1BCB" w:rsidRPr="007162BC" w14:paraId="156ADB4B" w14:textId="77777777" w:rsidTr="000C4822">
        <w:tc>
          <w:tcPr>
            <w:tcW w:w="1345" w:type="dxa"/>
          </w:tcPr>
          <w:p w14:paraId="2E898E36" w14:textId="22A43E20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6E217AA4" w14:textId="4721D9C1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 reduced, reduced</w:t>
            </w:r>
          </w:p>
        </w:tc>
      </w:tr>
      <w:tr w:rsidR="00537BA0" w:rsidRPr="007162BC" w14:paraId="16B5CFA2" w14:textId="77777777" w:rsidTr="000C4822">
        <w:tc>
          <w:tcPr>
            <w:tcW w:w="1345" w:type="dxa"/>
          </w:tcPr>
          <w:p w14:paraId="292A8603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5F63E785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381F817C" w14:textId="77777777" w:rsidTr="000C4822">
        <w:tc>
          <w:tcPr>
            <w:tcW w:w="1345" w:type="dxa"/>
          </w:tcPr>
          <w:p w14:paraId="2AF0086F" w14:textId="2C1BF5C4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8.</w:t>
            </w:r>
          </w:p>
        </w:tc>
        <w:tc>
          <w:tcPr>
            <w:tcW w:w="8120" w:type="dxa"/>
            <w:vAlign w:val="bottom"/>
          </w:tcPr>
          <w:p w14:paraId="55805A92" w14:textId="7E821DC4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In IC 723 output current levels </w:t>
            </w:r>
            <w:proofErr w:type="spellStart"/>
            <w:r w:rsidRPr="007162BC">
              <w:rPr>
                <w:rFonts w:ascii="Times New Roman" w:hAnsi="Times New Roman" w:cs="Times New Roman"/>
                <w:szCs w:val="24"/>
              </w:rPr>
              <w:t>upto</w:t>
            </w:r>
            <w:proofErr w:type="spellEnd"/>
          </w:p>
        </w:tc>
      </w:tr>
      <w:tr w:rsidR="001B1BCB" w:rsidRPr="007162BC" w14:paraId="4E30DC93" w14:textId="77777777" w:rsidTr="000C4822">
        <w:tc>
          <w:tcPr>
            <w:tcW w:w="1345" w:type="dxa"/>
          </w:tcPr>
          <w:p w14:paraId="50474BC1" w14:textId="01D0C4B4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5A3213DD" w14:textId="60BCE7E1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00 mA</w:t>
            </w:r>
          </w:p>
        </w:tc>
      </w:tr>
      <w:tr w:rsidR="001B1BCB" w:rsidRPr="007162BC" w14:paraId="4EA122D0" w14:textId="77777777" w:rsidTr="000C4822">
        <w:tc>
          <w:tcPr>
            <w:tcW w:w="1345" w:type="dxa"/>
          </w:tcPr>
          <w:p w14:paraId="02AFF056" w14:textId="4116D421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32A3BD47" w14:textId="4A18905C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00 mA</w:t>
            </w:r>
          </w:p>
        </w:tc>
      </w:tr>
      <w:tr w:rsidR="001B1BCB" w:rsidRPr="007162BC" w14:paraId="6B8AA308" w14:textId="77777777" w:rsidTr="000C4822">
        <w:tc>
          <w:tcPr>
            <w:tcW w:w="1345" w:type="dxa"/>
          </w:tcPr>
          <w:p w14:paraId="4B448EDB" w14:textId="23D4CC4F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20294D63" w14:textId="2B66E94C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00 mA</w:t>
            </w:r>
          </w:p>
        </w:tc>
      </w:tr>
      <w:tr w:rsidR="001B1BCB" w:rsidRPr="007162BC" w14:paraId="073FB420" w14:textId="77777777" w:rsidTr="000C4822">
        <w:tc>
          <w:tcPr>
            <w:tcW w:w="1345" w:type="dxa"/>
          </w:tcPr>
          <w:p w14:paraId="0F9C37E2" w14:textId="35AEC6C5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718A35A" w14:textId="2610D43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50 mA</w:t>
            </w:r>
          </w:p>
        </w:tc>
      </w:tr>
      <w:tr w:rsidR="00537BA0" w:rsidRPr="007162BC" w14:paraId="6E3AE064" w14:textId="77777777" w:rsidTr="000C4822">
        <w:tc>
          <w:tcPr>
            <w:tcW w:w="1345" w:type="dxa"/>
          </w:tcPr>
          <w:p w14:paraId="33FB337C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46F2DDFC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4C01AA8C" w14:textId="77777777" w:rsidTr="00046C9B">
        <w:tc>
          <w:tcPr>
            <w:tcW w:w="1345" w:type="dxa"/>
          </w:tcPr>
          <w:p w14:paraId="0116C30F" w14:textId="022CEAB0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9.</w:t>
            </w:r>
          </w:p>
        </w:tc>
        <w:tc>
          <w:tcPr>
            <w:tcW w:w="8120" w:type="dxa"/>
            <w:vAlign w:val="center"/>
          </w:tcPr>
          <w:p w14:paraId="6145C0C8" w14:textId="4DC08134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In LM317 voltage regulator, what is the minimum value of voltage required between its input &amp; output in order to supply power to an internal circuit?</w:t>
            </w:r>
          </w:p>
        </w:tc>
      </w:tr>
      <w:tr w:rsidR="001B1BCB" w:rsidRPr="007162BC" w14:paraId="6058DEE4" w14:textId="77777777" w:rsidTr="00046C9B">
        <w:tc>
          <w:tcPr>
            <w:tcW w:w="1345" w:type="dxa"/>
          </w:tcPr>
          <w:p w14:paraId="4A1B2A84" w14:textId="6A07B536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F3ADDBA" w14:textId="6D297AD5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V</w:t>
            </w:r>
          </w:p>
        </w:tc>
      </w:tr>
      <w:tr w:rsidR="001B1BCB" w:rsidRPr="007162BC" w14:paraId="2C8E6A8F" w14:textId="77777777" w:rsidTr="00046C9B">
        <w:tc>
          <w:tcPr>
            <w:tcW w:w="1345" w:type="dxa"/>
          </w:tcPr>
          <w:p w14:paraId="0F0ACF8B" w14:textId="44BFD1B4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2CC8C085" w14:textId="6B5A4080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5V</w:t>
            </w:r>
          </w:p>
        </w:tc>
      </w:tr>
      <w:tr w:rsidR="001B1BCB" w:rsidRPr="007162BC" w14:paraId="2340F9C6" w14:textId="77777777" w:rsidTr="00046C9B">
        <w:tc>
          <w:tcPr>
            <w:tcW w:w="1345" w:type="dxa"/>
          </w:tcPr>
          <w:p w14:paraId="118D6471" w14:textId="0DDCB9B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78530057" w14:textId="006969E9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V</w:t>
            </w:r>
          </w:p>
        </w:tc>
      </w:tr>
      <w:tr w:rsidR="001B1BCB" w:rsidRPr="007162BC" w14:paraId="7E9CF707" w14:textId="77777777" w:rsidTr="00046C9B">
        <w:tc>
          <w:tcPr>
            <w:tcW w:w="1345" w:type="dxa"/>
          </w:tcPr>
          <w:p w14:paraId="4C348324" w14:textId="67CD545B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1597E0EF" w14:textId="6710C96A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0V</w:t>
            </w:r>
          </w:p>
        </w:tc>
      </w:tr>
      <w:tr w:rsidR="00537BA0" w:rsidRPr="007162BC" w14:paraId="397732E7" w14:textId="77777777" w:rsidTr="000C4822">
        <w:tc>
          <w:tcPr>
            <w:tcW w:w="1345" w:type="dxa"/>
          </w:tcPr>
          <w:p w14:paraId="61972BCB" w14:textId="77777777" w:rsidR="00537BA0" w:rsidRPr="007162BC" w:rsidRDefault="00537BA0" w:rsidP="00537BA0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7F77FECE" w14:textId="77777777" w:rsidR="00537BA0" w:rsidRPr="007162BC" w:rsidRDefault="00537BA0" w:rsidP="00537BA0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1891D0E7" w14:textId="77777777" w:rsidTr="000C4822">
        <w:tc>
          <w:tcPr>
            <w:tcW w:w="1345" w:type="dxa"/>
          </w:tcPr>
          <w:p w14:paraId="6BD4BA4E" w14:textId="2F1BCAC4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0.</w:t>
            </w:r>
          </w:p>
        </w:tc>
        <w:tc>
          <w:tcPr>
            <w:tcW w:w="8120" w:type="dxa"/>
            <w:vAlign w:val="bottom"/>
          </w:tcPr>
          <w:p w14:paraId="5AFC3533" w14:textId="3D55C0A1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Which performance parameter of a regulator is defined as the change in regulated load voltage due to variation in line voltage in a specified range at a constant load current?</w:t>
            </w:r>
          </w:p>
        </w:tc>
      </w:tr>
      <w:tr w:rsidR="001B1BCB" w:rsidRPr="007162BC" w14:paraId="42304F23" w14:textId="77777777" w:rsidTr="000C4822">
        <w:tc>
          <w:tcPr>
            <w:tcW w:w="1345" w:type="dxa"/>
          </w:tcPr>
          <w:p w14:paraId="54C2B7E2" w14:textId="67249BFE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4D1538C9" w14:textId="1DCBB875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Load regulation</w:t>
            </w:r>
          </w:p>
        </w:tc>
      </w:tr>
      <w:tr w:rsidR="001B1BCB" w:rsidRPr="007162BC" w14:paraId="6FD05DD3" w14:textId="77777777" w:rsidTr="000C4822">
        <w:tc>
          <w:tcPr>
            <w:tcW w:w="1345" w:type="dxa"/>
          </w:tcPr>
          <w:p w14:paraId="09C37B3D" w14:textId="02814E65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2B5B7CD2" w14:textId="2B701D6C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Line regulation</w:t>
            </w:r>
          </w:p>
        </w:tc>
      </w:tr>
      <w:tr w:rsidR="001B1BCB" w:rsidRPr="007162BC" w14:paraId="26D0EA56" w14:textId="77777777" w:rsidTr="000C4822">
        <w:tc>
          <w:tcPr>
            <w:tcW w:w="1345" w:type="dxa"/>
          </w:tcPr>
          <w:p w14:paraId="62D0592C" w14:textId="35A93A7B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6DF9E4F1" w14:textId="07258590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Temperature stability factor</w:t>
            </w:r>
          </w:p>
        </w:tc>
      </w:tr>
      <w:tr w:rsidR="001B1BCB" w:rsidRPr="007162BC" w14:paraId="10F7A0F2" w14:textId="77777777" w:rsidTr="000C4822">
        <w:tc>
          <w:tcPr>
            <w:tcW w:w="1345" w:type="dxa"/>
          </w:tcPr>
          <w:p w14:paraId="5CB0B84B" w14:textId="38354698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029B0ABD" w14:textId="4581AA2C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Ripple rejection</w:t>
            </w:r>
          </w:p>
        </w:tc>
      </w:tr>
      <w:tr w:rsidR="001B1BCB" w:rsidRPr="007162BC" w14:paraId="6B1168A3" w14:textId="77777777" w:rsidTr="000C4822">
        <w:tc>
          <w:tcPr>
            <w:tcW w:w="1345" w:type="dxa"/>
          </w:tcPr>
          <w:p w14:paraId="260C411E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3F2AE148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44BEAD89" w14:textId="77777777" w:rsidTr="00EE1A17">
        <w:tc>
          <w:tcPr>
            <w:tcW w:w="1345" w:type="dxa"/>
          </w:tcPr>
          <w:p w14:paraId="37E04D43" w14:textId="538856DD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1.</w:t>
            </w:r>
          </w:p>
        </w:tc>
        <w:tc>
          <w:tcPr>
            <w:tcW w:w="8120" w:type="dxa"/>
            <w:vAlign w:val="center"/>
          </w:tcPr>
          <w:p w14:paraId="3300E785" w14:textId="12B2F7CE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When the loop is in lock in a PLL, the input frequency is _______ the output frequency from the VCO.</w:t>
            </w:r>
          </w:p>
        </w:tc>
      </w:tr>
      <w:tr w:rsidR="001B1BCB" w:rsidRPr="007162BC" w14:paraId="44B3970E" w14:textId="77777777" w:rsidTr="00EE1A17">
        <w:tc>
          <w:tcPr>
            <w:tcW w:w="1345" w:type="dxa"/>
          </w:tcPr>
          <w:p w14:paraId="3C7A7C2D" w14:textId="4942B90D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41FA91AE" w14:textId="76D95A32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the same as</w:t>
            </w:r>
          </w:p>
        </w:tc>
      </w:tr>
      <w:tr w:rsidR="001B1BCB" w:rsidRPr="007162BC" w14:paraId="0E9EAAC9" w14:textId="77777777" w:rsidTr="00EE1A17">
        <w:tc>
          <w:tcPr>
            <w:tcW w:w="1345" w:type="dxa"/>
          </w:tcPr>
          <w:p w14:paraId="0ED3DDBF" w14:textId="1FC1F8CC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70EEA78C" w14:textId="0B66317E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greater than</w:t>
            </w:r>
          </w:p>
        </w:tc>
      </w:tr>
      <w:tr w:rsidR="001B1BCB" w:rsidRPr="007162BC" w14:paraId="12086B72" w14:textId="77777777" w:rsidTr="00EE1A17">
        <w:tc>
          <w:tcPr>
            <w:tcW w:w="1345" w:type="dxa"/>
          </w:tcPr>
          <w:p w14:paraId="5C878A9E" w14:textId="6F72721D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  <w:vAlign w:val="center"/>
          </w:tcPr>
          <w:p w14:paraId="56DDB227" w14:textId="6A85760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smaller than</w:t>
            </w:r>
          </w:p>
        </w:tc>
      </w:tr>
      <w:tr w:rsidR="001B1BCB" w:rsidRPr="007162BC" w14:paraId="00507196" w14:textId="77777777" w:rsidTr="00EE1A17">
        <w:tc>
          <w:tcPr>
            <w:tcW w:w="1345" w:type="dxa"/>
          </w:tcPr>
          <w:p w14:paraId="4D472169" w14:textId="1490B1BB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3CD98858" w14:textId="1D0DE0C8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None of the above</w:t>
            </w:r>
          </w:p>
        </w:tc>
      </w:tr>
      <w:tr w:rsidR="001B1BCB" w:rsidRPr="007162BC" w14:paraId="00B7F7EF" w14:textId="77777777" w:rsidTr="000C4822">
        <w:tc>
          <w:tcPr>
            <w:tcW w:w="1345" w:type="dxa"/>
          </w:tcPr>
          <w:p w14:paraId="28614A6C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3770E2C2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5AF02A3D" w14:textId="77777777" w:rsidTr="006A50E9">
        <w:tc>
          <w:tcPr>
            <w:tcW w:w="1345" w:type="dxa"/>
          </w:tcPr>
          <w:p w14:paraId="263B87C1" w14:textId="46409343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2.</w:t>
            </w:r>
          </w:p>
        </w:tc>
        <w:tc>
          <w:tcPr>
            <w:tcW w:w="8120" w:type="dxa"/>
            <w:vAlign w:val="center"/>
          </w:tcPr>
          <w:p w14:paraId="54D3C317" w14:textId="320D497D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 LM 317 is a </w:t>
            </w:r>
          </w:p>
        </w:tc>
      </w:tr>
      <w:tr w:rsidR="001B1BCB" w:rsidRPr="007162BC" w14:paraId="1B0DD380" w14:textId="77777777" w:rsidTr="006A50E9">
        <w:tc>
          <w:tcPr>
            <w:tcW w:w="1345" w:type="dxa"/>
          </w:tcPr>
          <w:p w14:paraId="48986EA3" w14:textId="7DB9F140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1AD93D35" w14:textId="42C91E12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 Voltage regulator</w:t>
            </w:r>
          </w:p>
        </w:tc>
      </w:tr>
      <w:tr w:rsidR="001B1BCB" w:rsidRPr="007162BC" w14:paraId="7FA1B2D9" w14:textId="77777777" w:rsidTr="006A50E9">
        <w:tc>
          <w:tcPr>
            <w:tcW w:w="1345" w:type="dxa"/>
          </w:tcPr>
          <w:p w14:paraId="79417803" w14:textId="616932E9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5FA60885" w14:textId="38937454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Counter</w:t>
            </w:r>
          </w:p>
        </w:tc>
      </w:tr>
      <w:tr w:rsidR="001B1BCB" w:rsidRPr="007162BC" w14:paraId="49D9DCF7" w14:textId="77777777" w:rsidTr="006A50E9">
        <w:tc>
          <w:tcPr>
            <w:tcW w:w="1345" w:type="dxa"/>
          </w:tcPr>
          <w:p w14:paraId="2DADF380" w14:textId="1BD30EDB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0563344B" w14:textId="0BE2818D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Shift register</w:t>
            </w:r>
          </w:p>
        </w:tc>
      </w:tr>
      <w:tr w:rsidR="001B1BCB" w:rsidRPr="007162BC" w14:paraId="5EEC7FFB" w14:textId="77777777" w:rsidTr="006A50E9">
        <w:tc>
          <w:tcPr>
            <w:tcW w:w="1345" w:type="dxa"/>
          </w:tcPr>
          <w:p w14:paraId="60E46184" w14:textId="0AEDA4DA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347DF353" w14:textId="0B90B932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ALU</w:t>
            </w:r>
          </w:p>
        </w:tc>
      </w:tr>
      <w:tr w:rsidR="001B1BCB" w:rsidRPr="007162BC" w14:paraId="50CF6464" w14:textId="77777777" w:rsidTr="000C4822">
        <w:tc>
          <w:tcPr>
            <w:tcW w:w="1345" w:type="dxa"/>
          </w:tcPr>
          <w:p w14:paraId="7EC16288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5BEDE74D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3F93F09F" w14:textId="77777777" w:rsidTr="006A4CDC">
        <w:tc>
          <w:tcPr>
            <w:tcW w:w="1345" w:type="dxa"/>
          </w:tcPr>
          <w:p w14:paraId="4B16800F" w14:textId="6C06F8F1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3.</w:t>
            </w:r>
          </w:p>
        </w:tc>
        <w:tc>
          <w:tcPr>
            <w:tcW w:w="8120" w:type="dxa"/>
          </w:tcPr>
          <w:p w14:paraId="393BA0C8" w14:textId="52106330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The change in output voltage for the corresponding change in load current in a 7805 IC regulator is defined as</w:t>
            </w:r>
          </w:p>
        </w:tc>
      </w:tr>
      <w:tr w:rsidR="001B1BCB" w:rsidRPr="007162BC" w14:paraId="2EA15515" w14:textId="77777777" w:rsidTr="006A4CDC">
        <w:tc>
          <w:tcPr>
            <w:tcW w:w="1345" w:type="dxa"/>
          </w:tcPr>
          <w:p w14:paraId="12685557" w14:textId="19737802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79EB562" w14:textId="59BA1409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Line regulation</w:t>
            </w:r>
          </w:p>
        </w:tc>
      </w:tr>
      <w:tr w:rsidR="001B1BCB" w:rsidRPr="007162BC" w14:paraId="5C294218" w14:textId="77777777" w:rsidTr="006A4CDC">
        <w:tc>
          <w:tcPr>
            <w:tcW w:w="1345" w:type="dxa"/>
          </w:tcPr>
          <w:p w14:paraId="3CF374AD" w14:textId="7DCF9DF8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62CFE24B" w14:textId="529F70D0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Load regulation</w:t>
            </w:r>
          </w:p>
        </w:tc>
      </w:tr>
      <w:tr w:rsidR="001B1BCB" w:rsidRPr="007162BC" w14:paraId="152EC202" w14:textId="77777777" w:rsidTr="006A4CDC">
        <w:tc>
          <w:tcPr>
            <w:tcW w:w="1345" w:type="dxa"/>
          </w:tcPr>
          <w:p w14:paraId="3B217F0F" w14:textId="20EC2A9B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F143480" w14:textId="49B7C9B5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Input regulation</w:t>
            </w:r>
          </w:p>
        </w:tc>
      </w:tr>
      <w:tr w:rsidR="001B1BCB" w:rsidRPr="007162BC" w14:paraId="5FCCFB68" w14:textId="77777777" w:rsidTr="006A4CDC">
        <w:tc>
          <w:tcPr>
            <w:tcW w:w="1345" w:type="dxa"/>
          </w:tcPr>
          <w:p w14:paraId="0103CEBE" w14:textId="1F2B4B5C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0A1EEF3F" w14:textId="2AC1FF0B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Ripple rejection</w:t>
            </w:r>
          </w:p>
        </w:tc>
      </w:tr>
      <w:tr w:rsidR="001B1BCB" w:rsidRPr="007162BC" w14:paraId="4F585A17" w14:textId="77777777" w:rsidTr="000C4822">
        <w:tc>
          <w:tcPr>
            <w:tcW w:w="1345" w:type="dxa"/>
          </w:tcPr>
          <w:p w14:paraId="6565B1A5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095CFCBB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4568CB" w:rsidRPr="007162BC" w14:paraId="09AB7565" w14:textId="77777777" w:rsidTr="007C2488">
        <w:tc>
          <w:tcPr>
            <w:tcW w:w="1345" w:type="dxa"/>
          </w:tcPr>
          <w:p w14:paraId="08F2169E" w14:textId="3BB87D25" w:rsidR="004568CB" w:rsidRPr="007162BC" w:rsidRDefault="004568CB" w:rsidP="004568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4.</w:t>
            </w:r>
          </w:p>
        </w:tc>
        <w:tc>
          <w:tcPr>
            <w:tcW w:w="8120" w:type="dxa"/>
            <w:vAlign w:val="center"/>
          </w:tcPr>
          <w:p w14:paraId="4A5A6A43" w14:textId="65FAD136" w:rsidR="004568CB" w:rsidRPr="007162BC" w:rsidRDefault="000B236F" w:rsidP="004568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 IC 723 a series pass transistor is present at</w:t>
            </w:r>
          </w:p>
        </w:tc>
      </w:tr>
      <w:tr w:rsidR="004568CB" w:rsidRPr="007162BC" w14:paraId="3A6E63C0" w14:textId="77777777" w:rsidTr="007C2488">
        <w:tc>
          <w:tcPr>
            <w:tcW w:w="1345" w:type="dxa"/>
          </w:tcPr>
          <w:p w14:paraId="6BC7C3A8" w14:textId="71F0BF6F" w:rsidR="004568CB" w:rsidRPr="007162BC" w:rsidRDefault="004568CB" w:rsidP="004568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69AA0428" w14:textId="0CEDD8D1" w:rsidR="004568CB" w:rsidRPr="007162BC" w:rsidRDefault="000B236F" w:rsidP="004568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pin 2 and 3</w:t>
            </w:r>
          </w:p>
        </w:tc>
      </w:tr>
      <w:tr w:rsidR="004568CB" w:rsidRPr="007162BC" w14:paraId="39C1F7C4" w14:textId="77777777" w:rsidTr="007C2488">
        <w:tc>
          <w:tcPr>
            <w:tcW w:w="1345" w:type="dxa"/>
          </w:tcPr>
          <w:p w14:paraId="114DB0B9" w14:textId="3BECF0C6" w:rsidR="004568CB" w:rsidRPr="007162BC" w:rsidRDefault="004568CB" w:rsidP="004568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6C815C61" w14:textId="261ADE04" w:rsidR="004568CB" w:rsidRPr="007162BC" w:rsidRDefault="000B236F" w:rsidP="004568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pin 10 and 11</w:t>
            </w:r>
          </w:p>
        </w:tc>
      </w:tr>
      <w:tr w:rsidR="004568CB" w:rsidRPr="007162BC" w14:paraId="1B9CF375" w14:textId="77777777" w:rsidTr="007C2488">
        <w:tc>
          <w:tcPr>
            <w:tcW w:w="1345" w:type="dxa"/>
          </w:tcPr>
          <w:p w14:paraId="59A4D8DF" w14:textId="0BDDA1B1" w:rsidR="004568CB" w:rsidRPr="007162BC" w:rsidRDefault="004568CB" w:rsidP="004568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2420DBCC" w14:textId="6EEAC7F6" w:rsidR="004568CB" w:rsidRPr="007162BC" w:rsidRDefault="000B236F" w:rsidP="004568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pin 6 and 7</w:t>
            </w:r>
          </w:p>
        </w:tc>
      </w:tr>
      <w:tr w:rsidR="004568CB" w:rsidRPr="007162BC" w14:paraId="20790338" w14:textId="77777777" w:rsidTr="007C2488">
        <w:tc>
          <w:tcPr>
            <w:tcW w:w="1345" w:type="dxa"/>
          </w:tcPr>
          <w:p w14:paraId="74C5A624" w14:textId="5090BAE6" w:rsidR="004568CB" w:rsidRPr="007162BC" w:rsidRDefault="004568CB" w:rsidP="004568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5D83B30E" w14:textId="6331542B" w:rsidR="004568CB" w:rsidRPr="007162BC" w:rsidRDefault="000B236F" w:rsidP="004568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pin 4 and 5</w:t>
            </w:r>
          </w:p>
        </w:tc>
      </w:tr>
      <w:tr w:rsidR="001B1BCB" w:rsidRPr="007162BC" w14:paraId="6283C9D0" w14:textId="77777777" w:rsidTr="000C4822">
        <w:tc>
          <w:tcPr>
            <w:tcW w:w="1345" w:type="dxa"/>
          </w:tcPr>
          <w:p w14:paraId="2F191E60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71AF05F0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39E36353" w14:textId="77777777" w:rsidTr="000C4822">
        <w:tc>
          <w:tcPr>
            <w:tcW w:w="1345" w:type="dxa"/>
          </w:tcPr>
          <w:p w14:paraId="2CF10D57" w14:textId="273680A4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5.</w:t>
            </w:r>
          </w:p>
        </w:tc>
        <w:tc>
          <w:tcPr>
            <w:tcW w:w="8120" w:type="dxa"/>
            <w:vAlign w:val="bottom"/>
          </w:tcPr>
          <w:p w14:paraId="3699807F" w14:textId="47645D5E" w:rsidR="001B1BCB" w:rsidRPr="007162BC" w:rsidRDefault="000B236F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he % load regulation of a power supply should be ideally ________ &amp; practically _______.</w:t>
            </w:r>
          </w:p>
        </w:tc>
      </w:tr>
      <w:tr w:rsidR="001B1BCB" w:rsidRPr="007162BC" w14:paraId="19EDF5C5" w14:textId="77777777" w:rsidTr="000C4822">
        <w:tc>
          <w:tcPr>
            <w:tcW w:w="1345" w:type="dxa"/>
          </w:tcPr>
          <w:p w14:paraId="50951922" w14:textId="01B0685A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02F20672" w14:textId="2A13AE2B" w:rsidR="001B1BCB" w:rsidRPr="007162BC" w:rsidRDefault="000B236F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zero, small</w:t>
            </w:r>
          </w:p>
        </w:tc>
      </w:tr>
      <w:tr w:rsidR="001B1BCB" w:rsidRPr="007162BC" w14:paraId="097738BD" w14:textId="77777777" w:rsidTr="000C4822">
        <w:tc>
          <w:tcPr>
            <w:tcW w:w="1345" w:type="dxa"/>
          </w:tcPr>
          <w:p w14:paraId="409AF34F" w14:textId="679FFA31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1374F8BD" w14:textId="5D0BADA4" w:rsidR="001B1BCB" w:rsidRPr="007162BC" w:rsidRDefault="000B236F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small, zero</w:t>
            </w:r>
          </w:p>
        </w:tc>
      </w:tr>
      <w:tr w:rsidR="001B1BCB" w:rsidRPr="007162BC" w14:paraId="5F5D5731" w14:textId="77777777" w:rsidTr="000C4822">
        <w:tc>
          <w:tcPr>
            <w:tcW w:w="1345" w:type="dxa"/>
          </w:tcPr>
          <w:p w14:paraId="22B86245" w14:textId="7F4E29A9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169EA645" w14:textId="69341A79" w:rsidR="001B1BCB" w:rsidRPr="007162BC" w:rsidRDefault="000B236F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zero, large</w:t>
            </w:r>
          </w:p>
        </w:tc>
      </w:tr>
      <w:tr w:rsidR="001B1BCB" w:rsidRPr="007162BC" w14:paraId="16164D60" w14:textId="77777777" w:rsidTr="000C4822">
        <w:tc>
          <w:tcPr>
            <w:tcW w:w="1345" w:type="dxa"/>
          </w:tcPr>
          <w:p w14:paraId="635FEAAA" w14:textId="74A133A6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1BA6089" w14:textId="0C3F07E6" w:rsidR="001B1BCB" w:rsidRPr="007162BC" w:rsidRDefault="000B236F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 large, zero</w:t>
            </w:r>
          </w:p>
        </w:tc>
      </w:tr>
      <w:tr w:rsidR="001B1BCB" w:rsidRPr="007162BC" w14:paraId="1F711E85" w14:textId="77777777" w:rsidTr="000C4822">
        <w:tc>
          <w:tcPr>
            <w:tcW w:w="1345" w:type="dxa"/>
          </w:tcPr>
          <w:p w14:paraId="113F93A2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4F0F77BB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254837A2" w14:textId="77777777" w:rsidTr="000C4822">
        <w:tc>
          <w:tcPr>
            <w:tcW w:w="1345" w:type="dxa"/>
          </w:tcPr>
          <w:p w14:paraId="4E671B9B" w14:textId="78427AF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6.</w:t>
            </w:r>
          </w:p>
        </w:tc>
        <w:tc>
          <w:tcPr>
            <w:tcW w:w="8120" w:type="dxa"/>
            <w:vAlign w:val="bottom"/>
          </w:tcPr>
          <w:p w14:paraId="649AE4CB" w14:textId="632C1BA4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Phase Locked Loop IC 565 consist of </w:t>
            </w:r>
          </w:p>
        </w:tc>
      </w:tr>
      <w:tr w:rsidR="001B1BCB" w:rsidRPr="007162BC" w14:paraId="36089A5B" w14:textId="77777777" w:rsidTr="000C4822">
        <w:tc>
          <w:tcPr>
            <w:tcW w:w="1345" w:type="dxa"/>
          </w:tcPr>
          <w:p w14:paraId="2DBE8CD7" w14:textId="04E4B31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022DE721" w14:textId="2E2D5AB1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put and square wave detector</w:t>
            </w:r>
          </w:p>
        </w:tc>
      </w:tr>
      <w:tr w:rsidR="001B1BCB" w:rsidRPr="007162BC" w14:paraId="61F3E16E" w14:textId="77777777" w:rsidTr="000C4822">
        <w:tc>
          <w:tcPr>
            <w:tcW w:w="1345" w:type="dxa"/>
          </w:tcPr>
          <w:p w14:paraId="7215D8FC" w14:textId="54B735BF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4B3240FC" w14:textId="1CFCF24C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TTL and DTL</w:t>
            </w:r>
          </w:p>
        </w:tc>
      </w:tr>
      <w:tr w:rsidR="001B1BCB" w:rsidRPr="007162BC" w14:paraId="0490BA9C" w14:textId="77777777" w:rsidTr="000C4822">
        <w:tc>
          <w:tcPr>
            <w:tcW w:w="1345" w:type="dxa"/>
          </w:tcPr>
          <w:p w14:paraId="1397D17C" w14:textId="1395C9AA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424C4F73" w14:textId="2EE817B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CO and phase detector</w:t>
            </w:r>
          </w:p>
        </w:tc>
      </w:tr>
      <w:tr w:rsidR="001B1BCB" w:rsidRPr="007162BC" w14:paraId="016AD7C7" w14:textId="77777777" w:rsidTr="000C4822">
        <w:tc>
          <w:tcPr>
            <w:tcW w:w="1345" w:type="dxa"/>
          </w:tcPr>
          <w:p w14:paraId="633800C4" w14:textId="74663A19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68257AF" w14:textId="18E2939C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CO and pulse detector</w:t>
            </w:r>
          </w:p>
        </w:tc>
      </w:tr>
      <w:tr w:rsidR="001B1BCB" w:rsidRPr="007162BC" w14:paraId="74BE142C" w14:textId="77777777" w:rsidTr="000C4822">
        <w:tc>
          <w:tcPr>
            <w:tcW w:w="1345" w:type="dxa"/>
          </w:tcPr>
          <w:p w14:paraId="79B6D906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76B0B935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769EDDB8" w14:textId="77777777" w:rsidTr="000C4822">
        <w:tc>
          <w:tcPr>
            <w:tcW w:w="1345" w:type="dxa"/>
          </w:tcPr>
          <w:p w14:paraId="23EB3C2C" w14:textId="052EDBF0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7.</w:t>
            </w:r>
          </w:p>
        </w:tc>
        <w:tc>
          <w:tcPr>
            <w:tcW w:w="8120" w:type="dxa"/>
            <w:vAlign w:val="bottom"/>
          </w:tcPr>
          <w:p w14:paraId="12703B47" w14:textId="79CC4F22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Operating voltage range of IC565 is </w:t>
            </w:r>
          </w:p>
        </w:tc>
      </w:tr>
      <w:tr w:rsidR="001B1BCB" w:rsidRPr="007162BC" w14:paraId="182E4CCE" w14:textId="77777777" w:rsidTr="000C4822">
        <w:tc>
          <w:tcPr>
            <w:tcW w:w="1345" w:type="dxa"/>
          </w:tcPr>
          <w:p w14:paraId="615CF248" w14:textId="10BDFD3D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45C7AC6B" w14:textId="2E04C184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±2V to ±12V</w:t>
            </w:r>
          </w:p>
        </w:tc>
      </w:tr>
      <w:tr w:rsidR="001B1BCB" w:rsidRPr="007162BC" w14:paraId="4C12D4DB" w14:textId="77777777" w:rsidTr="000C4822">
        <w:tc>
          <w:tcPr>
            <w:tcW w:w="1345" w:type="dxa"/>
          </w:tcPr>
          <w:p w14:paraId="0CD664B2" w14:textId="63A8C68E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17E1CA19" w14:textId="0780A9AB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±2V to ±10V</w:t>
            </w:r>
          </w:p>
        </w:tc>
      </w:tr>
      <w:tr w:rsidR="001B1BCB" w:rsidRPr="007162BC" w14:paraId="08AECD19" w14:textId="77777777" w:rsidTr="000C4822">
        <w:tc>
          <w:tcPr>
            <w:tcW w:w="1345" w:type="dxa"/>
          </w:tcPr>
          <w:p w14:paraId="7BA95B33" w14:textId="5CD614AB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2B1CBDEC" w14:textId="6DF9A7E3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±5V to ±10V</w:t>
            </w:r>
          </w:p>
        </w:tc>
      </w:tr>
      <w:tr w:rsidR="001B1BCB" w:rsidRPr="007162BC" w14:paraId="433BDD6C" w14:textId="77777777" w:rsidTr="000C4822">
        <w:tc>
          <w:tcPr>
            <w:tcW w:w="1345" w:type="dxa"/>
          </w:tcPr>
          <w:p w14:paraId="44B201C1" w14:textId="1BE3D138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BFA0FC4" w14:textId="1DAA9419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±5V to ±12V</w:t>
            </w:r>
          </w:p>
        </w:tc>
      </w:tr>
      <w:tr w:rsidR="001B1BCB" w:rsidRPr="007162BC" w14:paraId="14EC3946" w14:textId="77777777" w:rsidTr="000C4822">
        <w:tc>
          <w:tcPr>
            <w:tcW w:w="1345" w:type="dxa"/>
          </w:tcPr>
          <w:p w14:paraId="6FD07937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2BC73941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48D90459" w14:textId="77777777" w:rsidTr="000C4822">
        <w:tc>
          <w:tcPr>
            <w:tcW w:w="1345" w:type="dxa"/>
          </w:tcPr>
          <w:p w14:paraId="01D125F6" w14:textId="3090A4B4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8.</w:t>
            </w:r>
          </w:p>
        </w:tc>
        <w:tc>
          <w:tcPr>
            <w:tcW w:w="8120" w:type="dxa"/>
            <w:vAlign w:val="bottom"/>
          </w:tcPr>
          <w:p w14:paraId="4FAA06F0" w14:textId="459A1BC0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In PLL, the capture range is always _________the lock range.</w:t>
            </w:r>
          </w:p>
        </w:tc>
      </w:tr>
      <w:tr w:rsidR="001B1BCB" w:rsidRPr="007162BC" w14:paraId="4E8A0733" w14:textId="77777777" w:rsidTr="000F1A1B">
        <w:tc>
          <w:tcPr>
            <w:tcW w:w="1345" w:type="dxa"/>
          </w:tcPr>
          <w:p w14:paraId="7907E990" w14:textId="7F99E8AE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3F983DDC" w14:textId="44276021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greater than</w:t>
            </w:r>
          </w:p>
        </w:tc>
      </w:tr>
      <w:tr w:rsidR="001B1BCB" w:rsidRPr="007162BC" w14:paraId="4D19B200" w14:textId="77777777" w:rsidTr="000F1A1B">
        <w:tc>
          <w:tcPr>
            <w:tcW w:w="1345" w:type="dxa"/>
          </w:tcPr>
          <w:p w14:paraId="20FC7B12" w14:textId="4E804F6D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110A2427" w14:textId="359FA17D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equal to</w:t>
            </w:r>
          </w:p>
        </w:tc>
      </w:tr>
      <w:tr w:rsidR="001B1BCB" w:rsidRPr="007162BC" w14:paraId="1CE2C89F" w14:textId="77777777" w:rsidTr="000F1A1B">
        <w:tc>
          <w:tcPr>
            <w:tcW w:w="1345" w:type="dxa"/>
          </w:tcPr>
          <w:p w14:paraId="556E03A6" w14:textId="2B73D7F3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788EE48C" w14:textId="48030789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less than</w:t>
            </w:r>
          </w:p>
        </w:tc>
      </w:tr>
      <w:tr w:rsidR="001B1BCB" w:rsidRPr="007162BC" w14:paraId="2C8BC43C" w14:textId="77777777" w:rsidTr="000F1A1B">
        <w:tc>
          <w:tcPr>
            <w:tcW w:w="1345" w:type="dxa"/>
          </w:tcPr>
          <w:p w14:paraId="55333F5D" w14:textId="16304678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2A12C13B" w14:textId="3744E56B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either greater than or equal to</w:t>
            </w:r>
          </w:p>
        </w:tc>
      </w:tr>
      <w:tr w:rsidR="001B1BCB" w:rsidRPr="007162BC" w14:paraId="5A524E6B" w14:textId="77777777" w:rsidTr="000C4822">
        <w:tc>
          <w:tcPr>
            <w:tcW w:w="1345" w:type="dxa"/>
          </w:tcPr>
          <w:p w14:paraId="7FCEF7CB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42052467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1DDD03A2" w14:textId="77777777" w:rsidTr="00FF2EC7">
        <w:tc>
          <w:tcPr>
            <w:tcW w:w="1345" w:type="dxa"/>
          </w:tcPr>
          <w:p w14:paraId="5B0495BD" w14:textId="2015747A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9.</w:t>
            </w:r>
          </w:p>
        </w:tc>
        <w:tc>
          <w:tcPr>
            <w:tcW w:w="8120" w:type="dxa"/>
            <w:vAlign w:val="center"/>
          </w:tcPr>
          <w:p w14:paraId="59F16C85" w14:textId="4A56CC55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Which of the following best describes the output of a 566 voltage-controlled oscillator?</w:t>
            </w:r>
          </w:p>
        </w:tc>
      </w:tr>
      <w:tr w:rsidR="001B1BCB" w:rsidRPr="007162BC" w14:paraId="526A59B1" w14:textId="77777777" w:rsidTr="00FF2EC7">
        <w:tc>
          <w:tcPr>
            <w:tcW w:w="1345" w:type="dxa"/>
          </w:tcPr>
          <w:p w14:paraId="4C9F5EF6" w14:textId="0508FCB3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190AE7C6" w14:textId="7EE9B99C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Half rectified sine wave</w:t>
            </w:r>
          </w:p>
        </w:tc>
      </w:tr>
      <w:tr w:rsidR="001B1BCB" w:rsidRPr="007162BC" w14:paraId="64948833" w14:textId="77777777" w:rsidTr="00FF2EC7">
        <w:tc>
          <w:tcPr>
            <w:tcW w:w="1345" w:type="dxa"/>
          </w:tcPr>
          <w:p w14:paraId="50E9D8FF" w14:textId="44D31E31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363684E1" w14:textId="6782829E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Both square- and triangular-wave</w:t>
            </w:r>
          </w:p>
        </w:tc>
      </w:tr>
      <w:tr w:rsidR="001B1BCB" w:rsidRPr="007162BC" w14:paraId="518774BF" w14:textId="77777777" w:rsidTr="00FF2EC7">
        <w:tc>
          <w:tcPr>
            <w:tcW w:w="1345" w:type="dxa"/>
          </w:tcPr>
          <w:p w14:paraId="51DA6E96" w14:textId="723A1C5C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43D15A71" w14:textId="14D9C570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Abrupt waveform</w:t>
            </w:r>
          </w:p>
        </w:tc>
      </w:tr>
      <w:tr w:rsidR="001B1BCB" w:rsidRPr="007162BC" w14:paraId="103EBBC2" w14:textId="77777777" w:rsidTr="00FF2EC7">
        <w:tc>
          <w:tcPr>
            <w:tcW w:w="1345" w:type="dxa"/>
          </w:tcPr>
          <w:p w14:paraId="314F116D" w14:textId="3A5ED81A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lastRenderedPageBreak/>
              <w:t>Option D:</w:t>
            </w:r>
          </w:p>
        </w:tc>
        <w:tc>
          <w:tcPr>
            <w:tcW w:w="8120" w:type="dxa"/>
            <w:vAlign w:val="center"/>
          </w:tcPr>
          <w:p w14:paraId="415C6295" w14:textId="01780B98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Full rectified Sine-Wave</w:t>
            </w:r>
          </w:p>
        </w:tc>
      </w:tr>
      <w:tr w:rsidR="001B1BCB" w:rsidRPr="007162BC" w14:paraId="4BC89BD9" w14:textId="77777777" w:rsidTr="000C4822">
        <w:tc>
          <w:tcPr>
            <w:tcW w:w="1345" w:type="dxa"/>
          </w:tcPr>
          <w:p w14:paraId="0B71D266" w14:textId="77777777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  <w:vAlign w:val="bottom"/>
          </w:tcPr>
          <w:p w14:paraId="28A13706" w14:textId="7777777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1B1BCB" w:rsidRPr="007162BC" w14:paraId="2BC20B8E" w14:textId="77777777" w:rsidTr="00772FF9">
        <w:tc>
          <w:tcPr>
            <w:tcW w:w="1345" w:type="dxa"/>
          </w:tcPr>
          <w:p w14:paraId="28517659" w14:textId="77A001B9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40.</w:t>
            </w:r>
          </w:p>
        </w:tc>
        <w:tc>
          <w:tcPr>
            <w:tcW w:w="8120" w:type="dxa"/>
            <w:vAlign w:val="center"/>
          </w:tcPr>
          <w:p w14:paraId="58360747" w14:textId="15127CEA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How many </w:t>
            </w:r>
            <w:proofErr w:type="spellStart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Vcc</w:t>
            </w:r>
            <w:proofErr w:type="spellEnd"/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connections does the 565 PLL use?</w:t>
            </w:r>
          </w:p>
        </w:tc>
      </w:tr>
      <w:tr w:rsidR="001B1BCB" w:rsidRPr="007162BC" w14:paraId="66051C7B" w14:textId="77777777" w:rsidTr="00772FF9">
        <w:tc>
          <w:tcPr>
            <w:tcW w:w="1345" w:type="dxa"/>
          </w:tcPr>
          <w:p w14:paraId="7DDC2EAB" w14:textId="2FF4D226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2F7585A" w14:textId="014EEBFD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0</w:t>
            </w:r>
          </w:p>
        </w:tc>
      </w:tr>
      <w:tr w:rsidR="001B1BCB" w:rsidRPr="007162BC" w14:paraId="69BDDE95" w14:textId="77777777" w:rsidTr="00772FF9">
        <w:tc>
          <w:tcPr>
            <w:tcW w:w="1345" w:type="dxa"/>
          </w:tcPr>
          <w:p w14:paraId="08DEFD21" w14:textId="5E2ECC34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6DA18D7D" w14:textId="4BBFE741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2</w:t>
            </w:r>
          </w:p>
        </w:tc>
      </w:tr>
      <w:tr w:rsidR="001B1BCB" w:rsidRPr="007162BC" w14:paraId="5DA56646" w14:textId="77777777" w:rsidTr="00772FF9">
        <w:tc>
          <w:tcPr>
            <w:tcW w:w="1345" w:type="dxa"/>
          </w:tcPr>
          <w:p w14:paraId="6B8AD4AE" w14:textId="445CBCE9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480E0A13" w14:textId="1C17981C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1</w:t>
            </w:r>
          </w:p>
        </w:tc>
      </w:tr>
      <w:tr w:rsidR="001B1BCB" w:rsidRPr="007162BC" w14:paraId="7E441902" w14:textId="77777777" w:rsidTr="00772FF9">
        <w:tc>
          <w:tcPr>
            <w:tcW w:w="1345" w:type="dxa"/>
          </w:tcPr>
          <w:p w14:paraId="18F7A2C3" w14:textId="34C7FE34" w:rsidR="001B1BCB" w:rsidRPr="007162BC" w:rsidRDefault="001B1BCB" w:rsidP="001B1B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6F2BCC28" w14:textId="503333E7" w:rsidR="001B1BCB" w:rsidRPr="007162BC" w:rsidRDefault="001B1BCB" w:rsidP="001B1BCB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3</w:t>
            </w:r>
          </w:p>
        </w:tc>
      </w:tr>
    </w:tbl>
    <w:p w14:paraId="11BC09E4" w14:textId="4A63E514" w:rsidR="00642708" w:rsidRPr="007162BC" w:rsidRDefault="00642708" w:rsidP="00EB12D2">
      <w:pPr>
        <w:spacing w:after="0"/>
        <w:rPr>
          <w:rFonts w:ascii="Times New Roman" w:hAnsi="Times New Roman" w:cs="Times New Roman"/>
          <w:szCs w:val="24"/>
        </w:rPr>
      </w:pPr>
    </w:p>
    <w:p w14:paraId="744000D0" w14:textId="6BF9A030" w:rsidR="003E17E8" w:rsidRPr="007162BC" w:rsidRDefault="003E17E8" w:rsidP="00EB12D2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376"/>
        <w:gridCol w:w="7117"/>
      </w:tblGrid>
      <w:tr w:rsidR="00FC0E3E" w:rsidRPr="007162BC" w14:paraId="0EA23C22" w14:textId="77777777" w:rsidTr="00EB12D2">
        <w:tc>
          <w:tcPr>
            <w:tcW w:w="2376" w:type="dxa"/>
            <w:vAlign w:val="center"/>
          </w:tcPr>
          <w:p w14:paraId="294A0B34" w14:textId="0D8F934D" w:rsidR="00044F93" w:rsidRPr="007162BC" w:rsidRDefault="00FC0E3E" w:rsidP="00044F93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7162BC">
              <w:rPr>
                <w:rFonts w:ascii="Times New Roman" w:hAnsi="Times New Roman" w:cs="Times New Roman"/>
                <w:b/>
                <w:szCs w:val="24"/>
              </w:rPr>
              <w:t>Q2</w:t>
            </w:r>
          </w:p>
          <w:p w14:paraId="1129B0CA" w14:textId="4906467E" w:rsidR="00684867" w:rsidRPr="007162BC" w:rsidRDefault="00684867" w:rsidP="00A8685D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7117" w:type="dxa"/>
          </w:tcPr>
          <w:p w14:paraId="076FF0BB" w14:textId="4E42F309" w:rsidR="003E17E8" w:rsidRPr="007162BC" w:rsidRDefault="001C5075" w:rsidP="003E17E8">
            <w:pPr>
              <w:rPr>
                <w:rFonts w:ascii="Times New Roman" w:hAnsi="Times New Roman" w:cs="Times New Roman"/>
                <w:b/>
                <w:iCs/>
                <w:szCs w:val="24"/>
              </w:rPr>
            </w:pPr>
            <w:r w:rsidRPr="007162BC">
              <w:rPr>
                <w:rFonts w:ascii="Times New Roman" w:hAnsi="Times New Roman" w:cs="Times New Roman"/>
                <w:b/>
                <w:iCs/>
                <w:szCs w:val="24"/>
              </w:rPr>
              <w:t>5 Marks question</w:t>
            </w:r>
          </w:p>
        </w:tc>
      </w:tr>
      <w:tr w:rsidR="00FC0E3E" w:rsidRPr="007162BC" w14:paraId="1F5B01DB" w14:textId="77777777" w:rsidTr="00EB12D2">
        <w:tc>
          <w:tcPr>
            <w:tcW w:w="2376" w:type="dxa"/>
            <w:vAlign w:val="center"/>
          </w:tcPr>
          <w:p w14:paraId="00E98D57" w14:textId="3C484C7C" w:rsidR="00FC0E3E" w:rsidRPr="007162BC" w:rsidRDefault="00C95BDA" w:rsidP="00A8685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7117" w:type="dxa"/>
          </w:tcPr>
          <w:p w14:paraId="1AE003CC" w14:textId="00C618B3" w:rsidR="00FC0E3E" w:rsidRPr="007162BC" w:rsidRDefault="001C5075" w:rsidP="00C37CB1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For a regulated power supply the output voltage varies from</w:t>
            </w:r>
            <w:r w:rsidR="00CB1990"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 xml:space="preserve"> 12V to 11.6 V when the load current is varied from 0 to 100 mA which is the maximum value of I</w:t>
            </w:r>
            <w:r w:rsidR="00CB1990"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  <w:vertAlign w:val="subscript"/>
              </w:rPr>
              <w:t>L</w:t>
            </w:r>
            <w:r w:rsidR="00CB1990"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. If the ac line voltage and temperature are constant, calculate the load regulation, % load regulation and output resistance of the power supply.</w:t>
            </w:r>
          </w:p>
        </w:tc>
      </w:tr>
      <w:tr w:rsidR="00FC0E3E" w:rsidRPr="007162BC" w14:paraId="4DD2AB34" w14:textId="77777777" w:rsidTr="00EB12D2">
        <w:tc>
          <w:tcPr>
            <w:tcW w:w="2376" w:type="dxa"/>
            <w:vAlign w:val="center"/>
          </w:tcPr>
          <w:p w14:paraId="01630345" w14:textId="072F8AC3" w:rsidR="00FC0E3E" w:rsidRPr="007162BC" w:rsidRDefault="00C95BDA" w:rsidP="00A8685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7117" w:type="dxa"/>
          </w:tcPr>
          <w:p w14:paraId="4E811B96" w14:textId="6691A324" w:rsidR="00FC0E3E" w:rsidRPr="007162BC" w:rsidRDefault="00813FA8" w:rsidP="00A45826">
            <w:pPr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Compare ideal and practical opamp.</w:t>
            </w:r>
          </w:p>
        </w:tc>
      </w:tr>
      <w:tr w:rsidR="00FC0E3E" w:rsidRPr="007162BC" w14:paraId="3366B5AF" w14:textId="77777777" w:rsidTr="00EB12D2">
        <w:tc>
          <w:tcPr>
            <w:tcW w:w="2376" w:type="dxa"/>
            <w:vAlign w:val="center"/>
          </w:tcPr>
          <w:p w14:paraId="25FECF58" w14:textId="6831ACD5" w:rsidR="00FC0E3E" w:rsidRPr="007162BC" w:rsidRDefault="00C95BDA" w:rsidP="00A8685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7117" w:type="dxa"/>
          </w:tcPr>
          <w:p w14:paraId="3B653A8F" w14:textId="42C5352C" w:rsidR="00FC0E3E" w:rsidRPr="007162BC" w:rsidRDefault="00203CD0" w:rsidP="00FC0E3E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Compare linear and switching regulators.</w:t>
            </w:r>
          </w:p>
        </w:tc>
      </w:tr>
      <w:tr w:rsidR="00FC0E3E" w:rsidRPr="007162BC" w14:paraId="593AA3D3" w14:textId="77777777" w:rsidTr="00EB12D2">
        <w:tc>
          <w:tcPr>
            <w:tcW w:w="2376" w:type="dxa"/>
            <w:vAlign w:val="center"/>
          </w:tcPr>
          <w:p w14:paraId="0654BD90" w14:textId="73781AA0" w:rsidR="00FC0E3E" w:rsidRPr="007162BC" w:rsidRDefault="00C95BDA" w:rsidP="00A8685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7117" w:type="dxa"/>
          </w:tcPr>
          <w:p w14:paraId="7BF8FF9F" w14:textId="36590C46" w:rsidR="00FC0E3E" w:rsidRPr="007162BC" w:rsidRDefault="00203CD0" w:rsidP="00A45826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Short note on PLL IC 565.</w:t>
            </w:r>
          </w:p>
        </w:tc>
      </w:tr>
      <w:tr w:rsidR="00FC0E3E" w:rsidRPr="007162BC" w14:paraId="4DC54A8E" w14:textId="77777777" w:rsidTr="00EB12D2">
        <w:tc>
          <w:tcPr>
            <w:tcW w:w="2376" w:type="dxa"/>
            <w:vAlign w:val="center"/>
          </w:tcPr>
          <w:p w14:paraId="39ABC7B2" w14:textId="3002DA2D" w:rsidR="00FC0E3E" w:rsidRPr="007162BC" w:rsidRDefault="00C95BDA" w:rsidP="00A8685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7117" w:type="dxa"/>
          </w:tcPr>
          <w:p w14:paraId="0E18BCAD" w14:textId="5F6B435A" w:rsidR="00FC0E3E" w:rsidRPr="007162BC" w:rsidRDefault="00203CD0" w:rsidP="00A8685D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color w:val="000000" w:themeColor="text1"/>
                <w:szCs w:val="24"/>
              </w:rPr>
              <w:t>Short note on Precision rectifiers</w:t>
            </w:r>
          </w:p>
        </w:tc>
      </w:tr>
      <w:tr w:rsidR="00FC0E3E" w:rsidRPr="007162BC" w14:paraId="097C606B" w14:textId="77777777" w:rsidTr="00EB12D2">
        <w:tc>
          <w:tcPr>
            <w:tcW w:w="2376" w:type="dxa"/>
            <w:vAlign w:val="center"/>
          </w:tcPr>
          <w:p w14:paraId="00B32BB1" w14:textId="4BBDD2F2" w:rsidR="00FC0E3E" w:rsidRPr="007162BC" w:rsidRDefault="00C95BDA" w:rsidP="00A8685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7117" w:type="dxa"/>
          </w:tcPr>
          <w:p w14:paraId="749FE762" w14:textId="1A186C14" w:rsidR="00FC0E3E" w:rsidRPr="007162BC" w:rsidRDefault="00203CD0" w:rsidP="00A45826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How precision rectifiers are different from ordinary diode rectifiers.</w:t>
            </w:r>
          </w:p>
        </w:tc>
      </w:tr>
      <w:tr w:rsidR="00203CD0" w:rsidRPr="007162BC" w14:paraId="6528F7D3" w14:textId="77777777" w:rsidTr="00EB12D2">
        <w:tc>
          <w:tcPr>
            <w:tcW w:w="2376" w:type="dxa"/>
            <w:vAlign w:val="center"/>
          </w:tcPr>
          <w:p w14:paraId="15637B88" w14:textId="132C08B7" w:rsidR="00203CD0" w:rsidRPr="007162BC" w:rsidRDefault="00C95BDA" w:rsidP="00A8685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7117" w:type="dxa"/>
          </w:tcPr>
          <w:p w14:paraId="2486DF15" w14:textId="0EF5AE9F" w:rsidR="00203CD0" w:rsidRPr="007162BC" w:rsidRDefault="00203CD0" w:rsidP="00A45826">
            <w:pPr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7162BC">
              <w:rPr>
                <w:rFonts w:ascii="Times New Roman" w:hAnsi="Times New Roman" w:cs="Times New Roman"/>
                <w:szCs w:val="24"/>
              </w:rPr>
              <w:t>Design  a</w:t>
            </w:r>
            <w:proofErr w:type="gramEnd"/>
            <w:r w:rsidRPr="007162BC">
              <w:rPr>
                <w:rFonts w:ascii="Times New Roman" w:hAnsi="Times New Roman" w:cs="Times New Roman"/>
                <w:szCs w:val="24"/>
              </w:rPr>
              <w:t xml:space="preserve"> circuit for V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>0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= 2V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>1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– 3V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>2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using single opamp and few resistors.</w:t>
            </w:r>
          </w:p>
        </w:tc>
      </w:tr>
      <w:tr w:rsidR="00203CD0" w:rsidRPr="007162BC" w14:paraId="3F4B2E06" w14:textId="77777777" w:rsidTr="00EB12D2">
        <w:tc>
          <w:tcPr>
            <w:tcW w:w="2376" w:type="dxa"/>
            <w:vAlign w:val="center"/>
          </w:tcPr>
          <w:p w14:paraId="6F5FC338" w14:textId="76D8BCA7" w:rsidR="00203CD0" w:rsidRPr="007162BC" w:rsidRDefault="00C95BDA" w:rsidP="00A8685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7117" w:type="dxa"/>
          </w:tcPr>
          <w:p w14:paraId="47D130D5" w14:textId="051DB7A3" w:rsidR="00203CD0" w:rsidRPr="007162BC" w:rsidRDefault="00203CD0" w:rsidP="00A45826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Short note on three terminal fixed voltage regulators.</w:t>
            </w:r>
          </w:p>
        </w:tc>
      </w:tr>
      <w:tr w:rsidR="00AB28FB" w:rsidRPr="007162BC" w14:paraId="4D092B9B" w14:textId="77777777" w:rsidTr="00EB12D2">
        <w:tc>
          <w:tcPr>
            <w:tcW w:w="2376" w:type="dxa"/>
            <w:vAlign w:val="center"/>
          </w:tcPr>
          <w:p w14:paraId="1FB1482C" w14:textId="33168F8E" w:rsidR="00AB28FB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7117" w:type="dxa"/>
          </w:tcPr>
          <w:p w14:paraId="6F2A83A4" w14:textId="2665B701" w:rsidR="00AB28FB" w:rsidRPr="007162BC" w:rsidRDefault="00AB28FB" w:rsidP="00AB28FB">
            <w:pPr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7162BC">
              <w:rPr>
                <w:rFonts w:ascii="Times New Roman" w:hAnsi="Times New Roman" w:cs="Times New Roman"/>
                <w:szCs w:val="24"/>
              </w:rPr>
              <w:t>Design  a</w:t>
            </w:r>
            <w:proofErr w:type="gramEnd"/>
            <w:r w:rsidRPr="007162BC">
              <w:rPr>
                <w:rFonts w:ascii="Times New Roman" w:hAnsi="Times New Roman" w:cs="Times New Roman"/>
                <w:szCs w:val="24"/>
              </w:rPr>
              <w:t xml:space="preserve"> circuit for V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>0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= V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>1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+ V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>2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using single opamp and few resistors.</w:t>
            </w:r>
          </w:p>
        </w:tc>
      </w:tr>
      <w:tr w:rsidR="00AB28FB" w:rsidRPr="007162BC" w14:paraId="093FFFC7" w14:textId="77777777" w:rsidTr="00EB12D2">
        <w:tc>
          <w:tcPr>
            <w:tcW w:w="2376" w:type="dxa"/>
            <w:vAlign w:val="center"/>
          </w:tcPr>
          <w:p w14:paraId="08E64E86" w14:textId="721334C1" w:rsidR="00AB28FB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7117" w:type="dxa"/>
          </w:tcPr>
          <w:p w14:paraId="065F189D" w14:textId="138BD54B" w:rsidR="00AB28FB" w:rsidRPr="007162BC" w:rsidRDefault="00AB28FB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Explain opamp as window detector.</w:t>
            </w:r>
          </w:p>
        </w:tc>
      </w:tr>
      <w:tr w:rsidR="00AB28FB" w:rsidRPr="007162BC" w14:paraId="2AEC44D8" w14:textId="77777777" w:rsidTr="00EB12D2">
        <w:tc>
          <w:tcPr>
            <w:tcW w:w="2376" w:type="dxa"/>
            <w:vAlign w:val="center"/>
          </w:tcPr>
          <w:p w14:paraId="1C6C5EDA" w14:textId="1DE99D88" w:rsidR="00AB28FB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7117" w:type="dxa"/>
          </w:tcPr>
          <w:p w14:paraId="047F83B4" w14:textId="1A8DCA21" w:rsidR="00AB28FB" w:rsidRPr="007162BC" w:rsidRDefault="000D0580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Short note on voltage to current converter.</w:t>
            </w:r>
          </w:p>
        </w:tc>
      </w:tr>
      <w:tr w:rsidR="000D0580" w:rsidRPr="007162BC" w14:paraId="7FBEA155" w14:textId="77777777" w:rsidTr="00EB12D2">
        <w:tc>
          <w:tcPr>
            <w:tcW w:w="2376" w:type="dxa"/>
            <w:vAlign w:val="center"/>
          </w:tcPr>
          <w:p w14:paraId="1589C7CC" w14:textId="21CD75F0" w:rsidR="000D0580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7117" w:type="dxa"/>
          </w:tcPr>
          <w:p w14:paraId="61C28D96" w14:textId="49FC20E0" w:rsidR="000D0580" w:rsidRPr="007162BC" w:rsidRDefault="00B27B6D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Explain current to voltage converter.</w:t>
            </w:r>
          </w:p>
        </w:tc>
      </w:tr>
      <w:tr w:rsidR="00B27B6D" w:rsidRPr="007162BC" w14:paraId="61E2CC79" w14:textId="77777777" w:rsidTr="00EB12D2">
        <w:tc>
          <w:tcPr>
            <w:tcW w:w="2376" w:type="dxa"/>
            <w:vAlign w:val="center"/>
          </w:tcPr>
          <w:p w14:paraId="1F49373E" w14:textId="2351E2DF" w:rsidR="00B27B6D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7117" w:type="dxa"/>
          </w:tcPr>
          <w:p w14:paraId="56D91AB7" w14:textId="11AA06E8" w:rsidR="00B27B6D" w:rsidRPr="007162BC" w:rsidRDefault="00B27B6D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Short note on peak detector circuit.</w:t>
            </w:r>
          </w:p>
        </w:tc>
      </w:tr>
      <w:tr w:rsidR="00B27B6D" w:rsidRPr="007162BC" w14:paraId="52789467" w14:textId="77777777" w:rsidTr="00EB12D2">
        <w:tc>
          <w:tcPr>
            <w:tcW w:w="2376" w:type="dxa"/>
            <w:vAlign w:val="center"/>
          </w:tcPr>
          <w:p w14:paraId="6A2CFEC3" w14:textId="3528AC7B" w:rsidR="00B27B6D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7117" w:type="dxa"/>
          </w:tcPr>
          <w:p w14:paraId="5B367021" w14:textId="5C0909DF" w:rsidR="00B27B6D" w:rsidRPr="007162BC" w:rsidRDefault="00B27B6D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Short note on VCO IC 566.</w:t>
            </w:r>
          </w:p>
        </w:tc>
      </w:tr>
      <w:tr w:rsidR="00B27B6D" w:rsidRPr="007162BC" w14:paraId="3CA693EF" w14:textId="77777777" w:rsidTr="00EB12D2">
        <w:tc>
          <w:tcPr>
            <w:tcW w:w="2376" w:type="dxa"/>
            <w:vAlign w:val="center"/>
          </w:tcPr>
          <w:p w14:paraId="0548A039" w14:textId="76B8894B" w:rsidR="00B27B6D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7117" w:type="dxa"/>
          </w:tcPr>
          <w:p w14:paraId="4E375AE3" w14:textId="3DCA2CC6" w:rsidR="00B27B6D" w:rsidRPr="007162BC" w:rsidRDefault="00B27B6D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Explain the application of IC </w:t>
            </w:r>
            <w:proofErr w:type="gramStart"/>
            <w:r w:rsidRPr="007162BC">
              <w:rPr>
                <w:rFonts w:ascii="Times New Roman" w:hAnsi="Times New Roman" w:cs="Times New Roman"/>
                <w:szCs w:val="24"/>
              </w:rPr>
              <w:t>565  as</w:t>
            </w:r>
            <w:proofErr w:type="gramEnd"/>
            <w:r w:rsidRPr="007162BC">
              <w:rPr>
                <w:rFonts w:ascii="Times New Roman" w:hAnsi="Times New Roman" w:cs="Times New Roman"/>
                <w:szCs w:val="24"/>
              </w:rPr>
              <w:t xml:space="preserve"> FSK Demodulator.</w:t>
            </w:r>
          </w:p>
        </w:tc>
      </w:tr>
      <w:tr w:rsidR="00B27B6D" w:rsidRPr="007162BC" w14:paraId="2C6CAC69" w14:textId="77777777" w:rsidTr="00EB12D2">
        <w:tc>
          <w:tcPr>
            <w:tcW w:w="2376" w:type="dxa"/>
            <w:vAlign w:val="center"/>
          </w:tcPr>
          <w:p w14:paraId="565586C5" w14:textId="7EE858F3" w:rsidR="00B27B6D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7117" w:type="dxa"/>
          </w:tcPr>
          <w:p w14:paraId="2A201905" w14:textId="25EFFF3D" w:rsidR="00B27B6D" w:rsidRPr="007162BC" w:rsidRDefault="00B27B6D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Explain the application of IC 566 as Frequency modulator.</w:t>
            </w:r>
          </w:p>
        </w:tc>
      </w:tr>
      <w:tr w:rsidR="00FA402F" w:rsidRPr="007162BC" w14:paraId="695D0407" w14:textId="77777777" w:rsidTr="00EB12D2">
        <w:tc>
          <w:tcPr>
            <w:tcW w:w="2376" w:type="dxa"/>
            <w:vAlign w:val="center"/>
          </w:tcPr>
          <w:p w14:paraId="2C9ACF94" w14:textId="6858D687" w:rsidR="00FA402F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7117" w:type="dxa"/>
          </w:tcPr>
          <w:p w14:paraId="4A1A2DD4" w14:textId="0807BA63" w:rsidR="00FA402F" w:rsidRPr="007162BC" w:rsidRDefault="006832CD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sign a monostable multivibrator using IC 555 timer to obtain pulse width of 10 msec.</w:t>
            </w:r>
          </w:p>
        </w:tc>
      </w:tr>
      <w:tr w:rsidR="00FA402F" w:rsidRPr="007162BC" w14:paraId="4489046E" w14:textId="77777777" w:rsidTr="00EB12D2">
        <w:tc>
          <w:tcPr>
            <w:tcW w:w="2376" w:type="dxa"/>
            <w:vAlign w:val="center"/>
          </w:tcPr>
          <w:p w14:paraId="714652D9" w14:textId="62A9DE62" w:rsidR="00FA402F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7117" w:type="dxa"/>
          </w:tcPr>
          <w:p w14:paraId="31E54B5D" w14:textId="33B42242" w:rsidR="00FA402F" w:rsidRPr="007162BC" w:rsidRDefault="006832CD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sign a first order low pass filter to provide a cut off frequency of 10 kHz.</w:t>
            </w:r>
          </w:p>
        </w:tc>
      </w:tr>
      <w:tr w:rsidR="003668B2" w:rsidRPr="007162BC" w14:paraId="1BCD3E70" w14:textId="77777777" w:rsidTr="00EB12D2">
        <w:tc>
          <w:tcPr>
            <w:tcW w:w="2376" w:type="dxa"/>
            <w:vAlign w:val="center"/>
          </w:tcPr>
          <w:p w14:paraId="5E8852A5" w14:textId="14DC90DE" w:rsidR="003668B2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9</w:t>
            </w:r>
          </w:p>
        </w:tc>
        <w:tc>
          <w:tcPr>
            <w:tcW w:w="7117" w:type="dxa"/>
          </w:tcPr>
          <w:p w14:paraId="099DE2FB" w14:textId="77777777" w:rsidR="003668B2" w:rsidRPr="007162BC" w:rsidRDefault="003668B2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If the input to the ideal comparator</w:t>
            </w:r>
            <w:r w:rsidR="009B2DE1" w:rsidRPr="007162BC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7162BC">
              <w:rPr>
                <w:rFonts w:ascii="Times New Roman" w:hAnsi="Times New Roman" w:cs="Times New Roman"/>
                <w:szCs w:val="24"/>
              </w:rPr>
              <w:t>shown in the fig below</w:t>
            </w:r>
            <w:r w:rsidR="009B2DE1" w:rsidRPr="007162BC">
              <w:rPr>
                <w:rFonts w:ascii="Times New Roman" w:hAnsi="Times New Roman" w:cs="Times New Roman"/>
                <w:szCs w:val="24"/>
              </w:rPr>
              <w:t xml:space="preserve"> is a sinusoidal signal of </w:t>
            </w:r>
            <w:proofErr w:type="gramStart"/>
            <w:r w:rsidR="009B2DE1" w:rsidRPr="007162BC">
              <w:rPr>
                <w:rFonts w:ascii="Times New Roman" w:hAnsi="Times New Roman" w:cs="Times New Roman"/>
                <w:szCs w:val="24"/>
              </w:rPr>
              <w:t>8 volt</w:t>
            </w:r>
            <w:proofErr w:type="gramEnd"/>
            <w:r w:rsidR="009B2DE1" w:rsidRPr="007162BC">
              <w:rPr>
                <w:rFonts w:ascii="Times New Roman" w:hAnsi="Times New Roman" w:cs="Times New Roman"/>
                <w:szCs w:val="24"/>
              </w:rPr>
              <w:t xml:space="preserve"> peak to peak without any DC component then check whether the duty cycle of the output of comparator is 33.33% or 25% or 20%. Prove it.</w:t>
            </w:r>
          </w:p>
          <w:p w14:paraId="2ED77C6D" w14:textId="70AE743C" w:rsidR="009B2DE1" w:rsidRPr="007162BC" w:rsidRDefault="009B2DE1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object w:dxaOrig="4400" w:dyaOrig="1470" w14:anchorId="5EA328A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20pt;height:73.5pt" o:ole="">
                  <v:imagedata r:id="rId10" o:title=""/>
                </v:shape>
                <o:OLEObject Type="Embed" ProgID="PBrush" ShapeID="_x0000_i1025" DrawAspect="Content" ObjectID="_1713543423" r:id="rId11"/>
              </w:object>
            </w:r>
          </w:p>
        </w:tc>
      </w:tr>
      <w:tr w:rsidR="009B2DE1" w:rsidRPr="007162BC" w14:paraId="1ECE1F4E" w14:textId="77777777" w:rsidTr="00EB12D2">
        <w:tc>
          <w:tcPr>
            <w:tcW w:w="2376" w:type="dxa"/>
            <w:vAlign w:val="center"/>
          </w:tcPr>
          <w:p w14:paraId="7CE741C7" w14:textId="598A6547" w:rsidR="009B2DE1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0</w:t>
            </w:r>
          </w:p>
        </w:tc>
        <w:tc>
          <w:tcPr>
            <w:tcW w:w="7117" w:type="dxa"/>
          </w:tcPr>
          <w:p w14:paraId="4ED364C8" w14:textId="43699813" w:rsidR="009B2DE1" w:rsidRPr="007162BC" w:rsidRDefault="00CB356E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Explain zero crossing detector.</w:t>
            </w:r>
          </w:p>
        </w:tc>
      </w:tr>
      <w:tr w:rsidR="00CB356E" w:rsidRPr="007162BC" w14:paraId="71119DA9" w14:textId="77777777" w:rsidTr="00EB12D2">
        <w:tc>
          <w:tcPr>
            <w:tcW w:w="2376" w:type="dxa"/>
            <w:vAlign w:val="center"/>
          </w:tcPr>
          <w:p w14:paraId="40861B23" w14:textId="0FB6CD55" w:rsidR="00CB356E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1</w:t>
            </w:r>
          </w:p>
        </w:tc>
        <w:tc>
          <w:tcPr>
            <w:tcW w:w="7117" w:type="dxa"/>
          </w:tcPr>
          <w:p w14:paraId="73CBEB5F" w14:textId="3D92872F" w:rsidR="00CB356E" w:rsidRPr="007162BC" w:rsidRDefault="00480B48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Draw the circuit diagram of Schmitt trigger to achieve hysteresis of 4V with UTP = 7V, LTP=3V, </w:t>
            </w:r>
            <w:proofErr w:type="spellStart"/>
            <w:r w:rsidRPr="007162BC">
              <w:rPr>
                <w:rFonts w:ascii="Times New Roman" w:hAnsi="Times New Roman" w:cs="Times New Roman"/>
                <w:szCs w:val="24"/>
              </w:rPr>
              <w:t>Vcc</w:t>
            </w:r>
            <w:proofErr w:type="spellEnd"/>
            <w:r w:rsidRPr="007162BC">
              <w:rPr>
                <w:rFonts w:ascii="Times New Roman" w:hAnsi="Times New Roman" w:cs="Times New Roman"/>
                <w:szCs w:val="24"/>
              </w:rPr>
              <w:t>=12V and Vee=-12V.</w:t>
            </w:r>
          </w:p>
        </w:tc>
      </w:tr>
      <w:tr w:rsidR="00C95BDA" w:rsidRPr="007162BC" w14:paraId="4E0D9D28" w14:textId="77777777" w:rsidTr="00EB12D2">
        <w:tc>
          <w:tcPr>
            <w:tcW w:w="2376" w:type="dxa"/>
            <w:vAlign w:val="center"/>
          </w:tcPr>
          <w:p w14:paraId="76E80546" w14:textId="35247599" w:rsidR="00C95BDA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2</w:t>
            </w:r>
          </w:p>
        </w:tc>
        <w:tc>
          <w:tcPr>
            <w:tcW w:w="7117" w:type="dxa"/>
          </w:tcPr>
          <w:p w14:paraId="3E1F33A9" w14:textId="4F14E75A" w:rsidR="00C95BDA" w:rsidRPr="007162BC" w:rsidRDefault="00C95BDA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State and explain </w:t>
            </w:r>
            <w:proofErr w:type="spellStart"/>
            <w:r w:rsidRPr="007162BC">
              <w:rPr>
                <w:rFonts w:ascii="Times New Roman" w:hAnsi="Times New Roman" w:cs="Times New Roman"/>
                <w:szCs w:val="24"/>
              </w:rPr>
              <w:t>Barkhausean</w:t>
            </w:r>
            <w:proofErr w:type="spellEnd"/>
            <w:r w:rsidRPr="007162BC">
              <w:rPr>
                <w:rFonts w:ascii="Times New Roman" w:hAnsi="Times New Roman" w:cs="Times New Roman"/>
                <w:szCs w:val="24"/>
              </w:rPr>
              <w:t xml:space="preserve"> criteria.</w:t>
            </w:r>
          </w:p>
        </w:tc>
      </w:tr>
      <w:tr w:rsidR="00C95BDA" w:rsidRPr="007162BC" w14:paraId="1EA59CD6" w14:textId="77777777" w:rsidTr="00EB12D2">
        <w:tc>
          <w:tcPr>
            <w:tcW w:w="2376" w:type="dxa"/>
            <w:vAlign w:val="center"/>
          </w:tcPr>
          <w:p w14:paraId="4DBC3859" w14:textId="5BC6B51B" w:rsidR="00C95BDA" w:rsidRPr="007162BC" w:rsidRDefault="00C95BDA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3</w:t>
            </w:r>
          </w:p>
        </w:tc>
        <w:tc>
          <w:tcPr>
            <w:tcW w:w="7117" w:type="dxa"/>
          </w:tcPr>
          <w:p w14:paraId="48CA943C" w14:textId="2DC8E92B" w:rsidR="00C95BDA" w:rsidRPr="007162BC" w:rsidRDefault="004E5148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Short note on active filters.</w:t>
            </w:r>
          </w:p>
        </w:tc>
      </w:tr>
      <w:tr w:rsidR="0023183B" w:rsidRPr="007162BC" w14:paraId="25AB6B54" w14:textId="77777777" w:rsidTr="00EB12D2">
        <w:tc>
          <w:tcPr>
            <w:tcW w:w="2376" w:type="dxa"/>
            <w:vAlign w:val="center"/>
          </w:tcPr>
          <w:p w14:paraId="440754AA" w14:textId="38766A00" w:rsidR="0023183B" w:rsidRPr="007162BC" w:rsidRDefault="0023183B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4</w:t>
            </w:r>
          </w:p>
        </w:tc>
        <w:tc>
          <w:tcPr>
            <w:tcW w:w="7117" w:type="dxa"/>
          </w:tcPr>
          <w:p w14:paraId="6847CDB4" w14:textId="5C2046FD" w:rsidR="0023183B" w:rsidRPr="007162BC" w:rsidRDefault="0023183B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Compare </w:t>
            </w:r>
            <w:proofErr w:type="spellStart"/>
            <w:r w:rsidRPr="007162BC">
              <w:rPr>
                <w:rFonts w:ascii="Times New Roman" w:hAnsi="Times New Roman" w:cs="Times New Roman"/>
                <w:szCs w:val="24"/>
              </w:rPr>
              <w:t>astable</w:t>
            </w:r>
            <w:proofErr w:type="spellEnd"/>
            <w:r w:rsidRPr="007162BC">
              <w:rPr>
                <w:rFonts w:ascii="Times New Roman" w:hAnsi="Times New Roman" w:cs="Times New Roman"/>
                <w:szCs w:val="24"/>
              </w:rPr>
              <w:t xml:space="preserve"> with monostable multivibrator.</w:t>
            </w:r>
          </w:p>
        </w:tc>
      </w:tr>
      <w:tr w:rsidR="0023183B" w:rsidRPr="007162BC" w14:paraId="53735BA7" w14:textId="77777777" w:rsidTr="00EB12D2">
        <w:tc>
          <w:tcPr>
            <w:tcW w:w="2376" w:type="dxa"/>
            <w:vAlign w:val="center"/>
          </w:tcPr>
          <w:p w14:paraId="44E3BE86" w14:textId="2F9E74F7" w:rsidR="0023183B" w:rsidRPr="007162BC" w:rsidRDefault="0023183B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lastRenderedPageBreak/>
              <w:t>25</w:t>
            </w:r>
          </w:p>
        </w:tc>
        <w:tc>
          <w:tcPr>
            <w:tcW w:w="7117" w:type="dxa"/>
          </w:tcPr>
          <w:p w14:paraId="7010E6CE" w14:textId="616B8C89" w:rsidR="0023183B" w:rsidRPr="007162BC" w:rsidRDefault="0023183B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Explain the block diagram of opamp.</w:t>
            </w:r>
          </w:p>
        </w:tc>
      </w:tr>
      <w:tr w:rsidR="0023183B" w:rsidRPr="007162BC" w14:paraId="4667AC88" w14:textId="77777777" w:rsidTr="00EB12D2">
        <w:tc>
          <w:tcPr>
            <w:tcW w:w="2376" w:type="dxa"/>
            <w:vAlign w:val="center"/>
          </w:tcPr>
          <w:p w14:paraId="7BE4FDAA" w14:textId="09A8E4EF" w:rsidR="0023183B" w:rsidRPr="007162BC" w:rsidRDefault="0023183B" w:rsidP="00AB2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6</w:t>
            </w:r>
          </w:p>
        </w:tc>
        <w:tc>
          <w:tcPr>
            <w:tcW w:w="7117" w:type="dxa"/>
          </w:tcPr>
          <w:p w14:paraId="1AE460F1" w14:textId="76129435" w:rsidR="0023183B" w:rsidRPr="007162BC" w:rsidRDefault="0023183B" w:rsidP="00AB28FB">
            <w:pPr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fine CMRR, Slew rate, Input offset voltage and input offset current.</w:t>
            </w:r>
          </w:p>
        </w:tc>
      </w:tr>
    </w:tbl>
    <w:p w14:paraId="3420A865" w14:textId="77777777" w:rsidR="003E17E8" w:rsidRPr="007162BC" w:rsidRDefault="003E17E8" w:rsidP="0023442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14:paraId="39D8D5D5" w14:textId="2388D3AB" w:rsidR="0023442B" w:rsidRPr="007162BC" w:rsidRDefault="0023442B" w:rsidP="0023442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376"/>
        <w:gridCol w:w="7117"/>
      </w:tblGrid>
      <w:tr w:rsidR="00EB12D2" w:rsidRPr="007162BC" w14:paraId="2C964C72" w14:textId="77777777" w:rsidTr="00EB12D2">
        <w:tc>
          <w:tcPr>
            <w:tcW w:w="2376" w:type="dxa"/>
            <w:vAlign w:val="center"/>
          </w:tcPr>
          <w:p w14:paraId="4E90231C" w14:textId="1CDE5A0F" w:rsidR="00EB12D2" w:rsidRPr="007162BC" w:rsidRDefault="001C5075" w:rsidP="001C507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7162BC">
              <w:rPr>
                <w:rFonts w:ascii="Times New Roman" w:hAnsi="Times New Roman" w:cs="Times New Roman"/>
                <w:b/>
                <w:szCs w:val="24"/>
              </w:rPr>
              <w:t xml:space="preserve">          </w:t>
            </w:r>
            <w:r w:rsidR="00EB12D2" w:rsidRPr="007162BC">
              <w:rPr>
                <w:rFonts w:ascii="Times New Roman" w:hAnsi="Times New Roman" w:cs="Times New Roman"/>
                <w:b/>
                <w:szCs w:val="24"/>
              </w:rPr>
              <w:t xml:space="preserve">Q3 </w:t>
            </w:r>
          </w:p>
        </w:tc>
        <w:tc>
          <w:tcPr>
            <w:tcW w:w="7117" w:type="dxa"/>
          </w:tcPr>
          <w:p w14:paraId="0A9FB959" w14:textId="3BC0E97C" w:rsidR="00EB12D2" w:rsidRPr="007162BC" w:rsidRDefault="001C5075" w:rsidP="00EB12D2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7162BC">
              <w:rPr>
                <w:rFonts w:ascii="Times New Roman" w:hAnsi="Times New Roman" w:cs="Times New Roman"/>
                <w:b/>
                <w:szCs w:val="24"/>
              </w:rPr>
              <w:t xml:space="preserve">10 marks </w:t>
            </w:r>
          </w:p>
        </w:tc>
      </w:tr>
      <w:tr w:rsidR="0023442B" w:rsidRPr="007162BC" w14:paraId="670C328B" w14:textId="77777777" w:rsidTr="00EB12D2">
        <w:tc>
          <w:tcPr>
            <w:tcW w:w="2376" w:type="dxa"/>
            <w:vAlign w:val="center"/>
          </w:tcPr>
          <w:p w14:paraId="1CFF8556" w14:textId="57D0F96D" w:rsidR="0023442B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7117" w:type="dxa"/>
          </w:tcPr>
          <w:p w14:paraId="11AAF881" w14:textId="465932C7" w:rsidR="0023442B" w:rsidRPr="007162BC" w:rsidRDefault="00CB1990" w:rsidP="0030012E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 xml:space="preserve">Draw a neat diagram of RC phase shift oscillator using opamp. Derive its frequency of oscillation. What are the values of R and C for frequency of oscillation to be </w:t>
            </w:r>
            <w:proofErr w:type="gramStart"/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1kHz.</w:t>
            </w:r>
            <w:proofErr w:type="gramEnd"/>
          </w:p>
        </w:tc>
      </w:tr>
      <w:tr w:rsidR="0023442B" w:rsidRPr="007162BC" w14:paraId="2FD2F693" w14:textId="77777777" w:rsidTr="00EB12D2">
        <w:tc>
          <w:tcPr>
            <w:tcW w:w="2376" w:type="dxa"/>
            <w:vAlign w:val="center"/>
          </w:tcPr>
          <w:p w14:paraId="59FBFBDA" w14:textId="4F7701DF" w:rsidR="0023442B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7117" w:type="dxa"/>
          </w:tcPr>
          <w:p w14:paraId="32F9AF9D" w14:textId="2DDBF281" w:rsidR="0023442B" w:rsidRPr="007162BC" w:rsidRDefault="00CB1990" w:rsidP="0030012E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With the help of neat diagram, input and output waveforms and voltage transfer characteristics explain the working of non-inverting Schmitt trigger. Derive the expression for its threshold levels.</w:t>
            </w:r>
          </w:p>
        </w:tc>
      </w:tr>
      <w:tr w:rsidR="0023442B" w:rsidRPr="007162BC" w14:paraId="0C2E4647" w14:textId="77777777" w:rsidTr="00EB12D2">
        <w:tc>
          <w:tcPr>
            <w:tcW w:w="2376" w:type="dxa"/>
            <w:vAlign w:val="center"/>
          </w:tcPr>
          <w:p w14:paraId="4B4A2564" w14:textId="5874B78A" w:rsidR="0023442B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7117" w:type="dxa"/>
          </w:tcPr>
          <w:p w14:paraId="76894BCF" w14:textId="7EE92036" w:rsidR="0023442B" w:rsidRPr="007162BC" w:rsidRDefault="00CB1990" w:rsidP="0030012E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With the help of neat diagram, input and output waveforms and voltage transfer characteristics explain the working of inverting Schmitt trigger. Derive the expression for its threshold levels.</w:t>
            </w:r>
          </w:p>
        </w:tc>
      </w:tr>
      <w:tr w:rsidR="00CB1990" w:rsidRPr="007162BC" w14:paraId="39FD6BAE" w14:textId="77777777" w:rsidTr="00EB12D2">
        <w:tc>
          <w:tcPr>
            <w:tcW w:w="2376" w:type="dxa"/>
            <w:vAlign w:val="center"/>
          </w:tcPr>
          <w:p w14:paraId="735CF61C" w14:textId="18795883" w:rsidR="00CB1990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7117" w:type="dxa"/>
          </w:tcPr>
          <w:p w14:paraId="505A79BF" w14:textId="3A1A7CC3" w:rsidR="00CB1990" w:rsidRPr="007162BC" w:rsidRDefault="00813FA8" w:rsidP="0030012E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Design a differentiator to differentiate an input signal that varies in frequency from 10Hz to about 500 Hz. Draw its frequency response. If a sinewave of 2V peak at 500 Hz is applied to a differentiator, write expression for its output and draw output waveform.</w:t>
            </w:r>
          </w:p>
        </w:tc>
      </w:tr>
      <w:tr w:rsidR="00813FA8" w:rsidRPr="007162BC" w14:paraId="1AC2EF53" w14:textId="77777777" w:rsidTr="00EB12D2">
        <w:tc>
          <w:tcPr>
            <w:tcW w:w="2376" w:type="dxa"/>
            <w:vAlign w:val="center"/>
          </w:tcPr>
          <w:p w14:paraId="1AABE19F" w14:textId="378D9824" w:rsidR="00813FA8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7117" w:type="dxa"/>
          </w:tcPr>
          <w:p w14:paraId="4EFB5399" w14:textId="144CE2F4" w:rsidR="00813FA8" w:rsidRPr="007162BC" w:rsidRDefault="00813FA8" w:rsidP="0030012E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Draw the circuit diagram of a square and triangular waveform generator using opamp. With the help of waveforms at suitable points in the circuit explain its working. Explain how duty cycle can be varied?</w:t>
            </w:r>
          </w:p>
        </w:tc>
      </w:tr>
      <w:tr w:rsidR="00813FA8" w:rsidRPr="007162BC" w14:paraId="03BFFADD" w14:textId="77777777" w:rsidTr="00EB12D2">
        <w:tc>
          <w:tcPr>
            <w:tcW w:w="2376" w:type="dxa"/>
            <w:vAlign w:val="center"/>
          </w:tcPr>
          <w:p w14:paraId="30FB5D0C" w14:textId="35C4F9E9" w:rsidR="00813FA8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7117" w:type="dxa"/>
          </w:tcPr>
          <w:p w14:paraId="362D526D" w14:textId="1BF676F7" w:rsidR="00813FA8" w:rsidRPr="007162BC" w:rsidRDefault="0005105A" w:rsidP="0030012E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Sketch the implementation of an instrumentation amplifier using three opamps and explain its operation.</w:t>
            </w:r>
          </w:p>
        </w:tc>
      </w:tr>
      <w:tr w:rsidR="0005105A" w:rsidRPr="007162BC" w14:paraId="3FEF6DBB" w14:textId="77777777" w:rsidTr="00EB12D2">
        <w:tc>
          <w:tcPr>
            <w:tcW w:w="2376" w:type="dxa"/>
            <w:vAlign w:val="center"/>
          </w:tcPr>
          <w:p w14:paraId="0390A14D" w14:textId="791D291C" w:rsidR="0005105A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7117" w:type="dxa"/>
          </w:tcPr>
          <w:p w14:paraId="5E88C4B6" w14:textId="2DD9583B" w:rsidR="0005105A" w:rsidRPr="007162BC" w:rsidRDefault="0005105A" w:rsidP="0030012E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sign a Schmitt trigger circuit to convert 5V, 1kHz sinusoidal signal to square wave using 741IC, V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>UT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= 0.8 V, V</w:t>
            </w:r>
            <w:r w:rsidR="00634C0F" w:rsidRPr="007162BC">
              <w:rPr>
                <w:rFonts w:ascii="Times New Roman" w:hAnsi="Times New Roman" w:cs="Times New Roman"/>
                <w:szCs w:val="24"/>
                <w:vertAlign w:val="subscript"/>
              </w:rPr>
              <w:t>LT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= </w:t>
            </w:r>
            <w:r w:rsidR="00634C0F" w:rsidRPr="007162BC">
              <w:rPr>
                <w:rFonts w:ascii="Times New Roman" w:hAnsi="Times New Roman" w:cs="Times New Roman"/>
                <w:szCs w:val="24"/>
              </w:rPr>
              <w:t>-</w:t>
            </w:r>
            <w:r w:rsidRPr="007162BC">
              <w:rPr>
                <w:rFonts w:ascii="Times New Roman" w:hAnsi="Times New Roman" w:cs="Times New Roman"/>
                <w:szCs w:val="24"/>
              </w:rPr>
              <w:t>0.8 V and ±V</w:t>
            </w:r>
            <w:r w:rsidRPr="007162BC">
              <w:rPr>
                <w:rFonts w:ascii="Times New Roman" w:hAnsi="Times New Roman" w:cs="Times New Roman"/>
                <w:szCs w:val="24"/>
                <w:vertAlign w:val="subscript"/>
              </w:rPr>
              <w:t>sat</w:t>
            </w:r>
            <w:r w:rsidRPr="007162BC">
              <w:rPr>
                <w:rFonts w:ascii="Times New Roman" w:hAnsi="Times New Roman" w:cs="Times New Roman"/>
                <w:szCs w:val="24"/>
              </w:rPr>
              <w:t xml:space="preserve"> = ± 11 V. Draw its transfer characteristics, input and output waveforms.</w:t>
            </w:r>
          </w:p>
        </w:tc>
      </w:tr>
      <w:tr w:rsidR="00634C0F" w:rsidRPr="007162BC" w14:paraId="2D62D778" w14:textId="77777777" w:rsidTr="00EB12D2">
        <w:tc>
          <w:tcPr>
            <w:tcW w:w="2376" w:type="dxa"/>
            <w:vAlign w:val="center"/>
          </w:tcPr>
          <w:p w14:paraId="5B75DD05" w14:textId="322D4401" w:rsidR="00634C0F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7117" w:type="dxa"/>
          </w:tcPr>
          <w:p w14:paraId="53ACF5E9" w14:textId="58E97E71" w:rsidR="00634C0F" w:rsidRPr="007162BC" w:rsidRDefault="00634C0F" w:rsidP="003001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sign an IC 555 astable multivibrator for an output frequency 1kHz and a duty cycle of 60%.</w:t>
            </w:r>
          </w:p>
        </w:tc>
      </w:tr>
      <w:tr w:rsidR="00634C0F" w:rsidRPr="007162BC" w14:paraId="27CD366D" w14:textId="77777777" w:rsidTr="00EB12D2">
        <w:tc>
          <w:tcPr>
            <w:tcW w:w="2376" w:type="dxa"/>
            <w:vAlign w:val="center"/>
          </w:tcPr>
          <w:p w14:paraId="2FB6557E" w14:textId="650E344A" w:rsidR="00634C0F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7117" w:type="dxa"/>
          </w:tcPr>
          <w:p w14:paraId="00FA925A" w14:textId="2735FA3B" w:rsidR="00634C0F" w:rsidRPr="007162BC" w:rsidRDefault="00203CD0" w:rsidP="003001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sign a Wein bridge oscillator using opamp to oscillate at a frequency of 965Hz and explain the working of Wein Bridge oscillator.</w:t>
            </w:r>
          </w:p>
        </w:tc>
      </w:tr>
      <w:tr w:rsidR="00203CD0" w:rsidRPr="007162BC" w14:paraId="56911A41" w14:textId="77777777" w:rsidTr="00EB12D2">
        <w:tc>
          <w:tcPr>
            <w:tcW w:w="2376" w:type="dxa"/>
            <w:vAlign w:val="center"/>
          </w:tcPr>
          <w:p w14:paraId="5A13CCDC" w14:textId="000DD58F" w:rsidR="00203CD0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7117" w:type="dxa"/>
          </w:tcPr>
          <w:p w14:paraId="44A705AA" w14:textId="011F99C0" w:rsidR="00203CD0" w:rsidRPr="007162BC" w:rsidRDefault="00AB28FB" w:rsidP="003001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sign a second order Butterworth high pass filter</w:t>
            </w:r>
            <w:r w:rsidR="000D0580" w:rsidRPr="007162BC">
              <w:rPr>
                <w:rFonts w:ascii="Times New Roman" w:hAnsi="Times New Roman" w:cs="Times New Roman"/>
                <w:szCs w:val="24"/>
              </w:rPr>
              <w:t xml:space="preserve"> for a cut off frequency of 1 kHz and pass band gain of 2.</w:t>
            </w:r>
          </w:p>
        </w:tc>
      </w:tr>
      <w:tr w:rsidR="000D0580" w:rsidRPr="007162BC" w14:paraId="78B9DEB1" w14:textId="77777777" w:rsidTr="00EB12D2">
        <w:tc>
          <w:tcPr>
            <w:tcW w:w="2376" w:type="dxa"/>
            <w:vAlign w:val="center"/>
          </w:tcPr>
          <w:p w14:paraId="65895A95" w14:textId="5AAD891D" w:rsidR="000D0580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7117" w:type="dxa"/>
          </w:tcPr>
          <w:p w14:paraId="6164F28C" w14:textId="40C3489F" w:rsidR="000D0580" w:rsidRPr="007162BC" w:rsidRDefault="000D0580" w:rsidP="003001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With the help of functional block diagram explain the working of voltage regulator LM317. </w:t>
            </w:r>
          </w:p>
        </w:tc>
      </w:tr>
      <w:tr w:rsidR="006832CD" w:rsidRPr="007162BC" w14:paraId="2EF5F6BF" w14:textId="77777777" w:rsidTr="00EB12D2">
        <w:tc>
          <w:tcPr>
            <w:tcW w:w="2376" w:type="dxa"/>
            <w:vAlign w:val="center"/>
          </w:tcPr>
          <w:p w14:paraId="1B5F8F5F" w14:textId="6B64E58D" w:rsidR="006832CD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7117" w:type="dxa"/>
          </w:tcPr>
          <w:p w14:paraId="3C0BE250" w14:textId="721B52BB" w:rsidR="009B2DE1" w:rsidRPr="007162BC" w:rsidRDefault="006832CD" w:rsidP="003001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sign a second order low pass filter for a cut off frequency of 1 kHz and passband gain of 1.586.</w:t>
            </w:r>
          </w:p>
        </w:tc>
      </w:tr>
      <w:tr w:rsidR="009B2DE1" w:rsidRPr="007162BC" w14:paraId="018BB26C" w14:textId="77777777" w:rsidTr="00EB12D2">
        <w:tc>
          <w:tcPr>
            <w:tcW w:w="2376" w:type="dxa"/>
            <w:vAlign w:val="center"/>
          </w:tcPr>
          <w:p w14:paraId="5DA01818" w14:textId="59C56D36" w:rsidR="009B2DE1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7117" w:type="dxa"/>
          </w:tcPr>
          <w:p w14:paraId="61C945E8" w14:textId="26890897" w:rsidR="009B2DE1" w:rsidRPr="007162BC" w:rsidRDefault="00022008" w:rsidP="003001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sign a voltage regulator using IC 7805 that will deliver 0.25 A current to a 48 ohm, 10W load.</w:t>
            </w:r>
          </w:p>
        </w:tc>
      </w:tr>
      <w:tr w:rsidR="00C11167" w:rsidRPr="007162BC" w14:paraId="5D8A4E17" w14:textId="77777777" w:rsidTr="00EB12D2">
        <w:tc>
          <w:tcPr>
            <w:tcW w:w="2376" w:type="dxa"/>
            <w:vAlign w:val="center"/>
          </w:tcPr>
          <w:p w14:paraId="30A98008" w14:textId="1A034D89" w:rsidR="00C11167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7117" w:type="dxa"/>
          </w:tcPr>
          <w:p w14:paraId="71A18C25" w14:textId="2E3F3169" w:rsidR="00C11167" w:rsidRPr="007162BC" w:rsidRDefault="008A58A6" w:rsidP="003001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Design a voltage regulator for an output of 15V and output current of 1.5A.</w:t>
            </w:r>
          </w:p>
        </w:tc>
      </w:tr>
      <w:tr w:rsidR="008A58A6" w:rsidRPr="007162BC" w14:paraId="2DED302F" w14:textId="77777777" w:rsidTr="00EB12D2">
        <w:tc>
          <w:tcPr>
            <w:tcW w:w="2376" w:type="dxa"/>
            <w:vAlign w:val="center"/>
          </w:tcPr>
          <w:p w14:paraId="04C5E812" w14:textId="1B9FF136" w:rsidR="008A58A6" w:rsidRPr="007162BC" w:rsidRDefault="0023183B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7117" w:type="dxa"/>
          </w:tcPr>
          <w:p w14:paraId="3764B7D5" w14:textId="4C059536" w:rsidR="008A58A6" w:rsidRPr="007162BC" w:rsidRDefault="008A58A6" w:rsidP="003001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7162BC">
              <w:rPr>
                <w:rFonts w:ascii="Times New Roman" w:hAnsi="Times New Roman" w:cs="Times New Roman"/>
                <w:szCs w:val="24"/>
              </w:rPr>
              <w:t xml:space="preserve">Design a voltage regulator using IC 723 to give output voltage of 15V and output current </w:t>
            </w:r>
            <w:proofErr w:type="gramStart"/>
            <w:r w:rsidRPr="007162BC">
              <w:rPr>
                <w:rFonts w:ascii="Times New Roman" w:hAnsi="Times New Roman" w:cs="Times New Roman"/>
                <w:szCs w:val="24"/>
              </w:rPr>
              <w:t>of  150</w:t>
            </w:r>
            <w:proofErr w:type="gramEnd"/>
            <w:r w:rsidRPr="007162BC">
              <w:rPr>
                <w:rFonts w:ascii="Times New Roman" w:hAnsi="Times New Roman" w:cs="Times New Roman"/>
                <w:szCs w:val="24"/>
              </w:rPr>
              <w:t xml:space="preserve"> mA.</w:t>
            </w:r>
          </w:p>
        </w:tc>
      </w:tr>
    </w:tbl>
    <w:p w14:paraId="63E8F05F" w14:textId="5734BE45" w:rsidR="003E17E8" w:rsidRDefault="003E17E8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1D74454B" w14:textId="4B2280FA" w:rsidR="001A4640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05BAE558" w14:textId="6DFD115F" w:rsidR="001A4640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20905064" w14:textId="14EFC988" w:rsidR="001A4640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4E133395" w14:textId="214AC291" w:rsidR="001A4640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4C16EDC5" w14:textId="5B7EBB91" w:rsidR="001A4640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27EEA037" w14:textId="798CEAD6" w:rsidR="001A4640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2E19FFDD" w14:textId="5F1D22E0" w:rsidR="001A4640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7BCFCEA7" w14:textId="5333874C" w:rsidR="001A4640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7ADA5209" w14:textId="77777777" w:rsidR="001A4640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p w14:paraId="4ECBB510" w14:textId="77777777" w:rsidR="001A4640" w:rsidRDefault="001A4640" w:rsidP="001A4640">
      <w:pPr>
        <w:spacing w:after="0"/>
        <w:jc w:val="center"/>
        <w:rPr>
          <w:rFonts w:ascii="Times New Roman" w:hAnsi="Times New Roman" w:cs="Times New Roman"/>
          <w:szCs w:val="24"/>
        </w:rPr>
      </w:pPr>
      <w:bookmarkStart w:id="1" w:name="_Hlk102814086"/>
      <w:r>
        <w:rPr>
          <w:rFonts w:ascii="Times New Roman" w:hAnsi="Times New Roman" w:cs="Times New Roman"/>
          <w:szCs w:val="24"/>
        </w:rPr>
        <w:lastRenderedPageBreak/>
        <w:t>Program: Electronics &amp; Telecommunication</w:t>
      </w:r>
    </w:p>
    <w:p w14:paraId="77EE00F3" w14:textId="77777777" w:rsidR="001A4640" w:rsidRDefault="001A4640" w:rsidP="001A4640"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ECC403: Linear Integrated Circuits </w:t>
      </w:r>
    </w:p>
    <w:bookmarkEnd w:id="1"/>
    <w:p w14:paraId="00A757D4" w14:textId="77777777" w:rsidR="001A4640" w:rsidRPr="0064118F" w:rsidRDefault="001A4640" w:rsidP="001A4640">
      <w:pPr>
        <w:spacing w:after="0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Time: </w:t>
      </w:r>
      <w:proofErr w:type="gramStart"/>
      <w:r>
        <w:rPr>
          <w:rFonts w:ascii="Times New Roman" w:hAnsi="Times New Roman" w:cs="Times New Roman"/>
          <w:szCs w:val="24"/>
        </w:rPr>
        <w:t xml:space="preserve">2 </w:t>
      </w:r>
      <w:r w:rsidRPr="0064118F">
        <w:rPr>
          <w:rFonts w:ascii="Times New Roman" w:hAnsi="Times New Roman" w:cs="Times New Roman"/>
          <w:szCs w:val="24"/>
        </w:rPr>
        <w:t>hour</w:t>
      </w:r>
      <w:proofErr w:type="gramEnd"/>
      <w:r>
        <w:rPr>
          <w:rFonts w:ascii="Times New Roman" w:hAnsi="Times New Roman" w:cs="Times New Roman"/>
          <w:szCs w:val="24"/>
        </w:rPr>
        <w:t xml:space="preserve"> 30 minutes </w:t>
      </w:r>
      <w:r w:rsidRPr="0064118F">
        <w:rPr>
          <w:rFonts w:ascii="Times New Roman" w:hAnsi="Times New Roman" w:cs="Times New Roman"/>
          <w:szCs w:val="24"/>
        </w:rPr>
        <w:t xml:space="preserve">                                                                         </w:t>
      </w:r>
      <w:r>
        <w:rPr>
          <w:rFonts w:ascii="Times New Roman" w:hAnsi="Times New Roman" w:cs="Times New Roman"/>
          <w:szCs w:val="24"/>
        </w:rPr>
        <w:t xml:space="preserve">          </w:t>
      </w:r>
      <w:r w:rsidRPr="0064118F">
        <w:rPr>
          <w:rFonts w:ascii="Times New Roman" w:hAnsi="Times New Roman" w:cs="Times New Roman"/>
          <w:szCs w:val="24"/>
        </w:rPr>
        <w:t xml:space="preserve">Max. Marks: </w:t>
      </w:r>
      <w:r>
        <w:rPr>
          <w:rFonts w:ascii="Times New Roman" w:hAnsi="Times New Roman" w:cs="Times New Roman"/>
          <w:szCs w:val="24"/>
        </w:rPr>
        <w:t>8</w:t>
      </w:r>
      <w:r w:rsidRPr="0064118F">
        <w:rPr>
          <w:rFonts w:ascii="Times New Roman" w:hAnsi="Times New Roman" w:cs="Times New Roman"/>
          <w:szCs w:val="24"/>
        </w:rPr>
        <w:t>0</w:t>
      </w:r>
    </w:p>
    <w:p w14:paraId="2EE102B5" w14:textId="77777777" w:rsidR="001A4640" w:rsidRDefault="001A4640" w:rsidP="001A4640">
      <w:pPr>
        <w:jc w:val="center"/>
      </w:pPr>
      <w:r w:rsidRPr="0064118F">
        <w:rPr>
          <w:rFonts w:ascii="Times New Roman" w:hAnsi="Times New Roman" w:cs="Times New Roman"/>
          <w:szCs w:val="24"/>
        </w:rPr>
        <w:t>===============================================</w:t>
      </w:r>
      <w:r>
        <w:rPr>
          <w:rFonts w:ascii="Times New Roman" w:hAnsi="Times New Roman" w:cs="Times New Roman"/>
          <w:szCs w:val="24"/>
        </w:rPr>
        <w:t>==================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1A4640" w:rsidRPr="00A45826" w14:paraId="4628F617" w14:textId="77777777" w:rsidTr="009461EA">
        <w:trPr>
          <w:jc w:val="center"/>
        </w:trPr>
        <w:tc>
          <w:tcPr>
            <w:tcW w:w="1255" w:type="dxa"/>
          </w:tcPr>
          <w:p w14:paraId="0931B76B" w14:textId="77777777" w:rsidR="001A4640" w:rsidRPr="00493EC9" w:rsidRDefault="001A4640" w:rsidP="009461EA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535644CC" w14:textId="77777777" w:rsidR="001A4640" w:rsidRDefault="001A4640" w:rsidP="009461EA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2F9A1BCB" w14:textId="77777777" w:rsidR="001A4640" w:rsidRPr="00493EC9" w:rsidRDefault="001A4640" w:rsidP="009461EA">
            <w:pPr>
              <w:spacing w:before="120" w:after="120"/>
              <w:jc w:val="center"/>
              <w:rPr>
                <w:b/>
              </w:rPr>
            </w:pPr>
          </w:p>
        </w:tc>
      </w:tr>
      <w:tr w:rsidR="001A4640" w:rsidRPr="00A45826" w14:paraId="0E5E5002" w14:textId="77777777" w:rsidTr="009461EA">
        <w:trPr>
          <w:jc w:val="center"/>
        </w:trPr>
        <w:tc>
          <w:tcPr>
            <w:tcW w:w="1255" w:type="dxa"/>
          </w:tcPr>
          <w:p w14:paraId="2C75A4CD" w14:textId="77777777" w:rsidR="001A4640" w:rsidRDefault="001A4640" w:rsidP="009461EA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38401B26" w14:textId="77777777" w:rsidR="001A4640" w:rsidRDefault="001A4640" w:rsidP="009461EA">
            <w:pPr>
              <w:spacing w:before="120" w:after="120"/>
              <w:jc w:val="center"/>
            </w:pPr>
            <w:r>
              <w:t>C</w:t>
            </w:r>
          </w:p>
        </w:tc>
      </w:tr>
      <w:tr w:rsidR="001A4640" w:rsidRPr="00A45826" w14:paraId="72806C07" w14:textId="77777777" w:rsidTr="009461EA">
        <w:trPr>
          <w:jc w:val="center"/>
        </w:trPr>
        <w:tc>
          <w:tcPr>
            <w:tcW w:w="1255" w:type="dxa"/>
          </w:tcPr>
          <w:p w14:paraId="53300FFA" w14:textId="77777777" w:rsidR="001A4640" w:rsidRPr="00A45826" w:rsidRDefault="001A4640" w:rsidP="009461EA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75E1CCF3" w14:textId="77777777" w:rsidR="001A4640" w:rsidRPr="00A45826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67761013" w14:textId="77777777" w:rsidTr="009461EA">
        <w:trPr>
          <w:jc w:val="center"/>
        </w:trPr>
        <w:tc>
          <w:tcPr>
            <w:tcW w:w="1255" w:type="dxa"/>
          </w:tcPr>
          <w:p w14:paraId="43BD3C28" w14:textId="77777777" w:rsidR="001A4640" w:rsidRPr="00A45826" w:rsidRDefault="001A4640" w:rsidP="009461EA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4DB9AEDC" w14:textId="77777777" w:rsidR="001A4640" w:rsidRDefault="001A4640" w:rsidP="009461EA">
            <w:pPr>
              <w:spacing w:before="120" w:after="120"/>
              <w:jc w:val="center"/>
            </w:pPr>
            <w:r>
              <w:t>C</w:t>
            </w:r>
          </w:p>
        </w:tc>
      </w:tr>
      <w:tr w:rsidR="001A4640" w:rsidRPr="00A45826" w14:paraId="095B80EB" w14:textId="77777777" w:rsidTr="009461EA">
        <w:trPr>
          <w:jc w:val="center"/>
        </w:trPr>
        <w:tc>
          <w:tcPr>
            <w:tcW w:w="1255" w:type="dxa"/>
          </w:tcPr>
          <w:p w14:paraId="3753A728" w14:textId="77777777" w:rsidR="001A4640" w:rsidRPr="00A45826" w:rsidRDefault="001A4640" w:rsidP="009461EA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1F4085D8" w14:textId="77777777" w:rsidR="001A4640" w:rsidRPr="00A45826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76F68B6E" w14:textId="77777777" w:rsidTr="009461EA">
        <w:trPr>
          <w:jc w:val="center"/>
        </w:trPr>
        <w:tc>
          <w:tcPr>
            <w:tcW w:w="1255" w:type="dxa"/>
          </w:tcPr>
          <w:p w14:paraId="166D7BDC" w14:textId="77777777" w:rsidR="001A4640" w:rsidRPr="00A45826" w:rsidRDefault="001A4640" w:rsidP="009461EA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01355B27" w14:textId="77777777" w:rsidR="001A4640" w:rsidRDefault="001A4640" w:rsidP="009461EA">
            <w:pPr>
              <w:spacing w:before="120" w:after="120"/>
              <w:jc w:val="center"/>
            </w:pPr>
            <w:r>
              <w:t>D</w:t>
            </w:r>
          </w:p>
        </w:tc>
      </w:tr>
      <w:tr w:rsidR="001A4640" w:rsidRPr="00A45826" w14:paraId="68081BB0" w14:textId="77777777" w:rsidTr="009461EA">
        <w:trPr>
          <w:jc w:val="center"/>
        </w:trPr>
        <w:tc>
          <w:tcPr>
            <w:tcW w:w="1255" w:type="dxa"/>
          </w:tcPr>
          <w:p w14:paraId="6B4FF7DE" w14:textId="77777777" w:rsidR="001A4640" w:rsidRPr="00A45826" w:rsidRDefault="001A4640" w:rsidP="009461EA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75E4DD3B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56C7F34A" w14:textId="77777777" w:rsidTr="009461EA">
        <w:trPr>
          <w:jc w:val="center"/>
        </w:trPr>
        <w:tc>
          <w:tcPr>
            <w:tcW w:w="1255" w:type="dxa"/>
          </w:tcPr>
          <w:p w14:paraId="1A1B2780" w14:textId="77777777" w:rsidR="001A4640" w:rsidRPr="00A45826" w:rsidRDefault="001A4640" w:rsidP="009461EA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1EC716F2" w14:textId="77777777" w:rsidR="001A4640" w:rsidRDefault="001A4640" w:rsidP="009461EA">
            <w:pPr>
              <w:spacing w:before="120" w:after="120"/>
              <w:jc w:val="center"/>
            </w:pPr>
            <w:r>
              <w:t>D</w:t>
            </w:r>
          </w:p>
        </w:tc>
      </w:tr>
      <w:tr w:rsidR="001A4640" w:rsidRPr="00A45826" w14:paraId="54DE60E0" w14:textId="77777777" w:rsidTr="009461EA">
        <w:trPr>
          <w:jc w:val="center"/>
        </w:trPr>
        <w:tc>
          <w:tcPr>
            <w:tcW w:w="1255" w:type="dxa"/>
          </w:tcPr>
          <w:p w14:paraId="4FCD529F" w14:textId="77777777" w:rsidR="001A4640" w:rsidRPr="00A45826" w:rsidRDefault="001A4640" w:rsidP="009461EA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12E77774" w14:textId="77777777" w:rsidR="001A4640" w:rsidRPr="00A45826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536A3AD6" w14:textId="77777777" w:rsidTr="009461EA">
        <w:trPr>
          <w:jc w:val="center"/>
        </w:trPr>
        <w:tc>
          <w:tcPr>
            <w:tcW w:w="1255" w:type="dxa"/>
          </w:tcPr>
          <w:p w14:paraId="72375301" w14:textId="77777777" w:rsidR="001A4640" w:rsidRPr="00A45826" w:rsidRDefault="001A4640" w:rsidP="009461EA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4F784134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3C4EC999" w14:textId="77777777" w:rsidTr="009461EA">
        <w:trPr>
          <w:jc w:val="center"/>
        </w:trPr>
        <w:tc>
          <w:tcPr>
            <w:tcW w:w="1255" w:type="dxa"/>
          </w:tcPr>
          <w:p w14:paraId="2D600081" w14:textId="77777777" w:rsidR="001A4640" w:rsidRPr="00A45826" w:rsidRDefault="001A4640" w:rsidP="009461EA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570029C2" w14:textId="77777777" w:rsidR="001A4640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154D554D" w14:textId="77777777" w:rsidTr="009461EA">
        <w:trPr>
          <w:jc w:val="center"/>
        </w:trPr>
        <w:tc>
          <w:tcPr>
            <w:tcW w:w="1255" w:type="dxa"/>
          </w:tcPr>
          <w:p w14:paraId="3598CF6B" w14:textId="77777777" w:rsidR="001A4640" w:rsidRPr="00A45826" w:rsidRDefault="001A4640" w:rsidP="009461EA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425A17BC" w14:textId="77777777" w:rsidR="001A4640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5F52F93F" w14:textId="77777777" w:rsidTr="009461EA">
        <w:trPr>
          <w:jc w:val="center"/>
        </w:trPr>
        <w:tc>
          <w:tcPr>
            <w:tcW w:w="1255" w:type="dxa"/>
          </w:tcPr>
          <w:p w14:paraId="52CE21D2" w14:textId="77777777" w:rsidR="001A4640" w:rsidRPr="00A45826" w:rsidRDefault="001A4640" w:rsidP="009461EA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48F44DA1" w14:textId="77777777" w:rsidR="001A4640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03AE5C43" w14:textId="77777777" w:rsidTr="009461EA">
        <w:trPr>
          <w:jc w:val="center"/>
        </w:trPr>
        <w:tc>
          <w:tcPr>
            <w:tcW w:w="1255" w:type="dxa"/>
          </w:tcPr>
          <w:p w14:paraId="0D30C4F9" w14:textId="77777777" w:rsidR="001A4640" w:rsidRPr="00A45826" w:rsidRDefault="001A4640" w:rsidP="009461EA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3014B31" w14:textId="77777777" w:rsidR="001A4640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36AC57A7" w14:textId="77777777" w:rsidTr="009461EA">
        <w:trPr>
          <w:jc w:val="center"/>
        </w:trPr>
        <w:tc>
          <w:tcPr>
            <w:tcW w:w="1255" w:type="dxa"/>
          </w:tcPr>
          <w:p w14:paraId="5316386D" w14:textId="77777777" w:rsidR="001A4640" w:rsidRPr="00A45826" w:rsidRDefault="001A4640" w:rsidP="009461EA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167F8F62" w14:textId="77777777" w:rsidR="001A4640" w:rsidRPr="00A45826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32891E40" w14:textId="77777777" w:rsidTr="009461EA">
        <w:trPr>
          <w:jc w:val="center"/>
        </w:trPr>
        <w:tc>
          <w:tcPr>
            <w:tcW w:w="1255" w:type="dxa"/>
          </w:tcPr>
          <w:p w14:paraId="0CAB6C3A" w14:textId="77777777" w:rsidR="001A4640" w:rsidRPr="00A45826" w:rsidRDefault="001A4640" w:rsidP="009461EA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27639648" w14:textId="77777777" w:rsidR="001A4640" w:rsidRDefault="001A4640" w:rsidP="009461EA">
            <w:pPr>
              <w:spacing w:before="120" w:after="120"/>
              <w:jc w:val="center"/>
            </w:pPr>
            <w:r>
              <w:t>D</w:t>
            </w:r>
          </w:p>
        </w:tc>
      </w:tr>
      <w:tr w:rsidR="001A4640" w:rsidRPr="00A45826" w14:paraId="49AF7371" w14:textId="77777777" w:rsidTr="009461EA">
        <w:trPr>
          <w:jc w:val="center"/>
        </w:trPr>
        <w:tc>
          <w:tcPr>
            <w:tcW w:w="1255" w:type="dxa"/>
          </w:tcPr>
          <w:p w14:paraId="515A4BC6" w14:textId="77777777" w:rsidR="001A4640" w:rsidRPr="00A45826" w:rsidRDefault="001A4640" w:rsidP="009461EA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1019D28F" w14:textId="77777777" w:rsidR="001A4640" w:rsidRDefault="001A4640" w:rsidP="009461EA">
            <w:pPr>
              <w:spacing w:before="120" w:after="120"/>
              <w:jc w:val="center"/>
            </w:pPr>
            <w:r>
              <w:t>C</w:t>
            </w:r>
          </w:p>
        </w:tc>
      </w:tr>
      <w:tr w:rsidR="001A4640" w:rsidRPr="00A45826" w14:paraId="5A44026C" w14:textId="77777777" w:rsidTr="009461EA">
        <w:trPr>
          <w:jc w:val="center"/>
        </w:trPr>
        <w:tc>
          <w:tcPr>
            <w:tcW w:w="1255" w:type="dxa"/>
          </w:tcPr>
          <w:p w14:paraId="6AEC986E" w14:textId="77777777" w:rsidR="001A4640" w:rsidRPr="00A45826" w:rsidRDefault="001A4640" w:rsidP="009461EA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1A0A0C3" w14:textId="77777777" w:rsidR="001A4640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028A667F" w14:textId="77777777" w:rsidTr="009461EA">
        <w:trPr>
          <w:jc w:val="center"/>
        </w:trPr>
        <w:tc>
          <w:tcPr>
            <w:tcW w:w="1255" w:type="dxa"/>
          </w:tcPr>
          <w:p w14:paraId="7E1DE22A" w14:textId="77777777" w:rsidR="001A4640" w:rsidRPr="00A45826" w:rsidRDefault="001A4640" w:rsidP="009461EA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5B7A6BE7" w14:textId="77777777" w:rsidR="001A4640" w:rsidRDefault="001A4640" w:rsidP="009461EA">
            <w:pPr>
              <w:spacing w:before="120" w:after="120"/>
              <w:jc w:val="center"/>
            </w:pPr>
            <w:r>
              <w:t>D</w:t>
            </w:r>
          </w:p>
        </w:tc>
      </w:tr>
      <w:tr w:rsidR="001A4640" w:rsidRPr="00A45826" w14:paraId="45285EF9" w14:textId="77777777" w:rsidTr="009461EA">
        <w:trPr>
          <w:jc w:val="center"/>
        </w:trPr>
        <w:tc>
          <w:tcPr>
            <w:tcW w:w="1255" w:type="dxa"/>
          </w:tcPr>
          <w:p w14:paraId="128AC6FE" w14:textId="77777777" w:rsidR="001A4640" w:rsidRPr="00A45826" w:rsidRDefault="001A4640" w:rsidP="009461EA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00C23C" w14:textId="77777777" w:rsidR="001A4640" w:rsidRDefault="001A4640" w:rsidP="009461EA">
            <w:pPr>
              <w:spacing w:before="120" w:after="120"/>
              <w:jc w:val="center"/>
            </w:pPr>
            <w:r>
              <w:t>C</w:t>
            </w:r>
          </w:p>
        </w:tc>
      </w:tr>
      <w:tr w:rsidR="001A4640" w:rsidRPr="00A45826" w14:paraId="566D59C4" w14:textId="77777777" w:rsidTr="009461EA">
        <w:trPr>
          <w:jc w:val="center"/>
        </w:trPr>
        <w:tc>
          <w:tcPr>
            <w:tcW w:w="1255" w:type="dxa"/>
          </w:tcPr>
          <w:p w14:paraId="38D054F1" w14:textId="77777777" w:rsidR="001A4640" w:rsidRPr="00A45826" w:rsidRDefault="001A4640" w:rsidP="009461EA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2B577D44" w14:textId="77777777" w:rsidR="001A4640" w:rsidRPr="00A45826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599A4F90" w14:textId="77777777" w:rsidTr="009461EA">
        <w:trPr>
          <w:jc w:val="center"/>
        </w:trPr>
        <w:tc>
          <w:tcPr>
            <w:tcW w:w="1255" w:type="dxa"/>
          </w:tcPr>
          <w:p w14:paraId="3C1999A8" w14:textId="77777777" w:rsidR="001A4640" w:rsidRPr="00A45826" w:rsidRDefault="001A4640" w:rsidP="009461EA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3D28999F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71B90BAF" w14:textId="77777777" w:rsidTr="009461EA">
        <w:trPr>
          <w:jc w:val="center"/>
        </w:trPr>
        <w:tc>
          <w:tcPr>
            <w:tcW w:w="1255" w:type="dxa"/>
          </w:tcPr>
          <w:p w14:paraId="0FEB293F" w14:textId="77777777" w:rsidR="001A4640" w:rsidRPr="00A45826" w:rsidRDefault="001A4640" w:rsidP="009461EA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4B9A18DF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41088402" w14:textId="77777777" w:rsidTr="009461EA">
        <w:trPr>
          <w:jc w:val="center"/>
        </w:trPr>
        <w:tc>
          <w:tcPr>
            <w:tcW w:w="1255" w:type="dxa"/>
          </w:tcPr>
          <w:p w14:paraId="63022F42" w14:textId="77777777" w:rsidR="001A4640" w:rsidRPr="00A45826" w:rsidRDefault="001A4640" w:rsidP="009461EA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65DBEC63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5BA3781E" w14:textId="77777777" w:rsidTr="009461EA">
        <w:trPr>
          <w:jc w:val="center"/>
        </w:trPr>
        <w:tc>
          <w:tcPr>
            <w:tcW w:w="1255" w:type="dxa"/>
          </w:tcPr>
          <w:p w14:paraId="7EBD05BB" w14:textId="77777777" w:rsidR="001A4640" w:rsidRPr="00A45826" w:rsidRDefault="001A4640" w:rsidP="009461EA">
            <w:pPr>
              <w:spacing w:before="120" w:after="120"/>
            </w:pPr>
            <w:r>
              <w:lastRenderedPageBreak/>
              <w:t>Q24.</w:t>
            </w:r>
          </w:p>
        </w:tc>
        <w:tc>
          <w:tcPr>
            <w:tcW w:w="2700" w:type="dxa"/>
          </w:tcPr>
          <w:p w14:paraId="3491E24D" w14:textId="77777777" w:rsidR="001A4640" w:rsidRPr="00A45826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52716140" w14:textId="77777777" w:rsidTr="009461EA">
        <w:trPr>
          <w:jc w:val="center"/>
        </w:trPr>
        <w:tc>
          <w:tcPr>
            <w:tcW w:w="1255" w:type="dxa"/>
          </w:tcPr>
          <w:p w14:paraId="2943F011" w14:textId="77777777" w:rsidR="001A4640" w:rsidRPr="00A45826" w:rsidRDefault="001A4640" w:rsidP="009461EA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E5D757F" w14:textId="77777777" w:rsidR="001A4640" w:rsidRPr="00A45826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07EA45D3" w14:textId="77777777" w:rsidTr="009461EA">
        <w:trPr>
          <w:jc w:val="center"/>
        </w:trPr>
        <w:tc>
          <w:tcPr>
            <w:tcW w:w="1255" w:type="dxa"/>
          </w:tcPr>
          <w:p w14:paraId="62ACC577" w14:textId="77777777" w:rsidR="001A4640" w:rsidRDefault="001A4640" w:rsidP="009461EA">
            <w:pPr>
              <w:spacing w:before="120" w:after="120"/>
            </w:pPr>
            <w:r>
              <w:t>Q26</w:t>
            </w:r>
          </w:p>
        </w:tc>
        <w:tc>
          <w:tcPr>
            <w:tcW w:w="2700" w:type="dxa"/>
          </w:tcPr>
          <w:p w14:paraId="192051AE" w14:textId="77777777" w:rsidR="001A4640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6E558F1B" w14:textId="77777777" w:rsidTr="009461EA">
        <w:trPr>
          <w:jc w:val="center"/>
        </w:trPr>
        <w:tc>
          <w:tcPr>
            <w:tcW w:w="1255" w:type="dxa"/>
          </w:tcPr>
          <w:p w14:paraId="41855950" w14:textId="77777777" w:rsidR="001A4640" w:rsidRDefault="001A4640" w:rsidP="009461EA">
            <w:pPr>
              <w:spacing w:before="120" w:after="120"/>
            </w:pPr>
            <w:r>
              <w:t>Q27</w:t>
            </w:r>
          </w:p>
        </w:tc>
        <w:tc>
          <w:tcPr>
            <w:tcW w:w="2700" w:type="dxa"/>
          </w:tcPr>
          <w:p w14:paraId="33C02B9A" w14:textId="77777777" w:rsidR="001A4640" w:rsidRDefault="001A4640" w:rsidP="009461EA">
            <w:pPr>
              <w:spacing w:before="120" w:after="120"/>
              <w:jc w:val="center"/>
            </w:pPr>
            <w:r>
              <w:t>C</w:t>
            </w:r>
          </w:p>
        </w:tc>
      </w:tr>
      <w:tr w:rsidR="001A4640" w:rsidRPr="00A45826" w14:paraId="2FC199AF" w14:textId="77777777" w:rsidTr="009461EA">
        <w:trPr>
          <w:jc w:val="center"/>
        </w:trPr>
        <w:tc>
          <w:tcPr>
            <w:tcW w:w="1255" w:type="dxa"/>
          </w:tcPr>
          <w:p w14:paraId="635FE8AE" w14:textId="77777777" w:rsidR="001A4640" w:rsidRDefault="001A4640" w:rsidP="009461EA">
            <w:pPr>
              <w:spacing w:before="120" w:after="120"/>
            </w:pPr>
            <w:r>
              <w:t>Q28</w:t>
            </w:r>
          </w:p>
        </w:tc>
        <w:tc>
          <w:tcPr>
            <w:tcW w:w="2700" w:type="dxa"/>
          </w:tcPr>
          <w:p w14:paraId="716E4E5F" w14:textId="77777777" w:rsidR="001A4640" w:rsidRDefault="001A4640" w:rsidP="009461EA">
            <w:pPr>
              <w:spacing w:before="120" w:after="120"/>
              <w:jc w:val="center"/>
            </w:pPr>
            <w:r>
              <w:t>C</w:t>
            </w:r>
          </w:p>
        </w:tc>
      </w:tr>
      <w:tr w:rsidR="001A4640" w:rsidRPr="00A45826" w14:paraId="33223408" w14:textId="77777777" w:rsidTr="009461EA">
        <w:trPr>
          <w:jc w:val="center"/>
        </w:trPr>
        <w:tc>
          <w:tcPr>
            <w:tcW w:w="1255" w:type="dxa"/>
          </w:tcPr>
          <w:p w14:paraId="31319C20" w14:textId="77777777" w:rsidR="001A4640" w:rsidRDefault="001A4640" w:rsidP="009461EA">
            <w:pPr>
              <w:spacing w:before="120" w:after="120"/>
            </w:pPr>
            <w:r>
              <w:t>Q29</w:t>
            </w:r>
          </w:p>
        </w:tc>
        <w:tc>
          <w:tcPr>
            <w:tcW w:w="2700" w:type="dxa"/>
          </w:tcPr>
          <w:p w14:paraId="573F5163" w14:textId="77777777" w:rsidR="001A4640" w:rsidRDefault="001A4640" w:rsidP="009461EA">
            <w:pPr>
              <w:spacing w:before="120" w:after="120"/>
              <w:jc w:val="center"/>
            </w:pPr>
            <w:r>
              <w:t>C</w:t>
            </w:r>
          </w:p>
        </w:tc>
      </w:tr>
      <w:tr w:rsidR="001A4640" w:rsidRPr="00A45826" w14:paraId="608BDA7B" w14:textId="77777777" w:rsidTr="009461EA">
        <w:trPr>
          <w:jc w:val="center"/>
        </w:trPr>
        <w:tc>
          <w:tcPr>
            <w:tcW w:w="1255" w:type="dxa"/>
          </w:tcPr>
          <w:p w14:paraId="4232F46B" w14:textId="77777777" w:rsidR="001A4640" w:rsidRDefault="001A4640" w:rsidP="009461EA">
            <w:pPr>
              <w:spacing w:before="120" w:after="120"/>
            </w:pPr>
            <w:r>
              <w:t>Q30</w:t>
            </w:r>
          </w:p>
        </w:tc>
        <w:tc>
          <w:tcPr>
            <w:tcW w:w="2700" w:type="dxa"/>
          </w:tcPr>
          <w:p w14:paraId="37D77AB9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0BB5E83F" w14:textId="77777777" w:rsidTr="009461EA">
        <w:trPr>
          <w:jc w:val="center"/>
        </w:trPr>
        <w:tc>
          <w:tcPr>
            <w:tcW w:w="1255" w:type="dxa"/>
          </w:tcPr>
          <w:p w14:paraId="70498143" w14:textId="77777777" w:rsidR="001A4640" w:rsidRDefault="001A4640" w:rsidP="009461EA">
            <w:pPr>
              <w:spacing w:before="120" w:after="120"/>
            </w:pPr>
            <w:r>
              <w:t>Q31</w:t>
            </w:r>
          </w:p>
        </w:tc>
        <w:tc>
          <w:tcPr>
            <w:tcW w:w="2700" w:type="dxa"/>
          </w:tcPr>
          <w:p w14:paraId="4EF0ECB6" w14:textId="77777777" w:rsidR="001A4640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086450A5" w14:textId="77777777" w:rsidTr="009461EA">
        <w:trPr>
          <w:jc w:val="center"/>
        </w:trPr>
        <w:tc>
          <w:tcPr>
            <w:tcW w:w="1255" w:type="dxa"/>
          </w:tcPr>
          <w:p w14:paraId="5C9B8277" w14:textId="77777777" w:rsidR="001A4640" w:rsidRDefault="001A4640" w:rsidP="009461EA">
            <w:pPr>
              <w:spacing w:before="120" w:after="120"/>
            </w:pPr>
            <w:r>
              <w:t>Q32</w:t>
            </w:r>
          </w:p>
        </w:tc>
        <w:tc>
          <w:tcPr>
            <w:tcW w:w="2700" w:type="dxa"/>
          </w:tcPr>
          <w:p w14:paraId="54E8F74E" w14:textId="77777777" w:rsidR="001A4640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6EE0AC80" w14:textId="77777777" w:rsidTr="009461EA">
        <w:trPr>
          <w:jc w:val="center"/>
        </w:trPr>
        <w:tc>
          <w:tcPr>
            <w:tcW w:w="1255" w:type="dxa"/>
          </w:tcPr>
          <w:p w14:paraId="0B766D3C" w14:textId="77777777" w:rsidR="001A4640" w:rsidRDefault="001A4640" w:rsidP="009461EA">
            <w:pPr>
              <w:spacing w:before="120" w:after="120"/>
            </w:pPr>
            <w:r>
              <w:t>Q33</w:t>
            </w:r>
          </w:p>
        </w:tc>
        <w:tc>
          <w:tcPr>
            <w:tcW w:w="2700" w:type="dxa"/>
          </w:tcPr>
          <w:p w14:paraId="59495F7A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519A3145" w14:textId="77777777" w:rsidTr="009461EA">
        <w:trPr>
          <w:jc w:val="center"/>
        </w:trPr>
        <w:tc>
          <w:tcPr>
            <w:tcW w:w="1255" w:type="dxa"/>
          </w:tcPr>
          <w:p w14:paraId="3C469AE5" w14:textId="77777777" w:rsidR="001A4640" w:rsidRDefault="001A4640" w:rsidP="009461EA">
            <w:pPr>
              <w:spacing w:before="120" w:after="120"/>
            </w:pPr>
            <w:r>
              <w:t>Q34</w:t>
            </w:r>
          </w:p>
        </w:tc>
        <w:tc>
          <w:tcPr>
            <w:tcW w:w="2700" w:type="dxa"/>
          </w:tcPr>
          <w:p w14:paraId="7BB10859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7ABFDC2A" w14:textId="77777777" w:rsidTr="009461EA">
        <w:trPr>
          <w:jc w:val="center"/>
        </w:trPr>
        <w:tc>
          <w:tcPr>
            <w:tcW w:w="1255" w:type="dxa"/>
          </w:tcPr>
          <w:p w14:paraId="2361167C" w14:textId="77777777" w:rsidR="001A4640" w:rsidRDefault="001A4640" w:rsidP="009461EA">
            <w:pPr>
              <w:spacing w:before="120" w:after="120"/>
            </w:pPr>
            <w:r>
              <w:t>Q35</w:t>
            </w:r>
          </w:p>
        </w:tc>
        <w:tc>
          <w:tcPr>
            <w:tcW w:w="2700" w:type="dxa"/>
          </w:tcPr>
          <w:p w14:paraId="5EA85488" w14:textId="77777777" w:rsidR="001A4640" w:rsidRDefault="001A4640" w:rsidP="009461EA">
            <w:pPr>
              <w:spacing w:before="120" w:after="120"/>
              <w:jc w:val="center"/>
            </w:pPr>
            <w:r>
              <w:t>A</w:t>
            </w:r>
          </w:p>
        </w:tc>
      </w:tr>
      <w:tr w:rsidR="001A4640" w:rsidRPr="00A45826" w14:paraId="17531E1A" w14:textId="77777777" w:rsidTr="009461EA">
        <w:trPr>
          <w:jc w:val="center"/>
        </w:trPr>
        <w:tc>
          <w:tcPr>
            <w:tcW w:w="1255" w:type="dxa"/>
          </w:tcPr>
          <w:p w14:paraId="2D6E33A4" w14:textId="77777777" w:rsidR="001A4640" w:rsidRDefault="001A4640" w:rsidP="009461EA">
            <w:pPr>
              <w:spacing w:before="120" w:after="120"/>
            </w:pPr>
            <w:r>
              <w:t>Q36</w:t>
            </w:r>
          </w:p>
        </w:tc>
        <w:tc>
          <w:tcPr>
            <w:tcW w:w="2700" w:type="dxa"/>
          </w:tcPr>
          <w:p w14:paraId="77BFE222" w14:textId="77777777" w:rsidR="001A4640" w:rsidRDefault="001A4640" w:rsidP="009461EA">
            <w:pPr>
              <w:spacing w:before="120" w:after="120"/>
              <w:jc w:val="center"/>
            </w:pPr>
            <w:r>
              <w:t>C</w:t>
            </w:r>
          </w:p>
        </w:tc>
      </w:tr>
      <w:tr w:rsidR="001A4640" w:rsidRPr="00A45826" w14:paraId="758174CC" w14:textId="77777777" w:rsidTr="009461EA">
        <w:trPr>
          <w:jc w:val="center"/>
        </w:trPr>
        <w:tc>
          <w:tcPr>
            <w:tcW w:w="1255" w:type="dxa"/>
          </w:tcPr>
          <w:p w14:paraId="6AB686B6" w14:textId="77777777" w:rsidR="001A4640" w:rsidRDefault="001A4640" w:rsidP="009461EA">
            <w:pPr>
              <w:spacing w:before="120" w:after="120"/>
            </w:pPr>
            <w:r>
              <w:t>Q37</w:t>
            </w:r>
          </w:p>
        </w:tc>
        <w:tc>
          <w:tcPr>
            <w:tcW w:w="2700" w:type="dxa"/>
          </w:tcPr>
          <w:p w14:paraId="775AE7F4" w14:textId="77777777" w:rsidR="001A4640" w:rsidRDefault="001A4640" w:rsidP="009461EA">
            <w:pPr>
              <w:spacing w:before="120" w:after="120"/>
              <w:jc w:val="center"/>
            </w:pPr>
            <w:r>
              <w:t>D</w:t>
            </w:r>
          </w:p>
        </w:tc>
      </w:tr>
      <w:tr w:rsidR="001A4640" w:rsidRPr="00A45826" w14:paraId="35C13D86" w14:textId="77777777" w:rsidTr="009461EA">
        <w:trPr>
          <w:jc w:val="center"/>
        </w:trPr>
        <w:tc>
          <w:tcPr>
            <w:tcW w:w="1255" w:type="dxa"/>
          </w:tcPr>
          <w:p w14:paraId="026AAB60" w14:textId="77777777" w:rsidR="001A4640" w:rsidRDefault="001A4640" w:rsidP="009461EA">
            <w:pPr>
              <w:spacing w:before="120" w:after="120"/>
            </w:pPr>
            <w:r>
              <w:t>Q38</w:t>
            </w:r>
          </w:p>
        </w:tc>
        <w:tc>
          <w:tcPr>
            <w:tcW w:w="2700" w:type="dxa"/>
          </w:tcPr>
          <w:p w14:paraId="513D3FB1" w14:textId="77777777" w:rsidR="001A4640" w:rsidRDefault="001A4640" w:rsidP="009461EA">
            <w:pPr>
              <w:spacing w:before="120" w:after="120"/>
              <w:jc w:val="center"/>
            </w:pPr>
            <w:r>
              <w:t>C</w:t>
            </w:r>
          </w:p>
        </w:tc>
      </w:tr>
      <w:tr w:rsidR="001A4640" w:rsidRPr="00A45826" w14:paraId="2D292888" w14:textId="77777777" w:rsidTr="009461EA">
        <w:trPr>
          <w:jc w:val="center"/>
        </w:trPr>
        <w:tc>
          <w:tcPr>
            <w:tcW w:w="1255" w:type="dxa"/>
          </w:tcPr>
          <w:p w14:paraId="51620E74" w14:textId="77777777" w:rsidR="001A4640" w:rsidRDefault="001A4640" w:rsidP="009461EA">
            <w:pPr>
              <w:spacing w:before="120" w:after="120"/>
            </w:pPr>
            <w:r>
              <w:t>Q39</w:t>
            </w:r>
          </w:p>
        </w:tc>
        <w:tc>
          <w:tcPr>
            <w:tcW w:w="2700" w:type="dxa"/>
          </w:tcPr>
          <w:p w14:paraId="39D14AA3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  <w:tr w:rsidR="001A4640" w:rsidRPr="00A45826" w14:paraId="4781C774" w14:textId="77777777" w:rsidTr="009461EA">
        <w:trPr>
          <w:jc w:val="center"/>
        </w:trPr>
        <w:tc>
          <w:tcPr>
            <w:tcW w:w="1255" w:type="dxa"/>
          </w:tcPr>
          <w:p w14:paraId="1F04B0AA" w14:textId="77777777" w:rsidR="001A4640" w:rsidRDefault="001A4640" w:rsidP="009461EA">
            <w:pPr>
              <w:spacing w:before="120" w:after="120"/>
            </w:pPr>
            <w:r>
              <w:t>Q40</w:t>
            </w:r>
          </w:p>
        </w:tc>
        <w:tc>
          <w:tcPr>
            <w:tcW w:w="2700" w:type="dxa"/>
          </w:tcPr>
          <w:p w14:paraId="11FA39A2" w14:textId="77777777" w:rsidR="001A4640" w:rsidRDefault="001A4640" w:rsidP="009461EA">
            <w:pPr>
              <w:spacing w:before="120" w:after="120"/>
              <w:jc w:val="center"/>
            </w:pPr>
            <w:r>
              <w:t>B</w:t>
            </w:r>
          </w:p>
        </w:tc>
      </w:tr>
    </w:tbl>
    <w:p w14:paraId="58CD918B" w14:textId="77777777" w:rsidR="001A4640" w:rsidRDefault="001A4640" w:rsidP="001A4640"/>
    <w:p w14:paraId="76845C09" w14:textId="77777777" w:rsidR="001A4640" w:rsidRPr="007162BC" w:rsidRDefault="001A4640" w:rsidP="005749D4">
      <w:pPr>
        <w:spacing w:after="0"/>
        <w:jc w:val="center"/>
        <w:rPr>
          <w:rFonts w:ascii="Times New Roman" w:hAnsi="Times New Roman" w:cs="Times New Roman"/>
          <w:b/>
          <w:szCs w:val="24"/>
          <w:lang w:val="en-IN"/>
        </w:rPr>
      </w:pPr>
    </w:p>
    <w:sectPr w:rsidR="001A4640" w:rsidRPr="007162BC" w:rsidSect="009453E1">
      <w:headerReference w:type="default" r:id="rId12"/>
      <w:footerReference w:type="default" r:id="rId13"/>
      <w:pgSz w:w="11909" w:h="16834" w:code="9"/>
      <w:pgMar w:top="184" w:right="994" w:bottom="1134" w:left="1440" w:header="180" w:footer="4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498AC" w14:textId="77777777" w:rsidR="00AC0646" w:rsidRDefault="00AC0646" w:rsidP="00353258">
      <w:pPr>
        <w:spacing w:after="0" w:line="240" w:lineRule="auto"/>
      </w:pPr>
      <w:r>
        <w:separator/>
      </w:r>
    </w:p>
  </w:endnote>
  <w:endnote w:type="continuationSeparator" w:id="0">
    <w:p w14:paraId="79EEC42B" w14:textId="77777777" w:rsidR="00AC0646" w:rsidRDefault="00AC064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330485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C09BC80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453E1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90485" w14:textId="77777777" w:rsidR="00AC0646" w:rsidRDefault="00AC0646" w:rsidP="00353258">
      <w:pPr>
        <w:spacing w:after="0" w:line="240" w:lineRule="auto"/>
      </w:pPr>
      <w:r>
        <w:separator/>
      </w:r>
    </w:p>
  </w:footnote>
  <w:footnote w:type="continuationSeparator" w:id="0">
    <w:p w14:paraId="14981510" w14:textId="77777777" w:rsidR="00AC0646" w:rsidRDefault="00AC0646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27938" w14:textId="2C66D9F8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3441F"/>
    <w:multiLevelType w:val="hybridMultilevel"/>
    <w:tmpl w:val="92901F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B209E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494384">
    <w:abstractNumId w:val="4"/>
  </w:num>
  <w:num w:numId="2" w16cid:durableId="1935475430">
    <w:abstractNumId w:val="2"/>
  </w:num>
  <w:num w:numId="3" w16cid:durableId="2098017147">
    <w:abstractNumId w:val="5"/>
  </w:num>
  <w:num w:numId="4" w16cid:durableId="689333630">
    <w:abstractNumId w:val="3"/>
  </w:num>
  <w:num w:numId="5" w16cid:durableId="1226257125">
    <w:abstractNumId w:val="0"/>
  </w:num>
  <w:num w:numId="6" w16cid:durableId="19623716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22008"/>
    <w:rsid w:val="00022397"/>
    <w:rsid w:val="00033A6F"/>
    <w:rsid w:val="00044F93"/>
    <w:rsid w:val="0005105A"/>
    <w:rsid w:val="000513D1"/>
    <w:rsid w:val="00054369"/>
    <w:rsid w:val="000565E1"/>
    <w:rsid w:val="000774BB"/>
    <w:rsid w:val="00085AD2"/>
    <w:rsid w:val="00090303"/>
    <w:rsid w:val="000A71DC"/>
    <w:rsid w:val="000B0463"/>
    <w:rsid w:val="000B236F"/>
    <w:rsid w:val="000B4701"/>
    <w:rsid w:val="000D0580"/>
    <w:rsid w:val="00125F08"/>
    <w:rsid w:val="001454D2"/>
    <w:rsid w:val="00152C7E"/>
    <w:rsid w:val="00155B7B"/>
    <w:rsid w:val="001A2F9B"/>
    <w:rsid w:val="001A4640"/>
    <w:rsid w:val="001B1BCB"/>
    <w:rsid w:val="001B619C"/>
    <w:rsid w:val="001C3C78"/>
    <w:rsid w:val="001C46DF"/>
    <w:rsid w:val="001C5075"/>
    <w:rsid w:val="001C5CC5"/>
    <w:rsid w:val="001D4E10"/>
    <w:rsid w:val="001F099B"/>
    <w:rsid w:val="001F560E"/>
    <w:rsid w:val="00203CD0"/>
    <w:rsid w:val="00214C51"/>
    <w:rsid w:val="0023183B"/>
    <w:rsid w:val="0023442B"/>
    <w:rsid w:val="00273070"/>
    <w:rsid w:val="002A0276"/>
    <w:rsid w:val="002A4868"/>
    <w:rsid w:val="002C1A26"/>
    <w:rsid w:val="002D4E33"/>
    <w:rsid w:val="002F4CB3"/>
    <w:rsid w:val="0030012E"/>
    <w:rsid w:val="00311A73"/>
    <w:rsid w:val="0031772D"/>
    <w:rsid w:val="00327801"/>
    <w:rsid w:val="00337DAD"/>
    <w:rsid w:val="003528B4"/>
    <w:rsid w:val="00353258"/>
    <w:rsid w:val="003638E7"/>
    <w:rsid w:val="003668B2"/>
    <w:rsid w:val="003958BD"/>
    <w:rsid w:val="003B55C8"/>
    <w:rsid w:val="003B5B16"/>
    <w:rsid w:val="003C3028"/>
    <w:rsid w:val="003D7EA6"/>
    <w:rsid w:val="003E17E8"/>
    <w:rsid w:val="003F01B0"/>
    <w:rsid w:val="003F479D"/>
    <w:rsid w:val="00401B1F"/>
    <w:rsid w:val="00401F59"/>
    <w:rsid w:val="004022B1"/>
    <w:rsid w:val="004264AB"/>
    <w:rsid w:val="00453563"/>
    <w:rsid w:val="004568CB"/>
    <w:rsid w:val="00474321"/>
    <w:rsid w:val="00480B48"/>
    <w:rsid w:val="00482593"/>
    <w:rsid w:val="004906ED"/>
    <w:rsid w:val="004A204F"/>
    <w:rsid w:val="004A320C"/>
    <w:rsid w:val="004B3C06"/>
    <w:rsid w:val="004B5ED6"/>
    <w:rsid w:val="004D6897"/>
    <w:rsid w:val="004E2A6E"/>
    <w:rsid w:val="004E5148"/>
    <w:rsid w:val="004F6933"/>
    <w:rsid w:val="005263D4"/>
    <w:rsid w:val="00533AD7"/>
    <w:rsid w:val="00537BA0"/>
    <w:rsid w:val="00547172"/>
    <w:rsid w:val="005704AA"/>
    <w:rsid w:val="00570D2F"/>
    <w:rsid w:val="005749D4"/>
    <w:rsid w:val="00575B99"/>
    <w:rsid w:val="005855B3"/>
    <w:rsid w:val="00591DFD"/>
    <w:rsid w:val="005E1218"/>
    <w:rsid w:val="005E2327"/>
    <w:rsid w:val="005E4307"/>
    <w:rsid w:val="006068FF"/>
    <w:rsid w:val="006167A8"/>
    <w:rsid w:val="006274A7"/>
    <w:rsid w:val="00634C0F"/>
    <w:rsid w:val="00634F3E"/>
    <w:rsid w:val="006408C7"/>
    <w:rsid w:val="0064118F"/>
    <w:rsid w:val="00642708"/>
    <w:rsid w:val="00642739"/>
    <w:rsid w:val="00643633"/>
    <w:rsid w:val="006832CD"/>
    <w:rsid w:val="00684867"/>
    <w:rsid w:val="006934E7"/>
    <w:rsid w:val="00696F65"/>
    <w:rsid w:val="006A23E8"/>
    <w:rsid w:val="006A4064"/>
    <w:rsid w:val="006A4363"/>
    <w:rsid w:val="006A489E"/>
    <w:rsid w:val="006B606C"/>
    <w:rsid w:val="006D32DC"/>
    <w:rsid w:val="006E4696"/>
    <w:rsid w:val="00701521"/>
    <w:rsid w:val="0071216D"/>
    <w:rsid w:val="007162BC"/>
    <w:rsid w:val="007200EA"/>
    <w:rsid w:val="0072262C"/>
    <w:rsid w:val="007420CE"/>
    <w:rsid w:val="00755BB8"/>
    <w:rsid w:val="00762552"/>
    <w:rsid w:val="007B79B6"/>
    <w:rsid w:val="007C4ACA"/>
    <w:rsid w:val="007F4503"/>
    <w:rsid w:val="00806E4E"/>
    <w:rsid w:val="00813FA8"/>
    <w:rsid w:val="008312C0"/>
    <w:rsid w:val="0085034A"/>
    <w:rsid w:val="0087359C"/>
    <w:rsid w:val="008A58A6"/>
    <w:rsid w:val="008C4A30"/>
    <w:rsid w:val="00900788"/>
    <w:rsid w:val="0090081B"/>
    <w:rsid w:val="0091385B"/>
    <w:rsid w:val="009453E1"/>
    <w:rsid w:val="00951BDD"/>
    <w:rsid w:val="00953E97"/>
    <w:rsid w:val="009673D1"/>
    <w:rsid w:val="009719BB"/>
    <w:rsid w:val="00981AC9"/>
    <w:rsid w:val="009867F2"/>
    <w:rsid w:val="00995A4C"/>
    <w:rsid w:val="00997F7F"/>
    <w:rsid w:val="009A1C16"/>
    <w:rsid w:val="009B141F"/>
    <w:rsid w:val="009B2DE1"/>
    <w:rsid w:val="009D0F5E"/>
    <w:rsid w:val="009D2BFD"/>
    <w:rsid w:val="009E559B"/>
    <w:rsid w:val="00A11835"/>
    <w:rsid w:val="00A179E8"/>
    <w:rsid w:val="00A3253A"/>
    <w:rsid w:val="00A45826"/>
    <w:rsid w:val="00A62CE8"/>
    <w:rsid w:val="00A777E6"/>
    <w:rsid w:val="00A8685D"/>
    <w:rsid w:val="00AA604A"/>
    <w:rsid w:val="00AB28FB"/>
    <w:rsid w:val="00AB77B5"/>
    <w:rsid w:val="00AC0646"/>
    <w:rsid w:val="00AC51C0"/>
    <w:rsid w:val="00AD4FD3"/>
    <w:rsid w:val="00AE37A1"/>
    <w:rsid w:val="00AF07FF"/>
    <w:rsid w:val="00B07C13"/>
    <w:rsid w:val="00B22033"/>
    <w:rsid w:val="00B27B6D"/>
    <w:rsid w:val="00B73151"/>
    <w:rsid w:val="00B82D4A"/>
    <w:rsid w:val="00B83BF9"/>
    <w:rsid w:val="00B845B6"/>
    <w:rsid w:val="00BC767D"/>
    <w:rsid w:val="00BE45E3"/>
    <w:rsid w:val="00BE6403"/>
    <w:rsid w:val="00BF0012"/>
    <w:rsid w:val="00C06609"/>
    <w:rsid w:val="00C11167"/>
    <w:rsid w:val="00C27637"/>
    <w:rsid w:val="00C322CF"/>
    <w:rsid w:val="00C37CB1"/>
    <w:rsid w:val="00C61F7F"/>
    <w:rsid w:val="00C770D4"/>
    <w:rsid w:val="00C95BDA"/>
    <w:rsid w:val="00CB1990"/>
    <w:rsid w:val="00CB356E"/>
    <w:rsid w:val="00CB4F1A"/>
    <w:rsid w:val="00CD7F03"/>
    <w:rsid w:val="00CF7700"/>
    <w:rsid w:val="00D25108"/>
    <w:rsid w:val="00D306F7"/>
    <w:rsid w:val="00D60854"/>
    <w:rsid w:val="00D622E2"/>
    <w:rsid w:val="00D71A11"/>
    <w:rsid w:val="00D74144"/>
    <w:rsid w:val="00D76B48"/>
    <w:rsid w:val="00D957E2"/>
    <w:rsid w:val="00DB2290"/>
    <w:rsid w:val="00DC046C"/>
    <w:rsid w:val="00E15F0C"/>
    <w:rsid w:val="00E23CC6"/>
    <w:rsid w:val="00E2723C"/>
    <w:rsid w:val="00E40A4C"/>
    <w:rsid w:val="00E807DE"/>
    <w:rsid w:val="00E80C6E"/>
    <w:rsid w:val="00E81747"/>
    <w:rsid w:val="00EB12D2"/>
    <w:rsid w:val="00EC02EB"/>
    <w:rsid w:val="00F149E4"/>
    <w:rsid w:val="00F34A09"/>
    <w:rsid w:val="00F6606D"/>
    <w:rsid w:val="00F764F5"/>
    <w:rsid w:val="00F83887"/>
    <w:rsid w:val="00F91D3E"/>
    <w:rsid w:val="00FA402F"/>
    <w:rsid w:val="00FA57AE"/>
    <w:rsid w:val="00FC0E3E"/>
    <w:rsid w:val="00FC64FA"/>
    <w:rsid w:val="00FC7036"/>
    <w:rsid w:val="00FC765C"/>
    <w:rsid w:val="00FE3358"/>
    <w:rsid w:val="00FF3DE7"/>
    <w:rsid w:val="00FF4BF8"/>
    <w:rsid w:val="00FF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A429D"/>
  <w15:docId w15:val="{C3CE4F37-3EE4-E148-8DD2-F354EFE31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6</TotalTime>
  <Pages>9</Pages>
  <Words>1990</Words>
  <Characters>1134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pravin adivarekar</cp:lastModifiedBy>
  <cp:revision>12</cp:revision>
  <dcterms:created xsi:type="dcterms:W3CDTF">2022-04-12T12:19:00Z</dcterms:created>
  <dcterms:modified xsi:type="dcterms:W3CDTF">2022-05-0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